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413651" w14:textId="77777777" w:rsidR="003D76C5" w:rsidRPr="007B446D" w:rsidRDefault="000C0493" w:rsidP="000C049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B446D">
        <w:rPr>
          <w:rFonts w:ascii="Times New Roman" w:hAnsi="Times New Roman" w:cs="Times New Roman"/>
          <w:b/>
          <w:sz w:val="24"/>
          <w:szCs w:val="24"/>
          <w:u w:val="single"/>
        </w:rPr>
        <w:t xml:space="preserve">Lab </w:t>
      </w:r>
      <w:r w:rsidR="006D0829">
        <w:rPr>
          <w:rFonts w:ascii="Times New Roman" w:hAnsi="Times New Roman" w:cs="Times New Roman"/>
          <w:b/>
          <w:sz w:val="24"/>
          <w:szCs w:val="24"/>
          <w:u w:val="single"/>
        </w:rPr>
        <w:t>1</w:t>
      </w:r>
      <w:r w:rsidR="00796239">
        <w:rPr>
          <w:rFonts w:ascii="Times New Roman" w:hAnsi="Times New Roman" w:cs="Times New Roman"/>
          <w:b/>
          <w:sz w:val="24"/>
          <w:szCs w:val="24"/>
          <w:u w:val="single"/>
        </w:rPr>
        <w:t>0</w:t>
      </w:r>
    </w:p>
    <w:p w14:paraId="45CD7799" w14:textId="77777777" w:rsidR="000C0493" w:rsidRPr="007B446D" w:rsidRDefault="000C0493" w:rsidP="000C049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B446D">
        <w:rPr>
          <w:rFonts w:ascii="Times New Roman" w:hAnsi="Times New Roman" w:cs="Times New Roman"/>
          <w:b/>
          <w:sz w:val="24"/>
          <w:szCs w:val="24"/>
          <w:u w:val="single"/>
        </w:rPr>
        <w:t xml:space="preserve">To </w:t>
      </w:r>
      <w:r w:rsidR="006D0829">
        <w:rPr>
          <w:rFonts w:ascii="Times New Roman" w:hAnsi="Times New Roman" w:cs="Times New Roman"/>
          <w:b/>
          <w:sz w:val="24"/>
          <w:szCs w:val="24"/>
          <w:u w:val="single"/>
        </w:rPr>
        <w:t>Design and Implement Multiplexer &amp; Demultiplexer</w:t>
      </w:r>
    </w:p>
    <w:p w14:paraId="5BA5437C" w14:textId="77777777" w:rsidR="000C0493" w:rsidRPr="007B446D" w:rsidRDefault="000C0493" w:rsidP="000C0493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B446D">
        <w:rPr>
          <w:rFonts w:ascii="Times New Roman" w:hAnsi="Times New Roman" w:cs="Times New Roman"/>
          <w:b/>
          <w:sz w:val="24"/>
          <w:szCs w:val="24"/>
          <w:u w:val="single"/>
        </w:rPr>
        <w:t>Tasks</w:t>
      </w:r>
    </w:p>
    <w:p w14:paraId="6E1AD971" w14:textId="77777777" w:rsidR="00EA1413" w:rsidRPr="007B446D" w:rsidRDefault="00E92458" w:rsidP="00130F7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7B446D">
        <w:rPr>
          <w:rFonts w:ascii="Times New Roman" w:hAnsi="Times New Roman" w:cs="Times New Roman"/>
          <w:b/>
          <w:sz w:val="24"/>
          <w:szCs w:val="24"/>
        </w:rPr>
        <w:t xml:space="preserve">Construct a logic circuit for </w:t>
      </w:r>
      <w:r w:rsidR="008B1602">
        <w:rPr>
          <w:rFonts w:ascii="Times New Roman" w:hAnsi="Times New Roman" w:cs="Times New Roman"/>
          <w:b/>
          <w:sz w:val="24"/>
          <w:szCs w:val="24"/>
        </w:rPr>
        <w:t>8</w:t>
      </w:r>
      <w:r w:rsidR="00AC7F9A">
        <w:rPr>
          <w:rFonts w:ascii="Times New Roman" w:hAnsi="Times New Roman" w:cs="Times New Roman"/>
          <w:b/>
          <w:sz w:val="24"/>
          <w:szCs w:val="24"/>
        </w:rPr>
        <w:t xml:space="preserve"> to 1 multiplexer</w:t>
      </w:r>
      <w:r w:rsidRPr="007B446D">
        <w:rPr>
          <w:rFonts w:ascii="Times New Roman" w:hAnsi="Times New Roman" w:cs="Times New Roman"/>
          <w:b/>
          <w:sz w:val="24"/>
          <w:szCs w:val="24"/>
        </w:rPr>
        <w:t xml:space="preserve"> with the help of truth table. Also write the Boolean expression for output(s).</w:t>
      </w:r>
      <w:r w:rsidR="007B446D" w:rsidRPr="007B446D">
        <w:rPr>
          <w:rFonts w:ascii="Times New Roman" w:hAnsi="Times New Roman" w:cs="Times New Roman"/>
          <w:b/>
          <w:sz w:val="24"/>
          <w:szCs w:val="24"/>
        </w:rPr>
        <w:t xml:space="preserve"> Simulate your circuit to verify the outputs.</w:t>
      </w:r>
    </w:p>
    <w:p w14:paraId="1714A563" w14:textId="77777777" w:rsidR="00E92458" w:rsidRPr="007B446D" w:rsidRDefault="00E92458" w:rsidP="00E92458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</w:p>
    <w:p w14:paraId="0E1978A5" w14:textId="77777777" w:rsidR="00EA1413" w:rsidRPr="007B446D" w:rsidRDefault="008B1602" w:rsidP="00C0574B">
      <w:pPr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r>
        <w:rPr>
          <w:rFonts w:ascii="Times New Roman" w:hAnsi="Times New Roman" w:cs="Times New Roman"/>
          <w:color w:val="000000"/>
          <w:sz w:val="24"/>
          <w:szCs w:val="24"/>
          <w:u w:val="single"/>
        </w:rPr>
        <w:t>8</w:t>
      </w:r>
      <w:r w:rsidR="00AC7F9A">
        <w:rPr>
          <w:rFonts w:ascii="Times New Roman" w:hAnsi="Times New Roman" w:cs="Times New Roman"/>
          <w:color w:val="000000"/>
          <w:sz w:val="24"/>
          <w:szCs w:val="24"/>
          <w:u w:val="single"/>
        </w:rPr>
        <w:t xml:space="preserve"> to 1 Mux</w:t>
      </w:r>
    </w:p>
    <w:p w14:paraId="023615D5" w14:textId="3D8191CE" w:rsidR="007B446D" w:rsidRDefault="007B446D" w:rsidP="007B446D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7B446D">
        <w:rPr>
          <w:rFonts w:ascii="Times New Roman" w:hAnsi="Times New Roman" w:cs="Times New Roman"/>
          <w:color w:val="000000"/>
          <w:sz w:val="24"/>
          <w:szCs w:val="24"/>
        </w:rPr>
        <w:t>Block Diagram</w:t>
      </w:r>
    </w:p>
    <w:p w14:paraId="66B3410F" w14:textId="2B4F37AA" w:rsidR="006D5036" w:rsidRPr="006D5036" w:rsidRDefault="00345C05" w:rsidP="006D5036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A839ABB" wp14:editId="49387304">
                <wp:simplePos x="0" y="0"/>
                <wp:positionH relativeFrom="column">
                  <wp:posOffset>895350</wp:posOffset>
                </wp:positionH>
                <wp:positionV relativeFrom="paragraph">
                  <wp:posOffset>286385</wp:posOffset>
                </wp:positionV>
                <wp:extent cx="0" cy="91440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H="1">
                          <a:off x="0" y="0"/>
                          <a:ext cx="0" cy="9144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B9774D1" id="Straight Connector 15" o:spid="_x0000_s1026" style="position:absolute;rotation:-90;flip:x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0.5pt,22.55pt" to="70.5pt,9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1VbVxgEAANADAAAOAAAAZHJzL2Uyb0RvYy54bWysU8Fu3CAQvVfqPyDuWXujpGqt9eawUdtD&#10;1a6a5AMIhjUqMGiga+/fd8BeN0pbKYrqA2Jg3pt5j/HmZnSWHRVGA77l61XNmfISOuMPLX+4/3jx&#10;nrOYhO+EBa9aflKR32zfvtkMoVGX0IPtFDIi8bEZQsv7lEJTVVH2yom4gqA8XWpAJxKFeKg6FAOx&#10;O1td1vW7agDsAoJUMdLp7XTJt4VfayXTN62jSsy2nHpLZcWyPua12m5Ec0AReiPnNsQrunDCeCq6&#10;UN2KJNhPNH9QOSMRIui0kuAq0NpIVTSQmnX9TM1dL4IqWsicGBab4v+jlV+Pe2Smo7e75swLR290&#10;l1CYQ5/YDrwnBwEZXZJTQ4gNAXZ+j3MUwx6z7FGjYwhk7/VVnT/OtDXhM9EWW0goG4vrp8V1NSYm&#10;p0NJpx/WVwTNZaqJL/MGjOmTAsfypuXW+OyHaMTxS0xT6jmFcLm/qaOySyercrL135UmjVRr6qZM&#10;l9pZZEdBc9H9WM9lS2aGaGPtAqpLyX+C5twMU2XiXgpcsktF8GkBOuMB/1Y1jedW9ZR/Vj1pzbIf&#10;oTuV9yl20NgUQ+cRz3P5NC7w3z/i9hcAAAD//wMAUEsDBBQABgAIAAAAIQBcYZ7e3QAAAAoBAAAP&#10;AAAAZHJzL2Rvd25yZXYueG1sTI/NTsMwEITvSLyDtUjcqJOCUghxKn4EHMqFthdubrxNotrryHba&#10;8PYsEhIcd3Y08021nJwVRwyx96Qgn2UgkBpvemoVbDcvV7cgYtJktPWECr4wwrI+P6t0afyJPvC4&#10;Tq3gEIqlVtClNJRSxqZDp+PMD0j82/vgdOIztNIEfeJwZ+U8ywrpdE/c0OkBnzpsDuvRKQhv6fPR&#10;b26sK3Axvj6vDvZ9v1Xq8mJ6uAeRcEp/ZvjBZ3SomWnnRzJRWAXFHU9JrOeLHAQb5vk1K7tfRdaV&#10;/D+h/gYAAP//AwBQSwECLQAUAAYACAAAACEAtoM4kv4AAADhAQAAEwAAAAAAAAAAAAAAAAAAAAAA&#10;W0NvbnRlbnRfVHlwZXNdLnhtbFBLAQItABQABgAIAAAAIQA4/SH/1gAAAJQBAAALAAAAAAAAAAAA&#10;AAAAAC8BAABfcmVscy8ucmVsc1BLAQItABQABgAIAAAAIQBZ1VbVxgEAANADAAAOAAAAAAAAAAAA&#10;AAAAAC4CAABkcnMvZTJvRG9jLnhtbFBLAQItABQABgAIAAAAIQBcYZ7e3QAAAAoBAAAPAAAAAAAA&#10;AAAAAAAAACAEAABkcnMvZG93bnJldi54bWxQSwUGAAAAAAQABADzAAAAKgUAAAAA&#10;" strokecolor="black [3200]" strokeweight=".5pt">
                <v:stroke joinstyle="miter"/>
              </v:line>
            </w:pict>
          </mc:Fallback>
        </mc:AlternateContent>
      </w:r>
      <w:r w:rsidR="006D5036">
        <w:rPr>
          <w:rFonts w:ascii="Times New Roman" w:hAnsi="Times New Roman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5AE2F87" wp14:editId="4705F1AD">
                <wp:simplePos x="0" y="0"/>
                <wp:positionH relativeFrom="column">
                  <wp:posOffset>1356360</wp:posOffset>
                </wp:positionH>
                <wp:positionV relativeFrom="paragraph">
                  <wp:posOffset>281305</wp:posOffset>
                </wp:positionV>
                <wp:extent cx="1996440" cy="3977640"/>
                <wp:effectExtent l="0" t="0" r="22860" b="2286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96440" cy="397764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021778" id="Rectangle 1" o:spid="_x0000_s1026" style="position:absolute;margin-left:106.8pt;margin-top:22.15pt;width:157.2pt;height:313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u1cnwAIAAAwGAAAOAAAAZHJzL2Uyb0RvYy54bWysVEtPGzEQvlfqf7B8L5ukPJoVCYqgVJUQ&#10;IKDiPPHa2VW9tms7r/76fvZuAqUcStXL7ozn/c3j9GzTaraSPjTWTPjwYMCZNMJWjVlM+LeHyw+f&#10;OAuRTEXaGjnhWxn42fT9u9O1K+XI1lZX0jM4MaFcuwmvY3RlUQRRy5bCgXXSQKisbymC9Yui8rSG&#10;91YXo8HguFhbXzlvhQwBrxedkE+zf6WkiDdKBRmZnnDkFvPX5+88fYvpKZULT65uRJ8G/UMWLTUG&#10;QfeuLigSW/rmD1dtI7wNVsUDYdvCKtUImWtANcPBi2rua3Iy1wJwgtvDFP6fW3G9uvWsqdA7zgy1&#10;aNEdQCOz0JINEzxrF0po3btb33MBZKp1o3yb/qiCbTKk2z2kchOZwONwPD4+PATyArKP45OTYzDw&#10;UzyZOx/iF2lblogJ9wifoaTVVYid6k4lRTP2stEa71Rqw9YTPj4aHcE/YXqUpgiydagnmAVnpBcY&#10;SxF99hisbqpknYzziMlz7dmKMBzV91wt8vpNK0W+oFB3SlnUzYy3S1PlLGpJ1WdTsbh1QM9gzHlK&#10;q5UVZ1oifKKyZqRG/40mktAGGCXoO7AzFbdadmXfSYWeZcy7UvxinirpBhubB8B3452dwSApKtT+&#10;RtveJFnLvE9vtN8b5fjWxL192xjb9yVt+2utUJ3+DooOgITF3FZbzK233UIHJy4bdOqKQrwljw0G&#10;ALhK8QYfpS3aYXuKs9r6n6+9J30sFqToHy4CRujHkjy6qb8arNx4mAc5Zubw6GSEGP65ZP5cYpbt&#10;ucVcYa2QXSaTftQ7UnnbPuJ4zVJUiMgIxO6GtWfOY9dQnD8hZ7OshrPhKF6ZeyeS84RqmtGHzSN5&#10;169QxPZd2931oPLFJnW6ydLY2TJa1eQ1e8K1xxsnJy9qfx7TTXvOZ62nIz79BQAA//8DAFBLAwQU&#10;AAYACAAAACEAqeOv8uAAAAAKAQAADwAAAGRycy9kb3ducmV2LnhtbEyPwU7DMBBE70j8g7VIXBB1&#10;mpakDXEqQOJGD6RIXN14m1S11yF2m/D3LCc4rvZp5k25mZwVFxzC0ZOC+SwBgdR4c6RWwcfu9X4F&#10;IkRNRltPqOAbA2yq66tSF8aP9I6XOraCQygUWkEXY19IGZoOnQ4z3yPx7+AHpyOfQyvNoEcOd1am&#10;SZJJp4/EDZ3u8aXD5lSfnYLx+WvSdW4P1tS79enzbX2X0Vap25vp6RFExCn+wfCrz+pQsdPen8kE&#10;YRWk80XGqILlcgGCgYd0xeP2CrI8yUFWpfw/ofoBAAD//wMAUEsBAi0AFAAGAAgAAAAhALaDOJL+&#10;AAAA4QEAABMAAAAAAAAAAAAAAAAAAAAAAFtDb250ZW50X1R5cGVzXS54bWxQSwECLQAUAAYACAAA&#10;ACEAOP0h/9YAAACUAQAACwAAAAAAAAAAAAAAAAAvAQAAX3JlbHMvLnJlbHNQSwECLQAUAAYACAAA&#10;ACEAOLtXJ8ACAAAMBgAADgAAAAAAAAAAAAAAAAAuAgAAZHJzL2Uyb0RvYy54bWxQSwECLQAUAAYA&#10;CAAAACEAqeOv8uAAAAAKAQAADwAAAAAAAAAAAAAAAAAaBQAAZHJzL2Rvd25yZXYueG1sUEsFBgAA&#10;AAAEAAQA8wAAACcGAAAAAA==&#10;" filled="f" strokecolor="black [3200]">
                <v:stroke joinstyle="round"/>
              </v:rect>
            </w:pict>
          </mc:Fallback>
        </mc:AlternateContent>
      </w:r>
    </w:p>
    <w:p w14:paraId="6FF02F38" w14:textId="4418CD79" w:rsidR="007B446D" w:rsidRDefault="00547328" w:rsidP="007B446D">
      <w:pPr>
        <w:rPr>
          <w:rFonts w:ascii="Times New Roman" w:hAnsi="Times New Roman" w:cs="Times New Roman"/>
          <w:color w:val="000000"/>
          <w:sz w:val="24"/>
          <w:szCs w:val="24"/>
        </w:rPr>
      </w:pPr>
      <w:r w:rsidRPr="00165622">
        <w:rPr>
          <w:rFonts w:ascii="Times New Roman" w:hAnsi="Times New Roman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05344" behindDoc="0" locked="0" layoutInCell="1" allowOverlap="1" wp14:anchorId="000EF831" wp14:editId="1286EB23">
                <wp:simplePos x="0" y="0"/>
                <wp:positionH relativeFrom="column">
                  <wp:posOffset>60960</wp:posOffset>
                </wp:positionH>
                <wp:positionV relativeFrom="paragraph">
                  <wp:posOffset>293370</wp:posOffset>
                </wp:positionV>
                <wp:extent cx="434340" cy="335280"/>
                <wp:effectExtent l="0" t="0" r="0" b="762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" cy="335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546DDAB" w14:textId="007ACA9E" w:rsidR="00165622" w:rsidRPr="00165622" w:rsidRDefault="00547328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D</w:t>
                            </w:r>
                            <w:r w:rsidR="00165622" w:rsidRPr="00165622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00EF83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.8pt;margin-top:23.1pt;width:34.2pt;height:26.4pt;z-index:2517053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wDGjPQIAAMUEAAAOAAAAZHJzL2Uyb0RvYy54bWysVNtu2zAMfR+wfxD0vji3dp0Rp+hSdBjQ&#10;XbB2HyDLUmxUFjVKiZ19fSnZybLtqcNgQJAo8uiQh/Tqum8N2yv0DdiCzyZTzpSVUDV2W/Dvj3dv&#10;rjjzQdhKGLCq4Afl+fX69atV53I1hxpMpZARiPV55wpeh+DyLPOyVq3wE3DK0qUGbEWgI26zCkVH&#10;6K3J5tPpZdYBVg5BKu/Jejtc8nXC11rJ8EVrrwIzBSduIa2Y1jKu2Xol8i0KVzdypCH+gUUrGkuP&#10;nqBuRRBsh81fUG0jETzoMJHQZqB1I1XKgbKZTf/I5qEWTqVcqDjencrk/x+s/Lz/iqypCn7JmRUt&#10;SfSo+sDeQ8/msTqd8zk5PThyCz2ZSeWUqXf3IJ88s7Cphd2qG0ToaiUqYjeLkdlZ6IDjI0jZfYKK&#10;nhG7AAmo19jG0lExGKGTSoeTMpGKJONyQR/dSLpaLC7mV0m5TOTHYIc+fFDQsrgpOJLwCVzs732I&#10;ZER+dIlvWbhrjEniG/ubgRyjJZGPfEfm4WBU9DP2m9JUr0Q0GrzEbbkxyIamoq4nmsfWSmAUEB01&#10;PfjC2DEkRqvUyy+MPwWl98GGU3zbWMBBxjhpKiawFzQj1dOgHfEd/I+lGAoQJQ192Y+NUUJ1IEkR&#10;hrmi/wBtasCfnHU0UwX3P3YCFWfmo6W2eDdbRhFDOiwv3s7pgOc35fmNsJKgCh44G7abkGock7Fw&#10;Q+2jmyRtJDUwGcnSrCTFx7mOw3h+Tl6//j7rZwAAAP//AwBQSwMEFAAGAAgAAAAhACW71EXbAAAA&#10;BgEAAA8AAABkcnMvZG93bnJldi54bWxMj81OwzAQhO9IvIO1SNyoTVVCE+JUCMQVRPmRuG3jbRIR&#10;r6PYbcLbs5zocXZGM9+Wm9n36khj7AJbuF4YUMR1cB03Ft7fnq7WoGJCdtgHJgs/FGFTnZ+VWLgw&#10;8Ssdt6lRUsKxQAttSkOhdaxb8hgXYSAWbx9Gj0nk2Gg34iTlvtdLYzLtsWNZaHGgh5bq7+3BW/h4&#10;3n99rsxL8+hvhinMRrPPtbWXF/P9HahEc/oPwx++oEMlTLtwYBdVbyHPJGhhlS1BiX27ls92cs4N&#10;6KrUp/jVLwAAAP//AwBQSwECLQAUAAYACAAAACEAtoM4kv4AAADhAQAAEwAAAAAAAAAAAAAAAAAA&#10;AAAAW0NvbnRlbnRfVHlwZXNdLnhtbFBLAQItABQABgAIAAAAIQA4/SH/1gAAAJQBAAALAAAAAAAA&#10;AAAAAAAAAC8BAABfcmVscy8ucmVsc1BLAQItABQABgAIAAAAIQCWwDGjPQIAAMUEAAAOAAAAAAAA&#10;AAAAAAAAAC4CAABkcnMvZTJvRG9jLnhtbFBLAQItABQABgAIAAAAIQAlu9RF2wAAAAYBAAAPAAAA&#10;AAAAAAAAAAAAAJcEAABkcnMvZG93bnJldi54bWxQSwUGAAAAAAQABADzAAAAnwUAAAAA&#10;" filled="f" stroked="f">
                <v:textbox>
                  <w:txbxContent>
                    <w:p w14:paraId="0546DDAB" w14:textId="007ACA9E" w:rsidR="00165622" w:rsidRPr="00165622" w:rsidRDefault="00547328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D</w:t>
                      </w:r>
                      <w:r w:rsidR="00165622" w:rsidRPr="00165622">
                        <w:rPr>
                          <w:b/>
                          <w:bCs/>
                          <w:sz w:val="28"/>
                          <w:szCs w:val="28"/>
                        </w:rPr>
                        <w:t>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45B4219" w14:textId="4F3F226F" w:rsidR="006D5036" w:rsidRDefault="00EE1FDC" w:rsidP="007B446D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27F8AFEC" wp14:editId="1C665CE9">
                <wp:simplePos x="0" y="0"/>
                <wp:positionH relativeFrom="column">
                  <wp:posOffset>895350</wp:posOffset>
                </wp:positionH>
                <wp:positionV relativeFrom="paragraph">
                  <wp:posOffset>100965</wp:posOffset>
                </wp:positionV>
                <wp:extent cx="0" cy="914400"/>
                <wp:effectExtent l="0" t="0" r="0" b="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H="1">
                          <a:off x="0" y="0"/>
                          <a:ext cx="0" cy="9144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245F6E" id="Straight Connector 16" o:spid="_x0000_s1026" style="position:absolute;rotation:-90;flip:x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0.5pt,7.95pt" to="70.5pt,7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h3HfxgEAANADAAAOAAAAZHJzL2Uyb0RvYy54bWysU8Fu3CAQvVfqPyDuWXujNGqt9eawUdtD&#10;1a6a5AMIhjUqMGiga+/fd8BeN0pbKYrqA2Jg3pt5j/HmZnSWHRVGA77l61XNmfISOuMPLX+4/3jx&#10;nrOYhO+EBa9aflKR32zfvtkMoVGX0IPtFDIi8bEZQsv7lEJTVVH2yom4gqA8XWpAJxKFeKg6FAOx&#10;O1td1vV1NQB2AUGqGOn0drrk28KvtZLpm9ZRJWZbTr2lsmJZH/NabTeiOaAIvZFzG+IVXThhPBVd&#10;qG5FEuwnmj+onJEIEXRaSXAVaG2kKhpIzbp+puauF0EVLWRODItN8f/Ryq/HPTLT0dtdc+aFoze6&#10;SyjMoU9sB96Tg4CMLsmpIcSGADu/xzmKYY9Z9qjRMQSy991VnT/OtDXhM9EWW0goG4vrp8V1NSYm&#10;p0NJpx/WVwTNZaqJL/MGjOmTAsfypuXW+OyHaMTxS0xT6jmFcLm/qaOySyercrL135UmjVRr6qZM&#10;l9pZZEdBc9H9WM9lS2aGaGPtAqpLyX+C5twMU2XiXgpcsktF8GkBOuMB/1Y1jedW9ZR/Vj1pzbIf&#10;oTuV9yl20NgUQ+cRz3P5NC7w3z/i9hcAAAD//wMAUEsDBBQABgAIAAAAIQCsmsTm3QAAAAgBAAAP&#10;AAAAZHJzL2Rvd25yZXYueG1sTI/NTsMwEITvSLyDtUjcqNOC0jbEqfgRcCgX2l64ufE2iWqvI9tp&#10;w9uziAMcd2Y0+025Gp0VJwyx86RgOslAINXedNQo2G1fbhYgYtJktPWECr4wwqq6vCh1YfyZPvC0&#10;SY3gEoqFVtCm1BdSxrpFp+PE90jsHXxwOvEZGmmCPnO5s3KWZbl0uiP+0Ooen1qsj5vBKQhv6fPR&#10;b++sy3E+vD6vj/b9sFPq+mp8uAeRcEx/YfjBZ3SomGnvBzJRWAX5kqckBYv5EgT7s+ktC/tfQVal&#10;/D+g+gYAAP//AwBQSwECLQAUAAYACAAAACEAtoM4kv4AAADhAQAAEwAAAAAAAAAAAAAAAAAAAAAA&#10;W0NvbnRlbnRfVHlwZXNdLnhtbFBLAQItABQABgAIAAAAIQA4/SH/1gAAAJQBAAALAAAAAAAAAAAA&#10;AAAAAC8BAABfcmVscy8ucmVsc1BLAQItABQABgAIAAAAIQAMh3HfxgEAANADAAAOAAAAAAAAAAAA&#10;AAAAAC4CAABkcnMvZTJvRG9jLnhtbFBLAQItABQABgAIAAAAIQCsmsTm3QAAAAgBAAAPAAAAAAAA&#10;AAAAAAAAACAEAABkcnMvZG93bnJldi54bWxQSwUGAAAAAAQABADzAAAAKgUAAAAA&#10;" strokecolor="black [3200]" strokeweight=".5pt">
                <v:stroke joinstyle="miter"/>
              </v:line>
            </w:pict>
          </mc:Fallback>
        </mc:AlternateContent>
      </w:r>
    </w:p>
    <w:p w14:paraId="2E1D10F2" w14:textId="37B954C9" w:rsidR="006D5036" w:rsidRDefault="00165622" w:rsidP="007B446D">
      <w:pPr>
        <w:rPr>
          <w:rFonts w:ascii="Times New Roman" w:hAnsi="Times New Roman" w:cs="Times New Roman"/>
          <w:color w:val="000000"/>
          <w:sz w:val="24"/>
          <w:szCs w:val="24"/>
        </w:rPr>
      </w:pPr>
      <w:r w:rsidRPr="00165622">
        <w:rPr>
          <w:rFonts w:ascii="Times New Roman" w:hAnsi="Times New Roman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07392" behindDoc="0" locked="0" layoutInCell="1" allowOverlap="1" wp14:anchorId="539E1C66" wp14:editId="2FC1AE53">
                <wp:simplePos x="0" y="0"/>
                <wp:positionH relativeFrom="column">
                  <wp:posOffset>60960</wp:posOffset>
                </wp:positionH>
                <wp:positionV relativeFrom="paragraph">
                  <wp:posOffset>92710</wp:posOffset>
                </wp:positionV>
                <wp:extent cx="419100" cy="335280"/>
                <wp:effectExtent l="0" t="0" r="0" b="762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100" cy="335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450CB6" w14:textId="46DFBA89" w:rsidR="00165622" w:rsidRPr="00165622" w:rsidRDefault="00547328" w:rsidP="00165622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D</w:t>
                            </w:r>
                            <w:r w:rsidR="00165622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9E1C66" id="_x0000_s1027" type="#_x0000_t202" style="position:absolute;margin-left:4.8pt;margin-top:7.3pt;width:33pt;height:26.4pt;z-index:2517073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u3GcQAIAAMwEAAAOAAAAZHJzL2Uyb0RvYy54bWysVNtu2zAMfR+wfxD0vjhO07U14hRdig4D&#10;ugvW7gNkWYqNyqJGKbGzry8lJ2m2PXXYiyHxcnTIQ3pxPXSGbRX6FmzJ88mUM2Ul1K1dl/zH4927&#10;S858ELYWBqwq+U55fr18+2bRu0LNoAFTK2QEYn3Ru5I3Ibgiy7xsVCf8BJyy5NSAnQh0xXVWo+gJ&#10;vTPZbDp9n/WAtUOQynuy3o5Ovkz4WisZvmrtVWCm5MQtpC+mbxW/2XIhijUK17RyT0P8A4tOtJYe&#10;PULdiiDYBtu/oLpWInjQYSKhy0DrVqpUA1WTT/+o5qERTqVaqDneHdvk/x+s/LL9hqytS37BmRUd&#10;SfSohsA+wMBmsTu98wUFPTgKCwOZSeVUqXf3IJ88s7BqhF2rG0ToGyVqYpfHzOwkdcTxEaTqP0NN&#10;z4hNgAQ0aOxi66gZjNBJpd1RmUhFknGeX+VT8khynZ2dzy6TcpkoDskOffiooGPxUHIk4RO42N77&#10;EMmI4hAS37Jw1xqTxDf2NwMFRksiH/numYedUTHO2O9KU78S0WjwEtfVyiAbh4qmnmgeRiuBUUIM&#10;1PTgK3P3KTFbpVl+Zf4xKb0PNhzzu9YCjjLGTVOxgK2gHamfRu2I7xh/aMXYgChpGKohTUyKjJYK&#10;6h0pizCuF/0O6NAA/uKsp9Uquf+5Eag4M58sTcdVPp/HXUyX+fnFjC546qlOPcJKgip54Gw8rkJq&#10;dazJwg1NkW6Twi9M9pxpZZLw+/WOO3l6T1EvP6HlMwAAAP//AwBQSwMEFAAGAAgAAAAhAKFzbNja&#10;AAAABgEAAA8AAABkcnMvZG93bnJldi54bWxMjs1OwzAQhO9IvIO1SNyoDUpTGrKpEIgriPIjcXPj&#10;bRIRr6PYbcLbs5zoaTQ7o9mv3My+V0caYxcY4XphQBHXwXXcILy/PV3dgorJsrN9YEL4oQib6vys&#10;tIULE7/ScZsaJSMcC4vQpjQUWse6JW/jIgzEku3D6G0SOzbajXaScd/rG2Ny7W3H8qG1Az20VH9v&#10;Dx7h43n/9ZmZl+bRL4cpzEazX2vEy4v5/g5Uojn9l+EPX9ChEqZdOLCLqkdY51KUcyYq8WopukPI&#10;VxnoqtSn+NUvAAAA//8DAFBLAQItABQABgAIAAAAIQC2gziS/gAAAOEBAAATAAAAAAAAAAAAAAAA&#10;AAAAAABbQ29udGVudF9UeXBlc10ueG1sUEsBAi0AFAAGAAgAAAAhADj9If/WAAAAlAEAAAsAAAAA&#10;AAAAAAAAAAAALwEAAF9yZWxzLy5yZWxzUEsBAi0AFAAGAAgAAAAhANa7cZxAAgAAzAQAAA4AAAAA&#10;AAAAAAAAAAAALgIAAGRycy9lMm9Eb2MueG1sUEsBAi0AFAAGAAgAAAAhAKFzbNjaAAAABgEAAA8A&#10;AAAAAAAAAAAAAAAAmgQAAGRycy9kb3ducmV2LnhtbFBLBQYAAAAABAAEAPMAAAChBQAAAAA=&#10;" filled="f" stroked="f">
                <v:textbox>
                  <w:txbxContent>
                    <w:p w14:paraId="72450CB6" w14:textId="46DFBA89" w:rsidR="00165622" w:rsidRPr="00165622" w:rsidRDefault="00547328" w:rsidP="00165622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D</w:t>
                      </w:r>
                      <w:r w:rsidR="00165622">
                        <w:rPr>
                          <w:b/>
                          <w:bCs/>
                          <w:sz w:val="28"/>
                          <w:szCs w:val="28"/>
                        </w:rPr>
                        <w:t>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45C05">
        <w:rPr>
          <w:rFonts w:ascii="Times New Roman" w:hAnsi="Times New Roman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5518B425" wp14:editId="23C7F2EF">
                <wp:simplePos x="0" y="0"/>
                <wp:positionH relativeFrom="column">
                  <wp:posOffset>895350</wp:posOffset>
                </wp:positionH>
                <wp:positionV relativeFrom="paragraph">
                  <wp:posOffset>244475</wp:posOffset>
                </wp:positionV>
                <wp:extent cx="0" cy="914400"/>
                <wp:effectExtent l="0" t="0" r="0" b="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H="1">
                          <a:off x="0" y="0"/>
                          <a:ext cx="0" cy="9144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2CED3A0" id="Straight Connector 17" o:spid="_x0000_s1026" style="position:absolute;rotation:-90;flip:x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0.5pt,19.25pt" to="70.5pt,9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S7xvxgEAANADAAAOAAAAZHJzL2Uyb0RvYy54bWysU9tu3CAQfa/Uf0C8d+2N0kus9eZhozYP&#10;Ubtqkg8gGNaowKCBrr1/3wF73aoXKYrqB8TAnDNzDuPN9egsOyqMBnzL16uaM+UldMYfWv748PHN&#10;B85iEr4TFrxq+UlFfr19/WozhEZdQA+2U8iIxMdmCC3vUwpNVUXZKyfiCoLydKkBnUgU4qHqUAzE&#10;7mx1UdfvqgGwCwhSxUinN9Ml3xZ+rZVMX7SOKjHbcuotlRXL+pTXarsRzQFF6I2c2xAv6MIJ46no&#10;QnUjkmDf0fxB5YxEiKDTSoKrQGsjVdFAatb1b2ruexFU0ULmxLDYFP8frfx83CMzHb3de868cPRG&#10;9wmFOfSJ7cB7chCQ0SU5NYTYEGDn9zhHMewxyx41OoZA9r69rPPHmbYm3BJtsYWEsrG4flpcV2Ni&#10;cjqUdHq1viRoLlNNfJk3YEyfFDiWNy23xmc/RCOOdzFNqecUwuX+po7KLp2sysnWf1WaNFKtqZsy&#10;XWpnkR0FzUX3bT2XLZkZoo21C6guJf8JmnMzTJWJey5wyS4VwacF6IwH/FvVNJ5b1VP+WfWkNct+&#10;gu5U3qfYQWNTDJ1HPM/lr3GB//wRtz8AAAD//wMAUEsDBBQABgAIAAAAIQC+Ybmu3QAAAAoBAAAP&#10;AAAAZHJzL2Rvd25yZXYueG1sTI/NTsMwEITvSLyDtUjcqJMCAUKcih9BD3Ch7YWbG2+TqPY6sp02&#10;vD2LhATHnR3NfFMtJmfFAUPsPSnIZxkIpMabnloFm/XLxS2ImDQZbT2hgi+MsKhPTypdGn+kDzys&#10;Uis4hGKpFXQpDaWUsenQ6TjzAxL/dj44nfgMrTRBHzncWTnPskI63RM3dHrApw6b/Wp0CsIyfT76&#10;9ZV1Bd6Mr89ve/u+2yh1fjY93INIOKU/M/zgMzrUzLT1I5korILijqck1vPsGgQb5vklK9tfRdaV&#10;/D+h/gYAAP//AwBQSwECLQAUAAYACAAAACEAtoM4kv4AAADhAQAAEwAAAAAAAAAAAAAAAAAAAAAA&#10;W0NvbnRlbnRfVHlwZXNdLnhtbFBLAQItABQABgAIAAAAIQA4/SH/1gAAAJQBAAALAAAAAAAAAAAA&#10;AAAAAC8BAABfcmVscy8ucmVsc1BLAQItABQABgAIAAAAIQAAS7xvxgEAANADAAAOAAAAAAAAAAAA&#10;AAAAAC4CAABkcnMvZTJvRG9jLnhtbFBLAQItABQABgAIAAAAIQC+Ybmu3QAAAAoBAAAPAAAAAAAA&#10;AAAAAAAAACAEAABkcnMvZG93bnJldi54bWxQSwUGAAAAAAQABADzAAAAKgUAAAAA&#10;" strokecolor="black [3200]" strokeweight=".5pt">
                <v:stroke joinstyle="miter"/>
              </v:line>
            </w:pict>
          </mc:Fallback>
        </mc:AlternateContent>
      </w:r>
    </w:p>
    <w:p w14:paraId="5D4A754E" w14:textId="3C8BC211" w:rsidR="006D5036" w:rsidRDefault="00165622" w:rsidP="007B446D">
      <w:pPr>
        <w:rPr>
          <w:rFonts w:ascii="Times New Roman" w:hAnsi="Times New Roman" w:cs="Times New Roman"/>
          <w:color w:val="000000"/>
          <w:sz w:val="24"/>
          <w:szCs w:val="24"/>
        </w:rPr>
      </w:pPr>
      <w:r w:rsidRPr="00165622">
        <w:rPr>
          <w:rFonts w:ascii="Times New Roman" w:hAnsi="Times New Roman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09440" behindDoc="0" locked="0" layoutInCell="1" allowOverlap="1" wp14:anchorId="13D1166D" wp14:editId="54F6A839">
                <wp:simplePos x="0" y="0"/>
                <wp:positionH relativeFrom="column">
                  <wp:posOffset>60960</wp:posOffset>
                </wp:positionH>
                <wp:positionV relativeFrom="paragraph">
                  <wp:posOffset>228600</wp:posOffset>
                </wp:positionV>
                <wp:extent cx="403860" cy="335280"/>
                <wp:effectExtent l="0" t="0" r="0" b="762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3860" cy="335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F67AD6" w14:textId="010838BC" w:rsidR="00165622" w:rsidRPr="00165622" w:rsidRDefault="00547328" w:rsidP="00165622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D</w:t>
                            </w:r>
                            <w:r w:rsidR="00165622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D1166D" id="_x0000_s1028" type="#_x0000_t202" style="position:absolute;margin-left:4.8pt;margin-top:18pt;width:31.8pt;height:26.4pt;z-index:2517094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nBkEPwIAAMwEAAAOAAAAZHJzL2Uyb0RvYy54bWysVNtu2zAMfR+wfxD0vji3dpkRp+hSdBjQ&#10;XbB2HyDLUmxUFjVKjZ19fSk58bLtqcNeDImXo0Me0uurvjVsr9A3YAs+m0w5U1ZC1dhdwb8/3L5Z&#10;ceaDsJUwYFXBD8rzq83rV+vO5WoONZhKISMQ6/POFbwOweVZ5mWtWuEn4JQlpwZsRaAr7rIKRUfo&#10;rcnm0+ll1gFWDkEq78l6Mzj5JuFrrWT4orVXgZmCE7eQvpi+Zfxmm7XIdyhc3cgjDfEPLFrRWHp0&#10;hLoRQbAnbP6CahuJ4EGHiYQ2A60bqVINVM1s+kc197VwKtVCzfFubJP/f7Dy8/4rsqYqOAllRUsS&#10;Pag+sPfQs3nsTud8TkH3jsJCT2ZSOVXq3R3IR88sbGthd+oaEbpaiYrYzWJmdpY64PgIUnafoKJn&#10;xFOABNRrbGPrqBmM0Emlw6hMpCLJuJwuVpfkkeRaLC7mq6RcJvJTskMfPihoWTwUHEn4BC72dz5E&#10;MiI/hcS3LNw2xiTxjf3NQIHRkshHvkfm4WBUjDP2m9LUr0Q0GrzEXbk1yIahoqknmqfRSmCUEAM1&#10;PfjC3GNKzFZpll+YPyal98GGMb9tLOAgY9w0FQvYC9qR6nHQjvgO8adWDA2Ikoa+7NPEjPNRQnUg&#10;ZRGG9aLfAR1qwJ+cdbRaBfc/ngQqzsxHS9PxbrZcxl1Ml+XF2zld8NxTnnuElQRV8MDZcNyG1OpY&#10;k4VrmiLdJIUjt4HJkTOtTBL+uN5xJ8/vKerXT2jzDAAA//8DAFBLAwQUAAYACAAAACEAO4feFNsA&#10;AAAGAQAADwAAAGRycy9kb3ducmV2LnhtbEyPzU7DMBCE70i8g7VI3KhNCyEN2VQIxBVE+ZG4ufE2&#10;iYjXUew24e1ZTnAczWjmm3Iz+14daYxdYITLhQFFXAfXcYPw9vp4kYOKybKzfWBC+KYIm+r0pLSF&#10;CxO/0HGbGiUlHAuL0KY0FFrHuiVv4yIMxOLtw+htEjk22o12knLf66Uxmfa2Y1lo7UD3LdVf24NH&#10;eH/af35cmefmwV8PU5iNZr/WiOdn890tqERz+gvDL76gQyVMu3BgF1WPsM4kiLDK5JHYN6slqB1C&#10;nuegq1L/x69+AAAA//8DAFBLAQItABQABgAIAAAAIQC2gziS/gAAAOEBAAATAAAAAAAAAAAAAAAA&#10;AAAAAABbQ29udGVudF9UeXBlc10ueG1sUEsBAi0AFAAGAAgAAAAhADj9If/WAAAAlAEAAAsAAAAA&#10;AAAAAAAAAAAALwEAAF9yZWxzLy5yZWxzUEsBAi0AFAAGAAgAAAAhAHqcGQQ/AgAAzAQAAA4AAAAA&#10;AAAAAAAAAAAALgIAAGRycy9lMm9Eb2MueG1sUEsBAi0AFAAGAAgAAAAhADuH3hTbAAAABgEAAA8A&#10;AAAAAAAAAAAAAAAAmQQAAGRycy9kb3ducmV2LnhtbFBLBQYAAAAABAAEAPMAAAChBQAAAAA=&#10;" filled="f" stroked="f">
                <v:textbox>
                  <w:txbxContent>
                    <w:p w14:paraId="5BF67AD6" w14:textId="010838BC" w:rsidR="00165622" w:rsidRPr="00165622" w:rsidRDefault="00547328" w:rsidP="00165622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D</w:t>
                      </w:r>
                      <w:r w:rsidR="00165622">
                        <w:rPr>
                          <w:b/>
                          <w:bCs/>
                          <w:sz w:val="28"/>
                          <w:szCs w:val="28"/>
                        </w:rPr>
                        <w:t>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C44B885" w14:textId="2B1E973A" w:rsidR="006D5036" w:rsidRDefault="00165622" w:rsidP="007B446D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1FAA7695" wp14:editId="3D2C96C2">
                <wp:simplePos x="0" y="0"/>
                <wp:positionH relativeFrom="column">
                  <wp:posOffset>3950970</wp:posOffset>
                </wp:positionH>
                <wp:positionV relativeFrom="paragraph">
                  <wp:posOffset>81915</wp:posOffset>
                </wp:positionV>
                <wp:extent cx="0" cy="118872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H="1">
                          <a:off x="0" y="0"/>
                          <a:ext cx="0" cy="11887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900B8BE" id="Straight Connector 2" o:spid="_x0000_s1026" style="position:absolute;rotation:-90;flip:x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11.1pt,6.45pt" to="311.1pt,10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abzzyAEAAM8DAAAOAAAAZHJzL2Uyb0RvYy54bWysU8uu0zAQ3SPxD5b3NA/xqKKmd9ErYIGg&#10;4sIH+Dp2Y2F7rLFp0r9n7LQB8ZAQIgvLY8+cOed4srubnWVnhdGA73mzqTlTXsJg/Knnnz+9frbl&#10;LCbhB2HBq55fVOR3+6dPdlPoVAsj2EEhIxAfuyn0fEwpdFUV5aiciBsIytOlBnQiUYinakAxEbqz&#10;VVvXL6sJcAgIUsVIp/fLJd8XfK2VTB+0jiox23PilsqKZX3Ma7Xfie6EIoxGXmmIf2DhhPHUdIW6&#10;F0mwr2h+gXJGIkTQaSPBVaC1kapoIDVN/ZOah1EEVbSQOTGsNsX/Byvfn4/IzNDzljMvHD3RQ0Jh&#10;TmNiB/CeDARkbfZpCrGj9IM/4jWK4YhZ9KzRMQQy98XzOn+caWvCWxqIYgrJZHPx/LJ6rubE5HIo&#10;6bRptttXbXmPagHMwAFjeqPAsbzpuTU+2yE6cX4XE5Gg1FsKBZngQqns0sWqnGz9R6VJIjVb6JTh&#10;UgeL7CxoLIYvTZZHWCUzl2hj7VpUl5Z/LLrm5jJVBu5vC9fs0hF8Wgud8YC/65rmG1W95N9UL1qz&#10;7EcYLuWBih00NUXZdcLzWP4Yl/Lv/+H+GwAAAP//AwBQSwMEFAAGAAgAAAAhAOkrxSHeAAAACwEA&#10;AA8AAABkcnMvZG93bnJldi54bWxMj81OwzAQhO9IvIO1SNyo04qkVYhT8SPgABfaXri58TaJaq8j&#10;22nD27NISHDcmU+zM9V6clacMMTek4L5LAOB1HjTU6tgt32+WYGISZPR1hMq+MII6/ryotKl8Wf6&#10;wNMmtYJDKJZaQZfSUEoZmw6djjM/ILF38MHpxGdopQn6zOHOykWWFdLpnvhDpwd87LA5bkanILym&#10;zwe/vbWuwOX48vR2tO+HnVLXV9P9HYiEU/qD4ac+V4eaO+39SCYKqyBfrApG2ciKHAQTy3nOY/a/&#10;iqwr+X9D/Q0AAP//AwBQSwECLQAUAAYACAAAACEAtoM4kv4AAADhAQAAEwAAAAAAAAAAAAAAAAAA&#10;AAAAW0NvbnRlbnRfVHlwZXNdLnhtbFBLAQItABQABgAIAAAAIQA4/SH/1gAAAJQBAAALAAAAAAAA&#10;AAAAAAAAAC8BAABfcmVscy8ucmVsc1BLAQItABQABgAIAAAAIQAPabzzyAEAAM8DAAAOAAAAAAAA&#10;AAAAAAAAAC4CAABkcnMvZTJvRG9jLnhtbFBLAQItABQABgAIAAAAIQDpK8Uh3gAAAAsBAAAPAAAA&#10;AAAAAAAAAAAAACIEAABkcnMvZG93bnJldi54bWxQSwUGAAAAAAQABADzAAAALQUAAAAA&#10;" strokecolor="black [3200]" strokeweight=".5pt">
                <v:stroke joinstyle="miter"/>
              </v:line>
            </w:pict>
          </mc:Fallback>
        </mc:AlternateContent>
      </w:r>
      <w:r w:rsidR="00345C05">
        <w:rPr>
          <w:rFonts w:ascii="Times New Roman" w:hAnsi="Times New Roman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0A9AF3F8" wp14:editId="5011A57D">
                <wp:simplePos x="0" y="0"/>
                <wp:positionH relativeFrom="column">
                  <wp:posOffset>895350</wp:posOffset>
                </wp:positionH>
                <wp:positionV relativeFrom="paragraph">
                  <wp:posOffset>66675</wp:posOffset>
                </wp:positionV>
                <wp:extent cx="0" cy="914400"/>
                <wp:effectExtent l="0" t="0" r="0" b="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H="1">
                          <a:off x="0" y="0"/>
                          <a:ext cx="0" cy="9144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F3AE665" id="Straight Connector 18" o:spid="_x0000_s1026" style="position:absolute;rotation:-90;flip:x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0.5pt,5.25pt" to="70.5pt,7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UAZNxAEAANADAAAOAAAAZHJzL2Uyb0RvYy54bWysU9uO0zAQfUfiHyy/06SrBUHUdB+6Ah4Q&#10;VCx8gNcZNxa2xxqbpv17xk4bEBcJIfJg+TLnzJwzk83dyTtxBEoWQy/Xq1YKCBoHGw69/Pzp9bOX&#10;UqSswqAcBujlGZK82z59spliBzc4ohuABJOE1E2xl2POsWuapEfwKq0wQuBHg+RV5iMdmoHUxOze&#10;NTdt+6KZkIZIqCElvr2fH+W28hsDOn8wJkEWrpdcW64r1fWxrM12o7oDqThafSlD/UMVXtnASReq&#10;e5WV+Er2FypvNWFCk1cafYPGWA1VA6tZtz+peRhVhKqFzUlxsSn9P1r9/rgnYQfuHXcqKM89esik&#10;7GHMYochsINIgh/ZqSmmjgG7sKfLKcU9FdknQ14Qsr3Pb9vySWGcjW+ZttrCQsWpun5eXIdTFnq+&#10;1Hz7an3L0JKmmfkKb6SU3wB6UTa9dDYUP1Snju9SnkOvIYwr9c0V1V0+OyjBLnwEwxo511xNnS7Y&#10;ORJHxXMxfFlf0tbIAjHWuQXU1pR/BF1iCwzqxP0tcImuGTHkBehtQPpd1ny6lmrm+KvqWWuR/YjD&#10;ufan2sFjUw29jHiZyx/PFf79R9x+AwAA//8DAFBLAwQUAAYACAAAACEAzfLUi90AAAAIAQAADwAA&#10;AGRycy9kb3ducmV2LnhtbEyPzU7DMBCE70i8g7VI3KjTAKGEOBU/Ag5woe2Fmxtvk6j2OrKdNrw9&#10;izjAcWdGs99Uy8lZccAQe08K5rMMBFLjTU+tgs36+WIBIiZNRltPqOALIyzr05NKl8Yf6QMPq9QK&#10;LqFYagVdSkMpZWw6dDrO/IDE3s4HpxOfoZUm6COXOyvzLCuk0z3xh04P+Nhhs1+NTkF4TZ8Pfn1l&#10;XYE348vT296+7zZKnZ9N93cgEk7pLww/+IwONTNt/UgmCquguOUpScEivwbBfj6/ZGH7K8i6kv8H&#10;1N8AAAD//wMAUEsBAi0AFAAGAAgAAAAhALaDOJL+AAAA4QEAABMAAAAAAAAAAAAAAAAAAAAAAFtD&#10;b250ZW50X1R5cGVzXS54bWxQSwECLQAUAAYACAAAACEAOP0h/9YAAACUAQAACwAAAAAAAAAAAAAA&#10;AAAvAQAAX3JlbHMvLnJlbHNQSwECLQAUAAYACAAAACEAAVAGTcQBAADQAwAADgAAAAAAAAAAAAAA&#10;AAAuAgAAZHJzL2Uyb0RvYy54bWxQSwECLQAUAAYACAAAACEAzfLUi90AAAAIAQAADwAAAAAAAAAA&#10;AAAAAAAeBAAAZHJzL2Rvd25yZXYueG1sUEsFBgAAAAAEAAQA8wAAACgFAAAAAA==&#10;" strokecolor="black [3200]" strokeweight=".5pt">
                <v:stroke joinstyle="miter"/>
              </v:line>
            </w:pict>
          </mc:Fallback>
        </mc:AlternateContent>
      </w:r>
    </w:p>
    <w:p w14:paraId="056D1EC4" w14:textId="50E80636" w:rsidR="006D5036" w:rsidRDefault="004D1AFA" w:rsidP="007B446D">
      <w:pPr>
        <w:rPr>
          <w:rFonts w:ascii="Times New Roman" w:hAnsi="Times New Roman" w:cs="Times New Roman"/>
          <w:color w:val="000000"/>
          <w:sz w:val="24"/>
          <w:szCs w:val="24"/>
        </w:rPr>
      </w:pPr>
      <w:r w:rsidRPr="00165622">
        <w:rPr>
          <w:rFonts w:ascii="Times New Roman" w:hAnsi="Times New Roman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48352" behindDoc="0" locked="0" layoutInCell="1" allowOverlap="1" wp14:anchorId="70432E37" wp14:editId="0541FDD5">
                <wp:simplePos x="0" y="0"/>
                <wp:positionH relativeFrom="column">
                  <wp:posOffset>4544537</wp:posOffset>
                </wp:positionH>
                <wp:positionV relativeFrom="paragraph">
                  <wp:posOffset>216218</wp:posOffset>
                </wp:positionV>
                <wp:extent cx="396240" cy="335280"/>
                <wp:effectExtent l="0" t="0" r="0" b="7620"/>
                <wp:wrapSquare wrapText="bothSides"/>
                <wp:docPr id="2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6240" cy="335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4B07793" w14:textId="37723715" w:rsidR="004D1AFA" w:rsidRPr="00165622" w:rsidRDefault="004D1AFA" w:rsidP="004D1AFA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Q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432E37" id="_x0000_s1029" type="#_x0000_t202" style="position:absolute;margin-left:357.85pt;margin-top:17.05pt;width:31.2pt;height:26.4pt;z-index:2517483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iJPRQgIAAM4EAAAOAAAAZHJzL2Uyb0RvYy54bWysVNtu2zAMfR+wfxD0vjhx0q414hRdig4D&#10;ugvW7gNkWYqNyqJGKbGzrx8lJ1m2PXXYiyHxcnTIQ3p5M3SG7RT6FmzJZ5MpZ8pKqFu7Kfm3p/s3&#10;V5z5IGwtDFhV8r3y/Gb1+tWyd4XKoQFTK2QEYn3Ru5I3Ibgiy7xsVCf8BJyy5NSAnQh0xU1Wo+gJ&#10;vTNZPp1eZj1g7RCk8p6sd6OTrxK+1kqGz1p7FZgpOXEL6YvpW8VvtlqKYoPCNa080BD/wKITraVH&#10;T1B3Igi2xfYvqK6VCB50mEjoMtC6lSrVQNXMpn9U89gIp1It1BzvTm3y/w9Wftp9QdbWJc9n1B8r&#10;OhLpSQ2BvYOB5bE/vfMFhT06CgwDmUnnVKt3DyCfPbOwboTdqFtE6BslauI3i5nZWeqI4yNI1X+E&#10;mp4R2wAJaNDYxeZROxihE4/9SZtIRZJxfn2ZL8gjyTWfX+RXSbtMFMdkhz68V9CxeCg5kvQJXOwe&#10;fIhkRHEMiW9ZuG+NSfIb+5uBAqMlkY98D8zD3qgYZ+xXpaljiWg0eImbam2QjWNFc080j8OVwCgh&#10;Bmp68IW5h5SYrdI0vzD/lJTeBxtO+V1rAUcZ466pWMBO0JbUz6N2xHeMP7ZibECUNAzVkGZmfpyP&#10;Cuo9KYswLhj9EOjQAP7grKflKrn/vhWoODMfLE3H9WwRtQzpsrh4m9MFzz3VuUdYSVAlD5yNx3VI&#10;rY41WbilKdJtUjhyG5kcONPSJOEPCx638vyeon79hlY/AQAA//8DAFBLAwQUAAYACAAAACEAPm3d&#10;Cd4AAAAJAQAADwAAAGRycy9kb3ducmV2LnhtbEyPTU/DMAyG70j8h8hI3FhS2Nau1J0QiCuI8SFx&#10;y1qvrWicqsnW8u8xJ7jZ8qPXz1tsZ9erE42h84yQLAwo4srXHTcIb6+PVxmoEC3XtvdMCN8UYFue&#10;nxU2r/3EL3TaxUZJCIfcIrQxDrnWoWrJ2bDwA7HcDn50Nso6Nroe7SThrtfXxqy1sx3Lh9YOdN9S&#10;9bU7OoT3p8Pnx9I8Nw9uNUx+NprdRiNeXsx3t6AizfEPhl99UYdSnPb+yHVQPUKarFJBEW6WCSgB&#10;0jSTYY+QrTegy0L/b1D+AAAA//8DAFBLAQItABQABgAIAAAAIQC2gziS/gAAAOEBAAATAAAAAAAA&#10;AAAAAAAAAAAAAABbQ29udGVudF9UeXBlc10ueG1sUEsBAi0AFAAGAAgAAAAhADj9If/WAAAAlAEA&#10;AAsAAAAAAAAAAAAAAAAALwEAAF9yZWxzLy5yZWxzUEsBAi0AFAAGAAgAAAAhAF2Ik9FCAgAAzgQA&#10;AA4AAAAAAAAAAAAAAAAALgIAAGRycy9lMm9Eb2MueG1sUEsBAi0AFAAGAAgAAAAhAD5t3QneAAAA&#10;CQEAAA8AAAAAAAAAAAAAAAAAnAQAAGRycy9kb3ducmV2LnhtbFBLBQYAAAAABAAEAPMAAACnBQAA&#10;AAA=&#10;" filled="f" stroked="f">
                <v:textbox>
                  <w:txbxContent>
                    <w:p w14:paraId="14B07793" w14:textId="37723715" w:rsidR="004D1AFA" w:rsidRPr="00165622" w:rsidRDefault="004D1AFA" w:rsidP="004D1AFA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Q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65622" w:rsidRPr="00165622">
        <w:rPr>
          <w:rFonts w:ascii="Times New Roman" w:hAnsi="Times New Roman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11488" behindDoc="0" locked="0" layoutInCell="1" allowOverlap="1" wp14:anchorId="678D327D" wp14:editId="33469336">
                <wp:simplePos x="0" y="0"/>
                <wp:positionH relativeFrom="column">
                  <wp:posOffset>60960</wp:posOffset>
                </wp:positionH>
                <wp:positionV relativeFrom="paragraph">
                  <wp:posOffset>51435</wp:posOffset>
                </wp:positionV>
                <wp:extent cx="396240" cy="335280"/>
                <wp:effectExtent l="0" t="0" r="0" b="762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6240" cy="335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E866CF0" w14:textId="46D5A401" w:rsidR="00165622" w:rsidRPr="00165622" w:rsidRDefault="00547328" w:rsidP="00165622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D</w:t>
                            </w:r>
                            <w:r w:rsidR="00165622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8D327D" id="_x0000_s1030" type="#_x0000_t202" style="position:absolute;margin-left:4.8pt;margin-top:4.05pt;width:31.2pt;height:26.4pt;z-index:2517114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fzVCQQIAAMwEAAAOAAAAZHJzL2Uyb0RvYy54bWysVNtu2zAMfR+wfxD0vjhx0q4x4hRdig4D&#10;ugvW7gNkWYqNyqJGqbGzrx8lJ1m2PXXYiyHxcnTIQ3p1PXSG7RT6FmzJZ5MpZ8pKqFu7Lfm3x7s3&#10;V5z5IGwtDFhV8r3y/Hr9+tWqd4XKoQFTK2QEYn3Ru5I3Ibgiy7xsVCf8BJyy5NSAnQh0xW1Wo+gJ&#10;vTNZPp1eZj1g7RCk8p6st6OTrxO+1kqGz1p7FZgpOXEL6YvpW8Vvtl6JYovCNa080BD/wKITraVH&#10;T1C3Igj2jO1fUF0rETzoMJHQZaB1K1WqgaqZTf+o5qERTqVaqDnendrk/x+s/LT7gqytS77kzIqO&#10;JHpUQ2DvYGB57E7vfEFBD47CwkBmUjlV6t09yCfPLGwaYbfqBhH6Roma2M1iZnaWOuL4CFL1H6Gm&#10;Z8RzgAQ0aOxi66gZjNBJpf1JmUhFknG+vMwX5JHkms8v8qukXCaKY7JDH94r6Fg8lBxJ+AQudvc+&#10;RDKiOIbEtyzctcYk8Y39zUCB0ZLIR74H5mFvVIwz9qvS1K9ENBq8xG21McjGoaKpJ5rH0UpglBAD&#10;NT34wtxDSsxWaZZfmH9KSu+DDaf8rrWAo4xx01QsYCdoR+qnUTviO8YfWzE2IEoahmpIE7M4zkcF&#10;9Z6URRjXi34HdGgAf3DW02qV3H9/Fqg4Mx8sTcdytohahnRZXLzN6YLnnurcI6wkqJIHzsbjJqRW&#10;x5os3NAU6TYpHLmNTA6caWWS8If1jjt5fk9Rv35C658AAAD//wMAUEsDBBQABgAIAAAAIQAWqsUc&#10;2gAAAAUBAAAPAAAAZHJzL2Rvd25yZXYueG1sTI/NTsMwEITvSLyDtUjcqN0KQhOyqRCIK4jyI3Fz&#10;420SEa+j2G3C27Oc6HE0o5lvys3se3WkMXaBEZYLA4q4Dq7jBuH97elqDSomy872gQnhhyJsqvOz&#10;0hYuTPxKx21qlJRwLCxCm9JQaB3rlryNizAQi7cPo7dJ5NhoN9pJyn2vV8Zk2tuOZaG1Az20VH9v&#10;Dx7h43n/9XltXppHfzNMYTaafa4RLy/m+ztQieb0H4Y/fEGHSph24cAuqh4hzySIsF6CEvd2Jcd2&#10;CJnJQVelPqWvfgEAAP//AwBQSwECLQAUAAYACAAAACEAtoM4kv4AAADhAQAAEwAAAAAAAAAAAAAA&#10;AAAAAAAAW0NvbnRlbnRfVHlwZXNdLnhtbFBLAQItABQABgAIAAAAIQA4/SH/1gAAAJQBAAALAAAA&#10;AAAAAAAAAAAAAC8BAABfcmVscy8ucmVsc1BLAQItABQABgAIAAAAIQD2fzVCQQIAAMwEAAAOAAAA&#10;AAAAAAAAAAAAAC4CAABkcnMvZTJvRG9jLnhtbFBLAQItABQABgAIAAAAIQAWqsUc2gAAAAUBAAAP&#10;AAAAAAAAAAAAAAAAAJsEAABkcnMvZG93bnJldi54bWxQSwUGAAAAAAQABADzAAAAogUAAAAA&#10;" filled="f" stroked="f">
                <v:textbox>
                  <w:txbxContent>
                    <w:p w14:paraId="0E866CF0" w14:textId="46D5A401" w:rsidR="00165622" w:rsidRPr="00165622" w:rsidRDefault="00547328" w:rsidP="00165622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D</w:t>
                      </w:r>
                      <w:r w:rsidR="00165622">
                        <w:rPr>
                          <w:b/>
                          <w:bCs/>
                          <w:sz w:val="28"/>
                          <w:szCs w:val="28"/>
                        </w:rPr>
                        <w:t>3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E1FDC">
        <w:rPr>
          <w:rFonts w:ascii="Times New Roman" w:hAnsi="Times New Roman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1D11BBC5" wp14:editId="43F97FBC">
                <wp:simplePos x="0" y="0"/>
                <wp:positionH relativeFrom="column">
                  <wp:posOffset>895350</wp:posOffset>
                </wp:positionH>
                <wp:positionV relativeFrom="paragraph">
                  <wp:posOffset>195580</wp:posOffset>
                </wp:positionV>
                <wp:extent cx="0" cy="914400"/>
                <wp:effectExtent l="0" t="0" r="0" b="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H="1">
                          <a:off x="0" y="0"/>
                          <a:ext cx="0" cy="9144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0D49728" id="Straight Connector 19" o:spid="_x0000_s1026" style="position:absolute;rotation:-90;flip:x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0.5pt,15.4pt" to="70.5pt,8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nMv9xgEAANADAAAOAAAAZHJzL2Uyb0RvYy54bWysU8Fu3CAQvVfqPyDuWXujtGqs9eawUdtD&#10;1a6a5AMIhjUqMGiga+/fd8BeN0pbKYrqA2Jg3pt5j/HmZnSWHRVGA77l61XNmfISOuMPLX+4/3jx&#10;gbOYhO+EBa9aflKR32zfvtkMoVGX0IPtFDIi8bEZQsv7lEJTVVH2yom4gqA8XWpAJxKFeKg6FAOx&#10;O1td1vX7agDsAoJUMdLp7XTJt4VfayXTN62jSsy2nHpLZcWyPua12m5Ec0AReiPnNsQrunDCeCq6&#10;UN2KJNhPNH9QOSMRIui0kuAq0NpIVTSQmnX9TM1dL4IqWsicGBab4v+jlV+Pe2Smo7e75swLR290&#10;l1CYQ5/YDrwnBwEZXZJTQ4gNAXZ+j3MUwx6z7FGjYwhk77urOn+caWvCZ6IttpBQNhbXT4vrakxM&#10;ToeSTq/XVwTNZaqJL/MGjOmTAsfypuXW+OyHaMTxS0xT6jmFcLm/qaOySyercrL135UmjVRr6qZM&#10;l9pZZEdBc9H9WM9lS2aGaGPtAqpLyX+C5twMU2XiXgpcsktF8GkBOuMB/1Y1jedW9ZR/Vj1pzbIf&#10;oTuV9yl20NgUQ+cRz3P5NC7w3z/i9hcAAAD//wMAUEsDBBQABgAIAAAAIQBhHmpw3QAAAAoBAAAP&#10;AAAAZHJzL2Rvd25yZXYueG1sTI/NTsMwEITvSLyDtUjcqNOAAqRxKn4EHOBC20tvbrxNotrryHba&#10;8PYsEhIcd3Y08021nJwVRwyx96RgPstAIDXe9NQq2Kxfru5AxKTJaOsJFXxhhGV9flbp0vgTfeJx&#10;lVrBIRRLraBLaSiljE2HTseZH5D4t/fB6cRnaKUJ+sThzso8ywrpdE/c0OkBnzpsDqvRKQhvafvo&#10;1zfWFXg7vj6/H+zHfqPU5cX0sACRcEp/ZvjBZ3SomWnnRzJRWAXFPU9JrGc5T2BDPr9mZferyLqS&#10;/yfU3wAAAP//AwBQSwECLQAUAAYACAAAACEAtoM4kv4AAADhAQAAEwAAAAAAAAAAAAAAAAAAAAAA&#10;W0NvbnRlbnRfVHlwZXNdLnhtbFBLAQItABQABgAIAAAAIQA4/SH/1gAAAJQBAAALAAAAAAAAAAAA&#10;AAAAAC8BAABfcmVscy8ucmVsc1BLAQItABQABgAIAAAAIQANnMv9xgEAANADAAAOAAAAAAAAAAAA&#10;AAAAAC4CAABkcnMvZTJvRG9jLnhtbFBLAQItABQABgAIAAAAIQBhHmpw3QAAAAoBAAAPAAAAAAAA&#10;AAAAAAAAACAEAABkcnMvZG93bnJldi54bWxQSwUGAAAAAAQABADzAAAAKgUAAAAA&#10;" strokecolor="black [3200]" strokeweight=".5pt">
                <v:stroke joinstyle="miter"/>
              </v:line>
            </w:pict>
          </mc:Fallback>
        </mc:AlternateContent>
      </w:r>
      <w:r w:rsidR="00A27656" w:rsidRPr="00A27656">
        <w:rPr>
          <w:rFonts w:ascii="Times New Roman" w:hAnsi="Times New Roman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D91ABF2" wp14:editId="2DE0FD8B">
                <wp:simplePos x="0" y="0"/>
                <wp:positionH relativeFrom="column">
                  <wp:posOffset>2133600</wp:posOffset>
                </wp:positionH>
                <wp:positionV relativeFrom="paragraph">
                  <wp:posOffset>99060</wp:posOffset>
                </wp:positionV>
                <wp:extent cx="548640" cy="601980"/>
                <wp:effectExtent l="0" t="0" r="22860" b="266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" cy="6019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B56CAC" w14:textId="291D9FE9" w:rsidR="00A27656" w:rsidRPr="00A27656" w:rsidRDefault="00A27656" w:rsidP="00A27656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A27656">
                              <w:rPr>
                                <w:b/>
                              </w:rPr>
                              <w:t>8 to 1</w:t>
                            </w:r>
                          </w:p>
                          <w:p w14:paraId="42197D6C" w14:textId="0E4E21AC" w:rsidR="00A27656" w:rsidRPr="00A27656" w:rsidRDefault="00A27656" w:rsidP="00A27656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A27656">
                              <w:rPr>
                                <w:b/>
                              </w:rPr>
                              <w:t>MU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91ABF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68pt;margin-top:7.8pt;width:43.2pt;height:47.4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4AqIgIAAEUEAAAOAAAAZHJzL2Uyb0RvYy54bWysU9uO2yAQfa/Uf0C8N46tJJtYcVbbbFNV&#10;2l6k3X4AxjhGBYYCiZ1+fQecTaNt+1KVB8Qww2HmnJn17aAVOQrnJZiK5pMpJcJwaKTZV/Tr0+7N&#10;khIfmGmYAiMqehKe3m5ev1r3thQFdKAa4QiCGF/2tqJdCLbMMs87oZmfgBUGnS04zQKabp81jvWI&#10;rlVWTKeLrAfXWAdceI+396OTbhJ+2woePretF4GoimJuIe0u7XXcs82alXvHbCf5OQ32D1loJg1+&#10;eoG6Z4GRg5O/QWnJHXhow4SDzqBtJRepBqwmn76o5rFjVqRakBxvLzT5/wfLPx2/OCKbihb5DSWG&#10;aRTpSQyBvIWBFJGf3voSwx4tBoYBr1HnVKu3D8C/eWJg2zGzF3fOQd8J1mB+eXyZXT0dcXwEqfuP&#10;0OA37BAgAQ2t05E8pIMgOup0umgTU+F4OZ8tFzP0cHQtpvlqmbTLWPn82Dof3gvQJB4q6lD6BM6O&#10;Dz7EZFj5HBL/8qBks5NKJcPt661y5MiwTXZppfxfhClD+oqu5sV8rP+vENO0/gShZcB+V1JXdHkJ&#10;YmVk7Z1pUjcGJtV4xpSVOdMYmRs5DEM9nGWpoTkhoQ7GvsY5xEMH7gclPfZ0Rf33A3OCEvXBoCir&#10;fBYpDMmYzW8KNNy1p772MMMRqqKBkvG4DWlwImEG7lC8ViZio8pjJudcsVcT3+e5isNwbaeoX9O/&#10;+QkAAP//AwBQSwMEFAAGAAgAAAAhAL5D5mPgAAAACgEAAA8AAABkcnMvZG93bnJldi54bWxMj8FO&#10;wzAQRO9I/IO1SFwQdZqEUEKcCiGB6A0Kgqsbb5OIeB1sNw1/z3KC486MZt9U69kOYkIfekcKlosE&#10;BFLjTE+tgrfXh8sViBA1GT04QgXfGGBdn55UujTuSC84bWMruIRCqRV0MY6llKHp0OqwcCMSe3vn&#10;rY58+lYar49cbgeZJkkhre6JP3R6xPsOm8/twSpY5U/TR9hkz+9NsR9u4sX19PjllTo/m+9uQUSc&#10;418YfvEZHWpm2rkDmSAGBVlW8JbIxlUBggN5muYgdiwskxxkXcn/E+ofAAAA//8DAFBLAQItABQA&#10;BgAIAAAAIQC2gziS/gAAAOEBAAATAAAAAAAAAAAAAAAAAAAAAABbQ29udGVudF9UeXBlc10ueG1s&#10;UEsBAi0AFAAGAAgAAAAhADj9If/WAAAAlAEAAAsAAAAAAAAAAAAAAAAALwEAAF9yZWxzLy5yZWxz&#10;UEsBAi0AFAAGAAgAAAAhALCLgCoiAgAARQQAAA4AAAAAAAAAAAAAAAAALgIAAGRycy9lMm9Eb2Mu&#10;eG1sUEsBAi0AFAAGAAgAAAAhAL5D5mPgAAAACgEAAA8AAAAAAAAAAAAAAAAAfAQAAGRycy9kb3du&#10;cmV2LnhtbFBLBQYAAAAABAAEAPMAAACJBQAAAAA=&#10;">
                <v:textbox>
                  <w:txbxContent>
                    <w:p w14:paraId="44B56CAC" w14:textId="291D9FE9" w:rsidR="00A27656" w:rsidRPr="00A27656" w:rsidRDefault="00A27656" w:rsidP="00A27656">
                      <w:pPr>
                        <w:jc w:val="center"/>
                        <w:rPr>
                          <w:b/>
                        </w:rPr>
                      </w:pPr>
                      <w:r w:rsidRPr="00A27656">
                        <w:rPr>
                          <w:b/>
                        </w:rPr>
                        <w:t>8 to 1</w:t>
                      </w:r>
                    </w:p>
                    <w:p w14:paraId="42197D6C" w14:textId="0E4E21AC" w:rsidR="00A27656" w:rsidRPr="00A27656" w:rsidRDefault="00A27656" w:rsidP="00A27656">
                      <w:pPr>
                        <w:jc w:val="center"/>
                        <w:rPr>
                          <w:b/>
                        </w:rPr>
                      </w:pPr>
                      <w:r w:rsidRPr="00A27656">
                        <w:rPr>
                          <w:b/>
                        </w:rPr>
                        <w:t>MUX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9F9D362" w14:textId="1B2A1050" w:rsidR="006D5036" w:rsidRDefault="00165622" w:rsidP="007B446D">
      <w:pPr>
        <w:rPr>
          <w:rFonts w:ascii="Times New Roman" w:hAnsi="Times New Roman" w:cs="Times New Roman"/>
          <w:color w:val="000000"/>
          <w:sz w:val="24"/>
          <w:szCs w:val="24"/>
        </w:rPr>
      </w:pPr>
      <w:r w:rsidRPr="00165622">
        <w:rPr>
          <w:rFonts w:ascii="Times New Roman" w:hAnsi="Times New Roman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13536" behindDoc="0" locked="0" layoutInCell="1" allowOverlap="1" wp14:anchorId="593D986E" wp14:editId="192DDA1B">
                <wp:simplePos x="0" y="0"/>
                <wp:positionH relativeFrom="column">
                  <wp:posOffset>38100</wp:posOffset>
                </wp:positionH>
                <wp:positionV relativeFrom="paragraph">
                  <wp:posOffset>202565</wp:posOffset>
                </wp:positionV>
                <wp:extent cx="400050" cy="335280"/>
                <wp:effectExtent l="0" t="0" r="0" b="762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335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B38535E" w14:textId="183F48DE" w:rsidR="00165622" w:rsidRPr="00165622" w:rsidRDefault="00547328" w:rsidP="00165622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D</w:t>
                            </w:r>
                            <w:r w:rsidR="00165622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3D986E" id="_x0000_s1032" type="#_x0000_t202" style="position:absolute;margin-left:3pt;margin-top:15.95pt;width:31.5pt;height:26.4pt;z-index:2517135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eRcPQQIAAM0EAAAOAAAAZHJzL2Uyb0RvYy54bWysVNtu2zAMfR+wfxD0vthJk64z4hRdig4D&#10;ugvW7gNkWYqNyqJGKbGzry8lJ1m2PXXYiyHxcnTIQ3p5PXSG7RT6FmzJp5OcM2Ul1K3dlPz7492b&#10;K858ELYWBqwq+V55fr16/WrZu0LNoAFTK2QEYn3Ru5I3Ibgiy7xsVCf8BJyy5NSAnQh0xU1Wo+gJ&#10;vTPZLM8vsx6wdghSeU/W29HJVwlfayXDF629CsyUnLiF9MX0reI3Wy1FsUHhmlYeaIh/YNGJ1tKj&#10;J6hbEQTbYvsXVNdKBA86TCR0GWjdSpVqoGqm+R/VPDTCqVQLNce7U5v8/4OVn3dfkbU1aUftsaIj&#10;jR7VENh7GNgstqd3vqCoB0dxYSAzhaZSvbsH+eSZhXUj7EbdIELfKFETvWnMzM5SRxwfQar+E9T0&#10;jNgGSECDxi72jrrBCJ147E/SRCqSjPM8zxfkkeS6uFjMrpJ0mSiOyQ59+KCgY/FQciTlE7jY3fsQ&#10;yYjiGBLfsnDXGpPUN/Y3AwVGSyIf+R6Yh71RMc7Yb0pTwxLRaPASN9XaIBunisaeaB5nK4FRQgzU&#10;9OALcw8pMVulYX5h/ikpvQ82nPK71gKOMsZVU7GAnaAlqZ9G7YjvGH9sxdiAKGkYqiGNzOVxPiqo&#10;96Qswrhf9D+gQwP4k7Oedqvk/sdWoOLMfLQ0He+m8zk1KaTLfPF2Rhc891TnHmElQZU8cDYe1yG1&#10;OtZk4YamSLdJ4chtZHLgTDuThD/sd1zK83uK+vUXWj0DAAD//wMAUEsDBBQABgAIAAAAIQDqGDZ4&#10;2wAAAAYBAAAPAAAAZHJzL2Rvd25yZXYueG1sTI/NTsMwEITvSLyDtUjcqF0ooQnZVAjEFUT5kbi5&#10;8TaJiNdR7Dbh7VlOcBzNaOabcjP7Xh1pjF1ghOXCgCKug+u4QXh7fbxYg4rJsrN9YEL4pgib6vSk&#10;tIULE7/QcZsaJSUcC4vQpjQUWse6JW/jIgzE4u3D6G0SOTbajXaSct/rS2My7W3HstDage5bqr+2&#10;B4/w/rT//FiZ5+bBXw9TmI1mn2vE87P57hZUojn9heEXX9ChEqZdOLCLqkfI5ElCuFrmoMTOctE7&#10;hPXqBnRV6v/41Q8AAAD//wMAUEsBAi0AFAAGAAgAAAAhALaDOJL+AAAA4QEAABMAAAAAAAAAAAAA&#10;AAAAAAAAAFtDb250ZW50X1R5cGVzXS54bWxQSwECLQAUAAYACAAAACEAOP0h/9YAAACUAQAACwAA&#10;AAAAAAAAAAAAAAAvAQAAX3JlbHMvLnJlbHNQSwECLQAUAAYACAAAACEAhXkXD0ECAADNBAAADgAA&#10;AAAAAAAAAAAAAAAuAgAAZHJzL2Uyb0RvYy54bWxQSwECLQAUAAYACAAAACEA6hg2eNsAAAAGAQAA&#10;DwAAAAAAAAAAAAAAAACbBAAAZHJzL2Rvd25yZXYueG1sUEsFBgAAAAAEAAQA8wAAAKMFAAAAAA==&#10;" filled="f" stroked="f">
                <v:textbox>
                  <w:txbxContent>
                    <w:p w14:paraId="7B38535E" w14:textId="183F48DE" w:rsidR="00165622" w:rsidRPr="00165622" w:rsidRDefault="00547328" w:rsidP="00165622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D</w:t>
                      </w:r>
                      <w:r w:rsidR="00165622">
                        <w:rPr>
                          <w:b/>
                          <w:bCs/>
                          <w:sz w:val="28"/>
                          <w:szCs w:val="28"/>
                        </w:rPr>
                        <w:t>4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14A83B8" w14:textId="27E8C2D6" w:rsidR="006D5036" w:rsidRDefault="00EE1FDC" w:rsidP="007B446D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6F5D7D5F" wp14:editId="0B0413D9">
                <wp:simplePos x="0" y="0"/>
                <wp:positionH relativeFrom="column">
                  <wp:posOffset>895350</wp:posOffset>
                </wp:positionH>
                <wp:positionV relativeFrom="paragraph">
                  <wp:posOffset>71120</wp:posOffset>
                </wp:positionV>
                <wp:extent cx="0" cy="914400"/>
                <wp:effectExtent l="0" t="0" r="0" b="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H="1">
                          <a:off x="0" y="0"/>
                          <a:ext cx="0" cy="9144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E0B7CF" id="Straight Connector 20" o:spid="_x0000_s1026" style="position:absolute;rotation:-90;flip:x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0.5pt,5.6pt" to="70.5pt,77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oTTQxgEAANADAAAOAAAAZHJzL2Uyb0RvYy54bWysU02P2yAQvVfqf0DcN3aibdVacfaQVXcP&#10;VRt12x/AYohRgUEDjZ1/3wE73qofUrVaHxAD897Me4y3N6Oz7KQwGvAtX69qzpSX0Bl/bPm3rx+u&#10;3nEWk/CdsOBVy88q8pvd61fbITRqAz3YTiEjEh+bIbS8Tyk0VRVlr5yIKwjK06UGdCJRiMeqQzEQ&#10;u7PVpq7fVgNgFxCkipFOb6dLviv8WiuZPmsdVWK25dRbKiuW9TGv1W4rmiOK0Bs5tyGe0YUTxlPR&#10;hepWJMF+oPmDyhmJEEGnlQRXgdZGqqKB1Kzr39Q89CKoooXMiWGxKb4crfx0OiAzXcs3ZI8Xjt7o&#10;IaEwxz6xPXhPDgIyuiSnhhAbAuz9AecohgNm2aNGxxDI3jfXdf4409aEexqJYgsJZWNx/by4rsbE&#10;5HQo6fT9+pqguUw18WXegDHdKXAsb1pujc9+iEacPsY0pV5SCJf7mzoqu3S2Kidb/0Vp0ki1pm7K&#10;dKm9RXYSNBfd9/VctmRmiDbWLqC6lPwnaM7NMFUm7n+BS3apCD4tQGc84N+qpvHSqp7yL6onrVn2&#10;I3Tn8j7FDhqbYug84nkuf40L/OlH3P0EAAD//wMAUEsDBBQABgAIAAAAIQC2ds143QAAAAgBAAAP&#10;AAAAZHJzL2Rvd25yZXYueG1sTI/NTsMwEITvSLyDtUjcqNMUhRLiVPwIOMCFthdubrxNotrryHba&#10;8PYs4gDHnRnNflOtJmfFEUPsPSmYzzIQSI03PbUKtpvnqyWImDQZbT2hgi+MsKrPzypdGn+iDzyu&#10;Uyu4hGKpFXQpDaWUsenQ6TjzAxJ7ex+cTnyGVpqgT1zurMyzrJBO98QfOj3gY4fNYT06BeE1fT74&#10;zbV1Bd6ML09vB/u+3yp1eTHd34FIOKW/MPzgMzrUzLTzI5korILilqckBctFDoL9fL5gYfcryLqS&#10;/wfU3wAAAP//AwBQSwECLQAUAAYACAAAACEAtoM4kv4AAADhAQAAEwAAAAAAAAAAAAAAAAAAAAAA&#10;W0NvbnRlbnRfVHlwZXNdLnhtbFBLAQItABQABgAIAAAAIQA4/SH/1gAAAJQBAAALAAAAAAAAAAAA&#10;AAAAAC8BAABfcmVscy8ucmVsc1BLAQItABQABgAIAAAAIQCPoTTQxgEAANADAAAOAAAAAAAAAAAA&#10;AAAAAC4CAABkcnMvZTJvRG9jLnhtbFBLAQItABQABgAIAAAAIQC2ds143QAAAAgBAAAPAAAAAAAA&#10;AAAAAAAAACAEAABkcnMvZG93bnJldi54bWxQSwUGAAAAAAQABADzAAAAKgUAAAAA&#10;" strokecolor="black [3200]" strokeweight=".5pt">
                <v:stroke joinstyle="miter"/>
              </v:line>
            </w:pict>
          </mc:Fallback>
        </mc:AlternateContent>
      </w:r>
    </w:p>
    <w:p w14:paraId="59D17C5E" w14:textId="315CE396" w:rsidR="006D5036" w:rsidRDefault="00165622" w:rsidP="007B446D">
      <w:pPr>
        <w:rPr>
          <w:rFonts w:ascii="Times New Roman" w:hAnsi="Times New Roman" w:cs="Times New Roman"/>
          <w:color w:val="000000"/>
          <w:sz w:val="24"/>
          <w:szCs w:val="24"/>
        </w:rPr>
      </w:pPr>
      <w:r w:rsidRPr="00165622">
        <w:rPr>
          <w:rFonts w:ascii="Times New Roman" w:hAnsi="Times New Roman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15584" behindDoc="0" locked="0" layoutInCell="1" allowOverlap="1" wp14:anchorId="0FE30A56" wp14:editId="2C8EE0FD">
                <wp:simplePos x="0" y="0"/>
                <wp:positionH relativeFrom="column">
                  <wp:posOffset>45720</wp:posOffset>
                </wp:positionH>
                <wp:positionV relativeFrom="paragraph">
                  <wp:posOffset>93345</wp:posOffset>
                </wp:positionV>
                <wp:extent cx="426720" cy="335280"/>
                <wp:effectExtent l="0" t="0" r="0" b="762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6720" cy="335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7C09CA3" w14:textId="354AA339" w:rsidR="00165622" w:rsidRPr="00165622" w:rsidRDefault="00547328" w:rsidP="00165622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D</w:t>
                            </w:r>
                            <w:r w:rsidR="00165622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E30A56" id="_x0000_s1033" type="#_x0000_t202" style="position:absolute;margin-left:3.6pt;margin-top:7.35pt;width:33.6pt;height:26.4pt;z-index:2517155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hhhIQAIAAM0EAAAOAAAAZHJzL2Uyb0RvYy54bWysVNtu2zAMfR+wfxD0vjhx08uMOEWXosOA&#10;7oK1+wBZlmKjsqhRSuzs60fJSZpuTx32Isi8HB3ykF5cD51hW4W+BVvy2WTKmbIS6tauS/7j8e7d&#10;FWc+CFsLA1aVfKc8v16+fbPoXaFyaMDUChmBWF/0ruRNCK7IMi8b1Qk/AacsOTVgJwJ94jqrUfSE&#10;3pksn04vsh6wdghSeU/W29HJlwlfayXDV629CsyUnLiFdGI6q3hmy4Uo1ihc08o9DfEPLDrRWnr0&#10;CHUrgmAbbP+C6lqJ4EGHiYQuA61bqVINVM1s+kc1D41wKtVCzfHu2Cb//2Dll+03ZG1N2s04s6Ij&#10;jR7VENgHGFge29M7X1DUg6O4MJCZQlOp3t2DfPLMwqoRdq1uEKFvlKiJ3ixmZiepI46PIFX/GWp6&#10;RmwCJKBBYxd7R91ghE4y7Y7SRCqSjPP84jInjyTX2dl5fpWky0RxSHbow0cFHYuXkiMpn8DF9t6H&#10;SEYUh5D4loW71pikvrEvDBQYLYl85LtnHnZGxThjvytNDUtEo8FLXFcrg2ycKhp7onmYrQRGCTFQ&#10;04OvzN2nxGyVhvmV+cek9D7YcMzvWgs4yhhXTcUCtoKWpH4atSO+Y/yhFWMDoqRhqIY0MpeH+aig&#10;3pGyCON+0f+ALg3gL8562q2S+58bgYoz88nSdLyfzedxGdPH/DwJi6ee6tQjrCSokgfOxusqpFbH&#10;mizc0BTpNikcuY1M9pxpZ5Lw+/2OS3n6naKe/0LL3wAAAP//AwBQSwMEFAAGAAgAAAAhAB6mQ63a&#10;AAAABgEAAA8AAABkcnMvZG93bnJldi54bWxMjstOwzAQRfdI/IM1SOyoTZU2EOJUCMQWRHlI7Kbx&#10;NImIx1HsNuHvGVZ0eR+695Sb2ffqSGPsAlu4XhhQxHVwHTcW3t+erm5AxYTssA9MFn4owqY6Pyux&#10;cGHiVzpuU6NkhGOBFtqUhkLrWLfkMS7CQCzZPowek8ix0W7EScZ9r5fGrLXHjuWhxYEeWqq/twdv&#10;4eN5//WZmZfm0a+GKcxGs7/V1l5ezPd3oBLN6b8Mf/iCDpUw7cKBXVS9hXwpRbGzHJTEeZaB2llY&#10;5yvQValP8atfAAAA//8DAFBLAQItABQABgAIAAAAIQC2gziS/gAAAOEBAAATAAAAAAAAAAAAAAAA&#10;AAAAAABbQ29udGVudF9UeXBlc10ueG1sUEsBAi0AFAAGAAgAAAAhADj9If/WAAAAlAEAAAsAAAAA&#10;AAAAAAAAAAAALwEAAF9yZWxzLy5yZWxzUEsBAi0AFAAGAAgAAAAhALWGGEhAAgAAzQQAAA4AAAAA&#10;AAAAAAAAAAAALgIAAGRycy9lMm9Eb2MueG1sUEsBAi0AFAAGAAgAAAAhAB6mQ63aAAAABgEAAA8A&#10;AAAAAAAAAAAAAAAAmgQAAGRycy9kb3ducmV2LnhtbFBLBQYAAAAABAAEAPMAAAChBQAAAAA=&#10;" filled="f" stroked="f">
                <v:textbox>
                  <w:txbxContent>
                    <w:p w14:paraId="37C09CA3" w14:textId="354AA339" w:rsidR="00165622" w:rsidRPr="00165622" w:rsidRDefault="00547328" w:rsidP="00165622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D</w:t>
                      </w:r>
                      <w:r w:rsidR="00165622">
                        <w:rPr>
                          <w:b/>
                          <w:bCs/>
                          <w:sz w:val="28"/>
                          <w:szCs w:val="28"/>
                        </w:rPr>
                        <w:t>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E1FDC">
        <w:rPr>
          <w:rFonts w:ascii="Times New Roman" w:hAnsi="Times New Roman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40B265DD" wp14:editId="21084BC3">
                <wp:simplePos x="0" y="0"/>
                <wp:positionH relativeFrom="column">
                  <wp:posOffset>895350</wp:posOffset>
                </wp:positionH>
                <wp:positionV relativeFrom="paragraph">
                  <wp:posOffset>237490</wp:posOffset>
                </wp:positionV>
                <wp:extent cx="0" cy="914400"/>
                <wp:effectExtent l="0" t="0" r="0" b="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H="1">
                          <a:off x="0" y="0"/>
                          <a:ext cx="0" cy="9144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AE70DAD" id="Straight Connector 21" o:spid="_x0000_s1026" style="position:absolute;rotation:-90;flip:x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0.5pt,18.7pt" to="70.5pt,9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bflgxgEAANADAAAOAAAAZHJzL2Uyb0RvYy54bWysU9uO0zAQfUfiHyy/06TVgiBqug9dAQ8I&#10;KhY+wOuMGwvbY41NL3/P2GkD4iKh1ebB8thzzsw5nqxvT96JA1CyGHq5XLRSQNA42LDv5dcvb1+8&#10;liJlFQblMEAvz5Dk7eb5s/UxdrDCEd0AJJgkpO4YeznmHLumSXoEr9ICIwS+NEheZQ5p3wykjszu&#10;XbNq21fNEWmIhBpS4tO76VJuKr8xoPMnYxJk4XrJveW6Ul0fytps1qrbk4qj1Zc21CO68MoGLjpT&#10;3amsxHeyf1B5qwkTmrzQ6Bs0xmqoGljNsv1Nzf2oIlQtbE6Ks03p6Wj1x8OOhB16uVpKEZTnN7rP&#10;pOx+zGKLIbCDSIIv2aljTB0DtmFHlyjFHRXZJ0NeELK9L2/a8klhnI3veSSqLSxUnKrr59l1OGWh&#10;p0PNp2+WNwwtZZqJr/BGSvkdoBdl00tnQ/FDderwIeUp9ZrCuNLf1FHd5bODkuzCZzCskWtN3dTp&#10;gq0jcVA8F8O3qo7L1swCMda5GdTWkv8EXXILDOrE/S9wzq4VMeQZ6G1A+lvVfLq2aqb8q+pJa5H9&#10;gMO5vk+1g8emGnoZ8TKXv8YV/vNH3PwAAAD//wMAUEsDBBQABgAIAAAAIQBOlK3q3gAAAAoBAAAP&#10;AAAAZHJzL2Rvd25yZXYueG1sTI/NTsMwEITvSLyDtZW4UaelCjSNU/Ej4AAX2l64ufE2iWqvI9tp&#10;w9uzSEhw3NnRzDflenRWnDDEzpOC2TQDgVR701GjYLd9vr4DEZMmo60nVPCFEdbV5UWpC+PP9IGn&#10;TWoEh1AstII2pb6QMtYtOh2nvkfi38EHpxOfoZEm6DOHOyvnWZZLpzvihlb3+NhifdwMTkF4TZ8P&#10;fruwLsfb4eXp7WjfDzulribj/QpEwjH9meEHn9GhYqa9H8hEYRXkS56SWM+WCxBsmM9uWNn/KrIq&#10;5f8J1TcAAAD//wMAUEsBAi0AFAAGAAgAAAAhALaDOJL+AAAA4QEAABMAAAAAAAAAAAAAAAAAAAAA&#10;AFtDb250ZW50X1R5cGVzXS54bWxQSwECLQAUAAYACAAAACEAOP0h/9YAAACUAQAACwAAAAAAAAAA&#10;AAAAAAAvAQAAX3JlbHMvLnJlbHNQSwECLQAUAAYACAAAACEAg235YMYBAADQAwAADgAAAAAAAAAA&#10;AAAAAAAuAgAAZHJzL2Uyb0RvYy54bWxQSwECLQAUAAYACAAAACEATpSt6t4AAAAKAQAADwAAAAAA&#10;AAAAAAAAAAAgBAAAZHJzL2Rvd25yZXYueG1sUEsFBgAAAAAEAAQA8wAAACsFAAAAAA==&#10;" strokecolor="black [3200]" strokeweight=".5pt">
                <v:stroke joinstyle="miter"/>
              </v:line>
            </w:pict>
          </mc:Fallback>
        </mc:AlternateContent>
      </w:r>
    </w:p>
    <w:p w14:paraId="296FBD10" w14:textId="331AAF40" w:rsidR="006D5036" w:rsidRDefault="00165622" w:rsidP="007B446D">
      <w:pPr>
        <w:rPr>
          <w:rFonts w:ascii="Times New Roman" w:hAnsi="Times New Roman" w:cs="Times New Roman"/>
          <w:color w:val="000000"/>
          <w:sz w:val="24"/>
          <w:szCs w:val="24"/>
        </w:rPr>
      </w:pPr>
      <w:r w:rsidRPr="00165622">
        <w:rPr>
          <w:rFonts w:ascii="Times New Roman" w:hAnsi="Times New Roman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17632" behindDoc="0" locked="0" layoutInCell="1" allowOverlap="1" wp14:anchorId="09FDE526" wp14:editId="455A105B">
                <wp:simplePos x="0" y="0"/>
                <wp:positionH relativeFrom="column">
                  <wp:posOffset>38100</wp:posOffset>
                </wp:positionH>
                <wp:positionV relativeFrom="paragraph">
                  <wp:posOffset>221615</wp:posOffset>
                </wp:positionV>
                <wp:extent cx="411480" cy="335280"/>
                <wp:effectExtent l="0" t="0" r="0" b="762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" cy="335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393C2CA" w14:textId="189102AC" w:rsidR="00165622" w:rsidRPr="00165622" w:rsidRDefault="00547328" w:rsidP="00165622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D</w:t>
                            </w:r>
                            <w:r w:rsidR="00165622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FDE526" id="_x0000_s1034" type="#_x0000_t202" style="position:absolute;margin-left:3pt;margin-top:17.45pt;width:32.4pt;height:26.4pt;z-index:2517176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R/qhPgIAAM0EAAAOAAAAZHJzL2Uyb0RvYy54bWysVFtv0zAUfkfiP1h+p2myDkrUdBqdhpDG&#10;RWz8AMexm2iJjzn2mpRfz7HdlgJPQ7xY9rl85zs3r66moWc7ha4DU/F8NudMGQlNZ7YV//Zw+2rJ&#10;mfPCNKIHoyq+V45frV++WI22VAW00DcKGYEYV4624q33tswyJ1s1CDcDqwwpNeAgPD1xmzUoRkIf&#10;+qyYz19nI2BjEaRyjqQ3ScnXEV9rJf1nrZ3yrK84cfPxxHjW4czWK1FuUdi2kwca4h9YDKIzFPQE&#10;dSO8YE/Y/QU1dBLBgfYzCUMGWndSxRwom3z+Rzb3rbAq5kLFcfZUJvf/YOWn3RdkXUO9KzgzYqAe&#10;PajJs3cwsSKUZ7SuJKt7S3Z+IjGZxlSdvQP56JiBTSvMVl0jwtgq0RC9PHhmZ64JxwWQevwIDYUR&#10;Tx4i0KRxCLWjajBCpzbtT60JVCQJF3m+WJJGkuri4rKge4ggyqOzReffKxhYuFQcqfMRXOzunE+m&#10;R5MQy8Bt1/ckF2VvfhMQZpBE8oHvgbnf9ypZf1WaChaJBoGTuK03PbI0VTT2RPM4WxGMHIKhpoDP&#10;9D24BG8Vh/mZ/ienGB+MP/kPnQFMbQyrpkICO0FL0jym3hHfZH8sRSpAaKmf6imOzPI4HzU0e+os&#10;Qtov+g/o0gL+4Gyk3aq4+/4kUHHWfzA0HW/zxSIsY3wsLt8U9MBzTX2uEUYSVMU9Z+m68bHUIScD&#10;1zRFuosdDtwSkwNn2pk4I4f9Dkt5/o5Wv36h9U8AAAD//wMAUEsDBBQABgAIAAAAIQB5wyDX2wAA&#10;AAYBAAAPAAAAZHJzL2Rvd25yZXYueG1sTI/BTsMwEETvSPyDtUjcqA2Upg3ZVAjEFUShlbi58TaJ&#10;iNdR7Dbh71lOcBzNaOZNsZ58p040xDYwwvXMgCKugmu5Rvh4f75agorJsrNdYEL4pgjr8vyssLkL&#10;I7/RaZNqJSUcc4vQpNTnWseqIW/jLPTE4h3C4G0SOdTaDXaUct/pG2MW2tuWZaGxPT02VH1tjh5h&#10;+3L43M3Na/3k7/oxTEazX2nEy4vp4R5Uoin9heEXX9ChFKZ9OLKLqkNYyJOEcDtfgRI7M3Jkj7DM&#10;MtBlof/jlz8AAAD//wMAUEsBAi0AFAAGAAgAAAAhALaDOJL+AAAA4QEAABMAAAAAAAAAAAAAAAAA&#10;AAAAAFtDb250ZW50X1R5cGVzXS54bWxQSwECLQAUAAYACAAAACEAOP0h/9YAAACUAQAACwAAAAAA&#10;AAAAAAAAAAAvAQAAX3JlbHMvLnJlbHNQSwECLQAUAAYACAAAACEASUf6oT4CAADNBAAADgAAAAAA&#10;AAAAAAAAAAAuAgAAZHJzL2Uyb0RvYy54bWxQSwECLQAUAAYACAAAACEAecMg19sAAAAGAQAADwAA&#10;AAAAAAAAAAAAAACYBAAAZHJzL2Rvd25yZXYueG1sUEsFBgAAAAAEAAQA8wAAAKAFAAAAAA==&#10;" filled="f" stroked="f">
                <v:textbox>
                  <w:txbxContent>
                    <w:p w14:paraId="5393C2CA" w14:textId="189102AC" w:rsidR="00165622" w:rsidRPr="00165622" w:rsidRDefault="00547328" w:rsidP="00165622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D</w:t>
                      </w:r>
                      <w:r w:rsidR="00165622">
                        <w:rPr>
                          <w:b/>
                          <w:bCs/>
                          <w:sz w:val="28"/>
                          <w:szCs w:val="28"/>
                        </w:rPr>
                        <w:t>6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89116EB" w14:textId="51653E8A" w:rsidR="006D5036" w:rsidRDefault="00345C05" w:rsidP="007B446D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0C2B953" wp14:editId="5D23334C">
                <wp:simplePos x="0" y="0"/>
                <wp:positionH relativeFrom="column">
                  <wp:posOffset>899160</wp:posOffset>
                </wp:positionH>
                <wp:positionV relativeFrom="paragraph">
                  <wp:posOffset>86360</wp:posOffset>
                </wp:positionV>
                <wp:extent cx="0" cy="91440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H="1">
                          <a:off x="0" y="0"/>
                          <a:ext cx="0" cy="9144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43376FC" id="Straight Connector 4" o:spid="_x0000_s1026" style="position:absolute;rotation:-90;flip:x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0.8pt,6.8pt" to="70.8pt,7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hsvxxQEAAM4DAAAOAAAAZHJzL2Uyb0RvYy54bWysU8tu2zAQvBfoPxC8x5IDt2gFyzk4aHIo&#10;WqNpP4ChSIsoySWWrCX/fZeUrBR9AEUQHQiRnJndGa22N6Oz7KQwGvAtX69qzpSX0Bl/bPm3rx+u&#10;3nEWk/CdsOBVy88q8pvd61fbITTqGnqwnUJGIj42Q2h5n1JoqirKXjkRVxCUp0sN6ESiLR6rDsVA&#10;6s5W13X9thoAu4AgVYx0ejtd8l3R11rJ9FnrqBKzLafeUlmxrI95rXZb0RxRhN7IuQ3xjC6cMJ6K&#10;LlK3Ign2A80fUs5IhAg6rSS4CrQ2UhUP5GZd/+bmoRdBFS8UTgxLTPHlZOWn0wGZ6Vq+4cwLR5/o&#10;IaEwxz6xPXhPAQKyTc5pCLEh+N4fcN7FcMBsetToGAKF+2ZT54czbU24p4EooZBNNpbMz0vmakxM&#10;ToeSTt+vN0TNZapJL+sGjOlOgWP5peXW+JyGaMTpY0wT9AIhXu5v6qi8pbNVGWz9F6XJIdWauimz&#10;pfYW2UnQVHTf13PZgswUbaxdSHUp+U/SjM00Vebtf4kLulQEnxaiMx7wb1XTeGlVT/iL68lrtv0I&#10;3bl8nxIHDU0JdB7wPJW/7gv96Tfc/QQAAP//AwBQSwMEFAAGAAgAAAAhAF0MvdndAAAACAEAAA8A&#10;AABkcnMvZG93bnJldi54bWxMj8tOwzAQRfdI/IM1SOyo0wKhDXEqHgIWsKHtpjs3niZR7XFkO234&#10;ewaxgNU87tWdM+VydFYcMcTOk4LpJAOBVHvTUaNgs365moOISZPR1hMq+MIIy+r8rNSF8Sf6xOMq&#10;NYJDKBZaQZtSX0gZ6xadjhPfI7G298HpxGNopAn6xOHOylmW5dLpjvhCq3t8arE+rAanILyl7aNf&#10;31iX493w+vx+sB/7jVKXF+PDPYiEY/ozww8+o0PFTDs/kInCKsgXOTsVzG+5sj6bXnOz+13IqpT/&#10;H6i+AQAA//8DAFBLAQItABQABgAIAAAAIQC2gziS/gAAAOEBAAATAAAAAAAAAAAAAAAAAAAAAABb&#10;Q29udGVudF9UeXBlc10ueG1sUEsBAi0AFAAGAAgAAAAhADj9If/WAAAAlAEAAAsAAAAAAAAAAAAA&#10;AAAALwEAAF9yZWxzLy5yZWxzUEsBAi0AFAAGAAgAAAAhAKmGy/HFAQAAzgMAAA4AAAAAAAAAAAAA&#10;AAAALgIAAGRycy9lMm9Eb2MueG1sUEsBAi0AFAAGAAgAAAAhAF0MvdndAAAACAEAAA8AAAAAAAAA&#10;AAAAAAAAHwQAAGRycy9kb3ducmV2LnhtbFBLBQYAAAAABAAEAPMAAAApBQAAAAA=&#10;" strokecolor="black [3200]" strokeweight=".5pt">
                <v:stroke joinstyle="miter"/>
              </v:line>
            </w:pict>
          </mc:Fallback>
        </mc:AlternateContent>
      </w:r>
    </w:p>
    <w:p w14:paraId="0B51094C" w14:textId="341D250D" w:rsidR="006D5036" w:rsidRDefault="00165622" w:rsidP="007B446D">
      <w:pPr>
        <w:rPr>
          <w:rFonts w:ascii="Times New Roman" w:hAnsi="Times New Roman" w:cs="Times New Roman"/>
          <w:color w:val="000000"/>
          <w:sz w:val="24"/>
          <w:szCs w:val="24"/>
        </w:rPr>
      </w:pPr>
      <w:r w:rsidRPr="00165622">
        <w:rPr>
          <w:rFonts w:ascii="Times New Roman" w:hAnsi="Times New Roman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19680" behindDoc="0" locked="0" layoutInCell="1" allowOverlap="1" wp14:anchorId="0228692D" wp14:editId="368F9999">
                <wp:simplePos x="0" y="0"/>
                <wp:positionH relativeFrom="column">
                  <wp:posOffset>38100</wp:posOffset>
                </wp:positionH>
                <wp:positionV relativeFrom="paragraph">
                  <wp:posOffset>82550</wp:posOffset>
                </wp:positionV>
                <wp:extent cx="411480" cy="335280"/>
                <wp:effectExtent l="0" t="0" r="0" b="7620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" cy="335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C1E6F2" w14:textId="4291F2AD" w:rsidR="00165622" w:rsidRPr="00165622" w:rsidRDefault="00547328" w:rsidP="00165622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D</w:t>
                            </w:r>
                            <w:r w:rsidR="00165622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28692D" id="_x0000_s1035" type="#_x0000_t202" style="position:absolute;margin-left:3pt;margin-top:6.5pt;width:32.4pt;height:26.4pt;z-index:2517196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8g3fPwIAAM0EAAAOAAAAZHJzL2Uyb0RvYy54bWysVFtv0zAUfkfiP1h+p2myDrao6TQ6DSGN&#10;i9j4AY5jN9ESH3PsNSm/fsd2Wwo8DfFi2efyne/cvLyahp5tFboOTMXz2ZwzZSQ0ndlU/PvD7ZsL&#10;zpwXphE9GFXxnXL8avX61XK0pSqghb5RyAjEuHK0FW+9t2WWOdmqQbgZWGVIqQEH4emJm6xBMRL6&#10;0GfFfP42GwEbiyCVcyS9SUq+ivhaK+m/aO2UZ33FiZuPJ8azDme2Wopyg8K2ndzTEP/AYhCdoaBH&#10;qBvhBXvC7i+ooZMIDrSfSRgy0LqTKuZA2eTzP7K5b4VVMRcqjrPHMrn/Bys/b78i65qKFwVnRgzU&#10;owc1efYeJlaE8ozWlWR1b8nOTySmNsdUnb0D+eiYgXUrzEZdI8LYKtEQvTx4ZieuCccFkHr8BA2F&#10;EU8eItCkcQi1o2owQqc27Y6tCVQkCRd5vrggjSTV2dl5QfcQQZQHZ4vOf1AwsHCpOFLnI7jY3jmf&#10;TA8mIZaB267vSS7K3vwmIMwgieQD3z1zv+tVsv6mNBUsEg0CJ3FTr3tkaapo7InmYbYiGDkEQ00B&#10;X+i7dwneKg7zC/2PTjE+GH/0HzoDmNoYVk2FBLaClqR5TL0jvsn+UIpUgNBSP9VTHJnLw3zU0Oyo&#10;swhpv+g/oEsL+JOzkXar4u7Hk0DFWf/R0HRc5otFWMb4WJy/K+iBp5r6VCOMJKiKe87Sde1jqUNO&#10;Bq5pinQXOxy4JSZ7zrQzcUb2+x2W8vQdrX79QqtnAAAA//8DAFBLAwQUAAYACAAAACEAUJJEDtoA&#10;AAAGAQAADwAAAGRycy9kb3ducmV2LnhtbEyPS0/EMAyE70j8h8hI3NiEx766TVcIxBXEPpC4eRtv&#10;W9E4VZPdln+POcHJ8ow1/iZfj75VZ+pjE9jC7cSAIi6Da7iysNu+3CxAxYTssA1MFr4pwrq4vMgx&#10;c2HgdzpvUqUkhGOGFuqUukzrWNbkMU5CRyzeMfQek6x9pV2Pg4T7Vt8ZM9MeG5YPNXb0VFP5tTl5&#10;C/vX4+fHg3mrnv20G8JoNPultvb6anxcgUo0pr9j+MUXdCiE6RBO7KJqLcykSRL5XqbYcyNFDiJP&#10;F6CLXP/HL34AAAD//wMAUEsBAi0AFAAGAAgAAAAhALaDOJL+AAAA4QEAABMAAAAAAAAAAAAAAAAA&#10;AAAAAFtDb250ZW50X1R5cGVzXS54bWxQSwECLQAUAAYACAAAACEAOP0h/9YAAACUAQAACwAAAAAA&#10;AAAAAAAAAAAvAQAAX3JlbHMvLnJlbHNQSwECLQAUAAYACAAAACEAdfIN3z8CAADNBAAADgAAAAAA&#10;AAAAAAAAAAAuAgAAZHJzL2Uyb0RvYy54bWxQSwECLQAUAAYACAAAACEAUJJEDtoAAAAGAQAADwAA&#10;AAAAAAAAAAAAAACZBAAAZHJzL2Rvd25yZXYueG1sUEsFBgAAAAAEAAQA8wAAAKAFAAAAAA==&#10;" filled="f" stroked="f">
                <v:textbox>
                  <w:txbxContent>
                    <w:p w14:paraId="21C1E6F2" w14:textId="4291F2AD" w:rsidR="00165622" w:rsidRPr="00165622" w:rsidRDefault="00547328" w:rsidP="00165622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D</w:t>
                      </w:r>
                      <w:r w:rsidR="00165622">
                        <w:rPr>
                          <w:b/>
                          <w:bCs/>
                          <w:sz w:val="28"/>
                          <w:szCs w:val="28"/>
                        </w:rPr>
                        <w:t>7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2A335E0" w14:textId="00220AB8" w:rsidR="006D5036" w:rsidRDefault="006D5036" w:rsidP="007B446D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4BD7179B" w14:textId="0FF69338" w:rsidR="006D5036" w:rsidRDefault="001E220F" w:rsidP="007B446D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4FA2F6C" wp14:editId="080C96AE">
                <wp:simplePos x="0" y="0"/>
                <wp:positionH relativeFrom="column">
                  <wp:posOffset>1874520</wp:posOffset>
                </wp:positionH>
                <wp:positionV relativeFrom="paragraph">
                  <wp:posOffset>189865</wp:posOffset>
                </wp:positionV>
                <wp:extent cx="0" cy="731520"/>
                <wp:effectExtent l="0" t="0" r="38100" b="3048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7315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AFB5A22" id="Straight Connector 13" o:spid="_x0000_s1026" style="position:absolute;flip:x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7.6pt,14.95pt" to="147.6pt,7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ZnjnwAEAAMIDAAAOAAAAZHJzL2Uyb0RvYy54bWysU9uO0zAQfUfiHyy/06RdcVHUdB+6Ah4Q&#10;VCx8gNcZNxa2xxqbXv6esdMGxEVCq32xMvacM3POTNa3J+/EAShZDL1cLlopIGgcbNj38uuXty/e&#10;SJGyCoNyGKCXZ0jydvP82foYO1jhiG4AEkwSUneMvRxzjl3TJD2CV2mBEQI/GiSvMoe0bwZSR2b3&#10;rlm17avmiDREQg0p8e3d9Cg3ld8Y0PmTMQmycL3k3nI9qZ4P5Ww2a9XtScXR6ksb6hFdeGUDF52p&#10;7lRW4jvZP6i81YQJTV5o9A0aYzVUDaxm2f6m5n5UEaoWNifF2ab0dLT642FHwg48uxspgvI8o/tM&#10;yu7HLLYYAjuIJPiRnTrG1DFgG3Z0iVLcUZF9MuSFcTa+Z6JqBEsTp+rzefYZTlno6VLz7eub5ctV&#10;HUEzMRSmSCm/A/SifPTS2VAcUJ06fEiZq3LqNYWD0tHUQ/3KZwcl2YXPYFgV15q6qfsEW0fioHgT&#10;hm/Looe5amaBGOvcDGpryX+CLrkFBnXH/hc4Z9eKGPIM9DYg/a1qPl1bNVP+VfWktch+wOFcJ1Lt&#10;4EWpyi5LXTbx17jCf/56mx8AAAD//wMAUEsDBBQABgAIAAAAIQAoJh9y2wAAAAoBAAAPAAAAZHJz&#10;L2Rvd25yZXYueG1sTI9Nb8IwDIbvSPyHyEi7QUK1stE1RQxp2nmwC7e08dqKxilNgO7fz2iH7eaP&#10;R68f55vRdeKKQ2g9aVguFAikytuWag2fh7f5M4gQDVnTeUIN3xhgU0wnucmsv9EHXvexFhxCITMa&#10;mhj7TMpQNehMWPgeiXdffnAmcjvU0g7mxuGuk4lSK+lMS3yhMT3uGqxO+4vTcHh3aixju0M6P6nt&#10;8TVd0THV+mE2bl9ARBzjHwx3fVaHgp1KfyEbRKchWacJo/diDYKB30HJ5GO6BFnk8v8LxQ8AAAD/&#10;/wMAUEsBAi0AFAAGAAgAAAAhALaDOJL+AAAA4QEAABMAAAAAAAAAAAAAAAAAAAAAAFtDb250ZW50&#10;X1R5cGVzXS54bWxQSwECLQAUAAYACAAAACEAOP0h/9YAAACUAQAACwAAAAAAAAAAAAAAAAAvAQAA&#10;X3JlbHMvLnJlbHNQSwECLQAUAAYACAAAACEAqWZ458ABAADCAwAADgAAAAAAAAAAAAAAAAAuAgAA&#10;ZHJzL2Uyb0RvYy54bWxQSwECLQAUAAYACAAAACEAKCYfctsAAAAKAQAADwAAAAAAAAAAAAAAAAAa&#10;BAAAZHJzL2Rvd25yZXYueG1sUEsFBgAAAAAEAAQA8wAAACIFAAAAAA==&#10;" strokecolor="black [3200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59C1B4B5" wp14:editId="7EC5F162">
                <wp:simplePos x="0" y="0"/>
                <wp:positionH relativeFrom="column">
                  <wp:posOffset>2308860</wp:posOffset>
                </wp:positionH>
                <wp:positionV relativeFrom="paragraph">
                  <wp:posOffset>189865</wp:posOffset>
                </wp:positionV>
                <wp:extent cx="0" cy="731520"/>
                <wp:effectExtent l="0" t="0" r="38100" b="3048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7315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AB999FD" id="Straight Connector 14" o:spid="_x0000_s1026" style="position:absolute;flip:x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1.8pt,14.95pt" to="181.8pt,7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Gd4vwEAAMIDAAAOAAAAZHJzL2Uyb0RvYy54bWysU9uO0zAQfUfiHyy/06TlqqjpPnQFPCCo&#10;WPgArzNuLGyPNTa9/D1jpw0IWGmFeLEy9pwzc85M1jcn78QBKFkMvVwuWikgaBxs2Pfy65e3z95I&#10;kbIKg3IYoJdnSPJm8/TJ+hg7WOGIbgASTBJSd4y9HHOOXdMkPYJXaYERAj8aJK8yh7RvBlJHZveu&#10;WbXtq+aINERCDSnx7e30KDeV3xjQ+ZMxCbJwveTecj2pnvflbDZr1e1JxdHqSxvqH7rwygYuOlPd&#10;qqzEd7J/UHmrCROavNDoGzTGaqgaWM2y/U3N3agiVC1sToqzTen/0eqPhx0JO/DsXkgRlOcZ3WVS&#10;dj9mscUQ2EEkwY/s1DGmjgHbsKNLlOKOiuyTIS+Ms/E9E1UjWJo4VZ/Ps89wykJPl5pvXz9fvlzV&#10;ETQTQ2GKlPI7QC/KRy+dDcUB1anDh5S5KqdeUzgoHU091K98dlCSXfgMhlVxrambuk+wdSQOijdh&#10;+LYsepirZhaIsc7NoLaWfBB0yS0wqDv2WOCcXStiyDPQ24D0t6r5dG3VTPlX1ZPWIvseh3OdSLWD&#10;F6Uquyx12cRf4wr/+ettfgAAAP//AwBQSwMEFAAGAAgAAAAhAPkkkFvcAAAACgEAAA8AAABkcnMv&#10;ZG93bnJldi54bWxMj8FuwjAMhu+T9g6RkXYbCbB2o2uKGNK084ALt7Tx2orG6ZoA3dvP0w5wtP3p&#10;9/fnq9F14oxDaD1pmE0VCKTK25ZqDfvd++MLiBANWdN5Qg0/GGBV3N/lJrP+Qp943sZacAiFzGho&#10;YuwzKUPVoDNh6nskvn35wZnI41BLO5gLh7tOzpVKpTMt8YfG9LhpsDpuT07D7sOpsYztBun7Wa0P&#10;b0lKh0Trh8m4fgURcYxXGP70WR0Kdir9iWwQnYZFukgZ1TBfLkEw8L8omXxKZiCLXN5WKH4BAAD/&#10;/wMAUEsBAi0AFAAGAAgAAAAhALaDOJL+AAAA4QEAABMAAAAAAAAAAAAAAAAAAAAAAFtDb250ZW50&#10;X1R5cGVzXS54bWxQSwECLQAUAAYACAAAACEAOP0h/9YAAACUAQAACwAAAAAAAAAAAAAAAAAvAQAA&#10;X3JlbHMvLnJlbHNQSwECLQAUAAYACAAAACEAymRneL8BAADCAwAADgAAAAAAAAAAAAAAAAAuAgAA&#10;ZHJzL2Uyb0RvYy54bWxQSwECLQAUAAYACAAAACEA+SSQW9wAAAAKAQAADwAAAAAAAAAAAAAAAAAZ&#10;BAAAZHJzL2Rvd25yZXYueG1sUEsFBgAAAAAEAAQA8wAAACIFAAAAAA==&#10;" strokecolor="black [3200]" strokeweight=".5pt">
                <v:stroke joinstyle="miter"/>
              </v:line>
            </w:pict>
          </mc:Fallback>
        </mc:AlternateContent>
      </w:r>
      <w:r w:rsidR="006C202B">
        <w:rPr>
          <w:rFonts w:ascii="Times New Roman" w:hAnsi="Times New Roman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091F91F" wp14:editId="017A88F0">
                <wp:simplePos x="0" y="0"/>
                <wp:positionH relativeFrom="column">
                  <wp:posOffset>2735580</wp:posOffset>
                </wp:positionH>
                <wp:positionV relativeFrom="paragraph">
                  <wp:posOffset>189865</wp:posOffset>
                </wp:positionV>
                <wp:extent cx="0" cy="731520"/>
                <wp:effectExtent l="0" t="0" r="38100" b="3048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7315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2A3B102" id="Straight Connector 3" o:spid="_x0000_s1026" style="position:absolute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5.4pt,14.95pt" to="215.4pt,7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7FfhvgEAAMADAAAOAAAAZHJzL2Uyb0RvYy54bWysU8uuEzEM3SPxD1H2dPoQD406vYteAQsE&#10;FRc+IDfjdCKSOHJCO/17nEw7IB4SQmyiODk+9jlxtnejd+IElCyGTq4WSykgaOxtOHby86fXz15J&#10;kbIKvXIYoJMXSPJu9/TJ9hxbWOOArgcSTBJSe46dHHKObdMkPYBXaYERAl8aJK8yh3RselJnZveu&#10;WS+XL5ozUh8JNaTEp/fTpdxVfmNA5w/GJMjCdZJ7y3Wluj6WtdltVXskFQerr22of+jCKxu46Ex1&#10;r7ISX8n+QuWtJkxo8kKjb9AYq6FqYDWr5U9qHgYVoWphc1KcbUr/j1a/Px1I2L6TGymC8vxED5mU&#10;PQ5Z7DEENhBJbIpP55hahu/Dga5RigcqokdDXhhn41segWoDCxNjdfkyuwxjFno61Hz6crN6vq4P&#10;0EwMhSlSym8AvSibTjobin7VqtO7lLkqQ28QDkpHUw91ly8OCtiFj2BYE9eauqnTBHtH4qR4Dvov&#10;q6KHuSqypBjr3Jy0rCX/mHTFljSoE/a3iTO6VsSQ50RvA9Lvqubx1qqZ8DfVk9Yi+xH7S32RageP&#10;SVV2Hekyhz/GNf37x9t9AwAA//8DAFBLAwQUAAYACAAAACEAsPoMV9wAAAAKAQAADwAAAGRycy9k&#10;b3ducmV2LnhtbEyPwW7CMAyG75P2DpGRdhsJjLJRmiKGNO084MItbUxb0ThdE6B7+3naAY62P/3+&#10;/mw1uFZcsA+NJw2TsQKBVHrbUKVhv/t4fgMRoiFrWk+o4QcDrPLHh8yk1l/pCy/bWAkOoZAaDXWM&#10;XSplKGt0Jox9h8S3o++diTz2lbS9uXK4a+VUqbl0piH+UJsONzWWp+3Zadh9OjUUsdkgfb+q9eE9&#10;mdMh0fppNKyXICIO8QbDnz6rQ85OhT+TDaLVMHtRrB41TBcLEAz8LwomZ8kEZJ7J+wr5LwAAAP//&#10;AwBQSwECLQAUAAYACAAAACEAtoM4kv4AAADhAQAAEwAAAAAAAAAAAAAAAAAAAAAAW0NvbnRlbnRf&#10;VHlwZXNdLnhtbFBLAQItABQABgAIAAAAIQA4/SH/1gAAAJQBAAALAAAAAAAAAAAAAAAAAC8BAABf&#10;cmVscy8ucmVsc1BLAQItABQABgAIAAAAIQBu7FfhvgEAAMADAAAOAAAAAAAAAAAAAAAAAC4CAABk&#10;cnMvZTJvRG9jLnhtbFBLAQItABQABgAIAAAAIQCw+gxX3AAAAAoBAAAPAAAAAAAAAAAAAAAAABgE&#10;AABkcnMvZG93bnJldi54bWxQSwUGAAAAAAQABADzAAAAIQUAAAAA&#10;" strokecolor="black [3200]" strokeweight=".5pt">
                <v:stroke joinstyle="miter"/>
              </v:line>
            </w:pict>
          </mc:Fallback>
        </mc:AlternateContent>
      </w:r>
    </w:p>
    <w:p w14:paraId="54F3201A" w14:textId="73775244" w:rsidR="006D5036" w:rsidRDefault="006D5036" w:rsidP="007B446D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21542517" w14:textId="77777777" w:rsidR="004D5B86" w:rsidRDefault="004D5B86" w:rsidP="007B446D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20B79D39" w14:textId="0DBCDC17" w:rsidR="006D5036" w:rsidRDefault="00052861" w:rsidP="007B446D">
      <w:pPr>
        <w:rPr>
          <w:rFonts w:ascii="Times New Roman" w:hAnsi="Times New Roman" w:cs="Times New Roman"/>
          <w:color w:val="000000"/>
          <w:sz w:val="24"/>
          <w:szCs w:val="24"/>
        </w:rPr>
      </w:pPr>
      <w:r w:rsidRPr="00165622">
        <w:rPr>
          <w:rFonts w:ascii="Times New Roman" w:hAnsi="Times New Roman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5824" behindDoc="0" locked="0" layoutInCell="1" allowOverlap="1" wp14:anchorId="3FB33C3F" wp14:editId="133DDADC">
                <wp:simplePos x="0" y="0"/>
                <wp:positionH relativeFrom="column">
                  <wp:posOffset>2567940</wp:posOffset>
                </wp:positionH>
                <wp:positionV relativeFrom="paragraph">
                  <wp:posOffset>68580</wp:posOffset>
                </wp:positionV>
                <wp:extent cx="373380" cy="335280"/>
                <wp:effectExtent l="0" t="0" r="0" b="7620"/>
                <wp:wrapSquare wrapText="bothSides"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3380" cy="335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06E69A3" w14:textId="5E0BAA78" w:rsidR="00052861" w:rsidRPr="00165622" w:rsidRDefault="00052861" w:rsidP="00052861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S</w:t>
                            </w:r>
                            <w:r w:rsidRPr="00165622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B33C3F" id="_x0000_s1036" type="#_x0000_t202" style="position:absolute;margin-left:202.2pt;margin-top:5.4pt;width:29.4pt;height:26.4pt;z-index:2517258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egdPwIAAM4EAAAOAAAAZHJzL2Uyb0RvYy54bWysVFtv0zAUfkfiP1h+p2nTlo2o6TQ6DSGN&#10;i9j4AY5jN9YSH3PsNSm/nmOn7Qo8DfFi2efyne/cvLoaupbtFHoDtuSzyZQzZSXUxm5L/v3h9s0l&#10;Zz4IW4sWrCr5Xnl+tX79atW7QuXQQFsrZARifdG7kjchuCLLvGxUJ/wEnLKk1ICdCPTEbVaj6Am9&#10;a7N8On2b9YC1Q5DKe5LejEq+TvhaKxm+aO1VYG3JiVtIJ6azime2Xolii8I1Rh5oiH9g0QljKegJ&#10;6kYEwZ7Q/AXVGYngQYeJhC4DrY1UKQfKZjb9I5v7RjiVcqHieHcqk/9/sPLz7isyU5c8X3JmRUc9&#10;elBDYO9hYHksT+98QVb3juzCQGJqc0rVuzuQj55Z2DTCbtU1IvSNEjXRm0XP7Mx1xPERpOo/QU1h&#10;xFOABDRo7GLtqBqM0KlN+1NrIhVJwvnFfH5JGkmq+XyZ0z1GEMXR2aEPHxR0LF5KjtT5BC52dz6M&#10;pkeTGMvCrWlbkouitb8JCDNKEvnI98A87Fs1Wn9TmgqWiEaBl7itNi2ycapo7InmcbYSGDlEQ00B&#10;X+h7cIneKg3zC/1PTik+2HDy74wFHNsYV03FBHaClqR+HHtHfEf7YynGAsSWhqEa0sjMUhOiqIJ6&#10;T61FGBeMPgS6NIA/OetpuUrufzwJVJy1Hy2Nx7vZYhG3MT0Wy4ucHniuqc41wkqCKnngbLxuQqp1&#10;TMrCNY2RNqnFz0wOpGlp0pAcFjxu5fk7WT1/Q+tfAAAA//8DAFBLAwQUAAYACAAAACEAODELe9wA&#10;AAAJAQAADwAAAGRycy9kb3ducmV2LnhtbEyPwU7DMBBE70j8g7VI3KhNa6KSxqkQiCuI0lbi5sbb&#10;JGq8jmK3CX/PcoLjap5m3xTryXfigkNsAxm4nykQSFVwLdUGtp+vd0sQMVlytguEBr4xwrq8vips&#10;7sJIH3jZpFpwCcXcGmhS6nMpY9Wgt3EWeiTOjmHwNvE51NINduRy38m5Upn0tiX+0NgenxusTpuz&#10;N7B7O37ttXqvX/xDP4ZJSfKP0pjbm+lpBSLhlP5g+NVndSjZ6RDO5KLoDGilNaMcKJ7AgM4WcxAH&#10;A9kiA1kW8v+C8gcAAP//AwBQSwECLQAUAAYACAAAACEAtoM4kv4AAADhAQAAEwAAAAAAAAAAAAAA&#10;AAAAAAAAW0NvbnRlbnRfVHlwZXNdLnhtbFBLAQItABQABgAIAAAAIQA4/SH/1gAAAJQBAAALAAAA&#10;AAAAAAAAAAAAAC8BAABfcmVscy8ucmVsc1BLAQItABQABgAIAAAAIQAhuegdPwIAAM4EAAAOAAAA&#10;AAAAAAAAAAAAAC4CAABkcnMvZTJvRG9jLnhtbFBLAQItABQABgAIAAAAIQA4MQt73AAAAAkBAAAP&#10;AAAAAAAAAAAAAAAAAJkEAABkcnMvZG93bnJldi54bWxQSwUGAAAAAAQABADzAAAAogUAAAAA&#10;" filled="f" stroked="f">
                <v:textbox>
                  <w:txbxContent>
                    <w:p w14:paraId="006E69A3" w14:textId="5E0BAA78" w:rsidR="00052861" w:rsidRPr="00165622" w:rsidRDefault="00052861" w:rsidP="00052861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S</w:t>
                      </w:r>
                      <w:r w:rsidRPr="00165622">
                        <w:rPr>
                          <w:b/>
                          <w:bCs/>
                          <w:sz w:val="28"/>
                          <w:szCs w:val="28"/>
                        </w:rPr>
                        <w:t>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165622">
        <w:rPr>
          <w:rFonts w:ascii="Times New Roman" w:hAnsi="Times New Roman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3776" behindDoc="0" locked="0" layoutInCell="1" allowOverlap="1" wp14:anchorId="5C2F5BA7" wp14:editId="6E922134">
                <wp:simplePos x="0" y="0"/>
                <wp:positionH relativeFrom="column">
                  <wp:posOffset>2141220</wp:posOffset>
                </wp:positionH>
                <wp:positionV relativeFrom="paragraph">
                  <wp:posOffset>68580</wp:posOffset>
                </wp:positionV>
                <wp:extent cx="373380" cy="335280"/>
                <wp:effectExtent l="0" t="0" r="0" b="7620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3380" cy="335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F7184FF" w14:textId="6E0B0E35" w:rsidR="00052861" w:rsidRPr="00165622" w:rsidRDefault="00052861" w:rsidP="00052861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S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2F5BA7" id="_x0000_s1037" type="#_x0000_t202" style="position:absolute;margin-left:168.6pt;margin-top:5.4pt;width:29.4pt;height:26.4pt;z-index:2517237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8iElPgIAAM4EAAAOAAAAZHJzL2Uyb0RvYy54bWysVFtv0zAUfkfiP1h+p2nTjo2o6TQ6DSGN&#10;i9j4AY5jN9EcH3PsNim/nmOn7Qo8DfFi2efyne/cvLweOsN2Cn0LtuSzyZQzZSXUrd2U/Pvj3Zsr&#10;znwQthYGrCr5Xnl+vXr9atm7QuXQgKkVMgKxvuhdyZsQXJFlXjaqE34CTllSasBOBHriJqtR9ITe&#10;mSyfTt9mPWDtEKTynqS3o5KvEr7WSoYvWnsVmCk5cQvpxHRW8cxWS1FsULimlQca4h9YdKK1FPQE&#10;dSuCYFts/4LqWongQYeJhC4DrVupUg6UzWz6RzYPjXAq5ULF8e5UJv//YOXn3VdkbV3yfMGZFR31&#10;6FENgb2HgeWxPL3zBVk9OLILA4mpzSlV7+5BPnlmYd0Iu1E3iNA3StREbxY9szPXEcdHkKr/BDWF&#10;EdsACWjQ2MXaUTUYoVOb9qfWRCqShPPL+fyKNJJU8/lFTvcYQRRHZ4c+fFDQsXgpOVLnE7jY3fsw&#10;mh5NYiwLd60xJBeFsb8JCDNKEvnI98A87I0arb8pTQVLRKPAS9xUa4NsnCoae6J5nK0ERg7RUFPA&#10;F/oeXKK3SsP8Qv+TU4oPNpz8u9YCjm2Mq6ZiAjtBS1I/jb0jvqP9sRRjAWJLw1ANaWRmyTSKKqj3&#10;1FqEccHoQ6BLA/iTs56Wq+T+x1ag4sx8tDQe72aLRdzG9FhcXOb0wHNNda4RVhJUyQNn43UdUq1j&#10;UhZuaIx0m1r8zORAmpYmDclhweNWnr+T1fM3tPoFAAD//wMAUEsDBBQABgAIAAAAIQDiHpbO3QAA&#10;AAkBAAAPAAAAZHJzL2Rvd25yZXYueG1sTI/LTsMwEEX3SPyDNUjsqE0DgYZMKgRiC2p5SOzceJpE&#10;xOModpvw9wwrWI7u1Z1zyvXse3WkMXaBES4XBhRxHVzHDcLb69PFLaiYLDvbByaEb4qwrk5PSlu4&#10;MPGGjtvUKBnhWFiENqWh0DrWLXkbF2EglmwfRm+TnGOj3WgnGfe9XhqTa287lg+tHeihpfpre/AI&#10;78/7z48r89I8+uthCrPR7Fca8fxsvr8DlWhOf2X4xRd0qIRpFw7souoRsuxmKVUJjChIIVvlIrdD&#10;yLMcdFXq/wbVDwAAAP//AwBQSwECLQAUAAYACAAAACEAtoM4kv4AAADhAQAAEwAAAAAAAAAAAAAA&#10;AAAAAAAAW0NvbnRlbnRfVHlwZXNdLnhtbFBLAQItABQABgAIAAAAIQA4/SH/1gAAAJQBAAALAAAA&#10;AAAAAAAAAAAAAC8BAABfcmVscy8ucmVsc1BLAQItABQABgAIAAAAIQCW8iElPgIAAM4EAAAOAAAA&#10;AAAAAAAAAAAAAC4CAABkcnMvZTJvRG9jLnhtbFBLAQItABQABgAIAAAAIQDiHpbO3QAAAAkBAAAP&#10;AAAAAAAAAAAAAAAAAJgEAABkcnMvZG93bnJldi54bWxQSwUGAAAAAAQABADzAAAAogUAAAAA&#10;" filled="f" stroked="f">
                <v:textbox>
                  <w:txbxContent>
                    <w:p w14:paraId="4F7184FF" w14:textId="6E0B0E35" w:rsidR="00052861" w:rsidRPr="00165622" w:rsidRDefault="00052861" w:rsidP="00052861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S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165622">
        <w:rPr>
          <w:rFonts w:ascii="Times New Roman" w:hAnsi="Times New Roman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1728" behindDoc="0" locked="0" layoutInCell="1" allowOverlap="1" wp14:anchorId="3D4B6CB3" wp14:editId="3730D7A8">
                <wp:simplePos x="0" y="0"/>
                <wp:positionH relativeFrom="column">
                  <wp:posOffset>1714500</wp:posOffset>
                </wp:positionH>
                <wp:positionV relativeFrom="paragraph">
                  <wp:posOffset>60960</wp:posOffset>
                </wp:positionV>
                <wp:extent cx="373380" cy="335280"/>
                <wp:effectExtent l="0" t="0" r="0" b="7620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3380" cy="335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0C39F78" w14:textId="63DC1071" w:rsidR="00052861" w:rsidRPr="00165622" w:rsidRDefault="00052861" w:rsidP="00052861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S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4B6CB3" id="_x0000_s1038" type="#_x0000_t202" style="position:absolute;margin-left:135pt;margin-top:4.8pt;width:29.4pt;height:26.4pt;z-index:251721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0wfgPwIAAM4EAAAOAAAAZHJzL2Uyb0RvYy54bWysVFtv0zAUfkfiP1h+p2mTjo2o6TQ6DSGN&#10;i9j4AY7jNNESH3PsNim/fsd2Gwo8DfFi2efyne/cvLoe+47tFdoWdMEXszlnSkuoWr0t+PfHuzdX&#10;nFkndCU60KrgB2X59fr1q9VgcpVCA12lkBGItvlgCt44Z/IksbJRvbAzMEqTsgbshaMnbpMKxUDo&#10;fZek8/nbZACsDIJU1pL0Nir5OuDXtZLuS11b5VhXcOLmwonhLP2ZrFci36IwTSuPNMQ/sOhFqyno&#10;BHUrnGA7bP+C6luJYKF2Mwl9AnXdShVyoGwW8z+yeWiEUSEXKo41U5ns/4OVn/dfkbVVwdOMMy16&#10;6tGjGh17DyNLfXkGY3OyejBk50YSU5tDqtbcg3yyTMOmEXqrbhBhaJSoiN7CeyZnrhHHepBy+AQV&#10;hRE7BwForLH3taNqMEKnNh2m1ngqkoTZZZZdkUaSKssuUrr7CCI/ORu07oOCnvlLwZE6H8DF/t66&#10;aHoy8bE03LVdR3KRd/o3AWF6SSDv+R6Zu0OnovU3VVPBAlEvsBK35aZDFqeKxp5onmYrgJGDN6wp&#10;4At9jy7eW4VhfqH/5BTig3aTf99qwNhGv2rKJ7AXtCTVU+wd8Y32p1LEAviWurEcw8gspgEpoTpQ&#10;axHigtGHQJcG8CdnAy1Xwe2PnUDFWfdR03i8WyyXfhvDY3lxmdIDzzXluUZoSVAFd5zF68aFWvuk&#10;NNzQGNVtaLEnF5kcSdPShCE5LrjfyvN3sPr1Da2fAQAA//8DAFBLAwQUAAYACAAAACEABojLaN0A&#10;AAAIAQAADwAAAGRycy9kb3ducmV2LnhtbEyPy07DMBBF90j8gzVI7KhNKKENmVQIxBZEeUjs3Hia&#10;RMTjKHab8PcMK1iO7ujec8rN7Ht1pDF2gREuFwYUcR1cxw3C2+vjxQpUTJad7QMTwjdF2FSnJ6Ut&#10;XJj4hY7b1Cgp4VhYhDalodA61i15GxdhIJZsH0Zvk5xjo91oJyn3vc6MybW3HctCawe6b6n+2h48&#10;wvvT/vNjaZ6bB389TGE2mv1aI56fzXe3oBLN6e8ZfvEFHSph2oUDu6h6hOzGiEtCWOegJL/KVqKy&#10;Q8izJeiq1P8Fqh8AAAD//wMAUEsBAi0AFAAGAAgAAAAhALaDOJL+AAAA4QEAABMAAAAAAAAAAAAA&#10;AAAAAAAAAFtDb250ZW50X1R5cGVzXS54bWxQSwECLQAUAAYACAAAACEAOP0h/9YAAACUAQAACwAA&#10;AAAAAAAAAAAAAAAvAQAAX3JlbHMvLnJlbHNQSwECLQAUAAYACAAAACEAWdMH4D8CAADOBAAADgAA&#10;AAAAAAAAAAAAAAAuAgAAZHJzL2Uyb0RvYy54bWxQSwECLQAUAAYACAAAACEABojLaN0AAAAIAQAA&#10;DwAAAAAAAAAAAAAAAACZBAAAZHJzL2Rvd25yZXYueG1sUEsFBgAAAAAEAAQA8wAAAKMFAAAAAA==&#10;" filled="f" stroked="f">
                <v:textbox>
                  <w:txbxContent>
                    <w:p w14:paraId="40C39F78" w14:textId="63DC1071" w:rsidR="00052861" w:rsidRPr="00165622" w:rsidRDefault="00052861" w:rsidP="00052861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S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C4919C7" w14:textId="1B6ECFF8" w:rsidR="006D5036" w:rsidRDefault="006D5036" w:rsidP="007B446D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052D2D7F" w14:textId="77777777" w:rsidR="006D5036" w:rsidRPr="007B446D" w:rsidRDefault="006D5036" w:rsidP="007B446D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6C5062F1" w14:textId="77777777" w:rsidR="00E92458" w:rsidRPr="007B446D" w:rsidRDefault="00E92458" w:rsidP="00E92458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7B446D">
        <w:rPr>
          <w:rFonts w:ascii="Times New Roman" w:hAnsi="Times New Roman" w:cs="Times New Roman"/>
          <w:color w:val="000000"/>
          <w:sz w:val="24"/>
          <w:szCs w:val="24"/>
        </w:rPr>
        <w:lastRenderedPageBreak/>
        <w:t>Truth Ta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99"/>
        <w:gridCol w:w="1599"/>
        <w:gridCol w:w="1599"/>
        <w:gridCol w:w="1599"/>
      </w:tblGrid>
      <w:tr w:rsidR="0021702F" w14:paraId="05382A70" w14:textId="77777777" w:rsidTr="00D554F6">
        <w:trPr>
          <w:trHeight w:val="428"/>
        </w:trPr>
        <w:tc>
          <w:tcPr>
            <w:tcW w:w="1599" w:type="dxa"/>
            <w:shd w:val="clear" w:color="auto" w:fill="BFBFBF" w:themeFill="background1" w:themeFillShade="BF"/>
          </w:tcPr>
          <w:p w14:paraId="2CD629A1" w14:textId="65399220" w:rsidR="0021702F" w:rsidRPr="00FF4F3E" w:rsidRDefault="0021702F" w:rsidP="00FF4F3E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F4F3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S2</w:t>
            </w:r>
          </w:p>
        </w:tc>
        <w:tc>
          <w:tcPr>
            <w:tcW w:w="1599" w:type="dxa"/>
            <w:shd w:val="clear" w:color="auto" w:fill="BFBFBF" w:themeFill="background1" w:themeFillShade="BF"/>
          </w:tcPr>
          <w:p w14:paraId="2F07D450" w14:textId="7A2E00F0" w:rsidR="0021702F" w:rsidRPr="00FF4F3E" w:rsidRDefault="0021702F" w:rsidP="00FF4F3E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F4F3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S1</w:t>
            </w:r>
          </w:p>
        </w:tc>
        <w:tc>
          <w:tcPr>
            <w:tcW w:w="1599" w:type="dxa"/>
            <w:shd w:val="clear" w:color="auto" w:fill="BFBFBF" w:themeFill="background1" w:themeFillShade="BF"/>
          </w:tcPr>
          <w:p w14:paraId="5A68DE32" w14:textId="2628F801" w:rsidR="0021702F" w:rsidRPr="00FF4F3E" w:rsidRDefault="0021702F" w:rsidP="00FF4F3E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F4F3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S1</w:t>
            </w:r>
          </w:p>
        </w:tc>
        <w:tc>
          <w:tcPr>
            <w:tcW w:w="1599" w:type="dxa"/>
            <w:shd w:val="clear" w:color="auto" w:fill="BFBFBF" w:themeFill="background1" w:themeFillShade="BF"/>
          </w:tcPr>
          <w:p w14:paraId="04211BE7" w14:textId="0CBF17D5" w:rsidR="0021702F" w:rsidRPr="00FF4F3E" w:rsidRDefault="0021702F" w:rsidP="00FF4F3E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F4F3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Q</w:t>
            </w:r>
          </w:p>
        </w:tc>
      </w:tr>
      <w:tr w:rsidR="0021702F" w14:paraId="7949240B" w14:textId="77777777" w:rsidTr="000D19B5">
        <w:trPr>
          <w:trHeight w:val="428"/>
        </w:trPr>
        <w:tc>
          <w:tcPr>
            <w:tcW w:w="1599" w:type="dxa"/>
          </w:tcPr>
          <w:p w14:paraId="56C0C308" w14:textId="1A01F536" w:rsidR="0021702F" w:rsidRPr="00FF4F3E" w:rsidRDefault="0021702F" w:rsidP="00FF4F3E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F4F3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</w:t>
            </w:r>
          </w:p>
        </w:tc>
        <w:tc>
          <w:tcPr>
            <w:tcW w:w="1599" w:type="dxa"/>
          </w:tcPr>
          <w:p w14:paraId="3C06FA86" w14:textId="566DECC4" w:rsidR="0021702F" w:rsidRPr="00FF4F3E" w:rsidRDefault="0021702F" w:rsidP="00FF4F3E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F4F3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</w:t>
            </w:r>
          </w:p>
        </w:tc>
        <w:tc>
          <w:tcPr>
            <w:tcW w:w="1599" w:type="dxa"/>
          </w:tcPr>
          <w:p w14:paraId="72C5C0BE" w14:textId="48649EC5" w:rsidR="0021702F" w:rsidRPr="00FF4F3E" w:rsidRDefault="0021702F" w:rsidP="00FF4F3E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F4F3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</w:t>
            </w:r>
          </w:p>
        </w:tc>
        <w:tc>
          <w:tcPr>
            <w:tcW w:w="1599" w:type="dxa"/>
          </w:tcPr>
          <w:p w14:paraId="27801F9A" w14:textId="5F45BD9B" w:rsidR="0021702F" w:rsidRPr="00FF4F3E" w:rsidRDefault="00802144" w:rsidP="00FF4F3E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D0</w:t>
            </w:r>
          </w:p>
        </w:tc>
      </w:tr>
      <w:tr w:rsidR="0021702F" w14:paraId="03A74CFF" w14:textId="77777777" w:rsidTr="000D19B5">
        <w:trPr>
          <w:trHeight w:val="409"/>
        </w:trPr>
        <w:tc>
          <w:tcPr>
            <w:tcW w:w="1599" w:type="dxa"/>
          </w:tcPr>
          <w:p w14:paraId="05F8B6AE" w14:textId="5828E03F" w:rsidR="0021702F" w:rsidRPr="00FF4F3E" w:rsidRDefault="0021702F" w:rsidP="00FF4F3E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F4F3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</w:t>
            </w:r>
          </w:p>
        </w:tc>
        <w:tc>
          <w:tcPr>
            <w:tcW w:w="1599" w:type="dxa"/>
          </w:tcPr>
          <w:p w14:paraId="3184EE47" w14:textId="5220F497" w:rsidR="0021702F" w:rsidRPr="00FF4F3E" w:rsidRDefault="0021702F" w:rsidP="00FF4F3E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F4F3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</w:t>
            </w:r>
          </w:p>
        </w:tc>
        <w:tc>
          <w:tcPr>
            <w:tcW w:w="1599" w:type="dxa"/>
          </w:tcPr>
          <w:p w14:paraId="53B5F50E" w14:textId="572BC58E" w:rsidR="0021702F" w:rsidRPr="00FF4F3E" w:rsidRDefault="0021702F" w:rsidP="00FF4F3E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F4F3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1599" w:type="dxa"/>
          </w:tcPr>
          <w:p w14:paraId="0686FD12" w14:textId="304196DF" w:rsidR="0021702F" w:rsidRPr="00FF4F3E" w:rsidRDefault="00802144" w:rsidP="00FF4F3E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D1</w:t>
            </w:r>
          </w:p>
        </w:tc>
      </w:tr>
      <w:tr w:rsidR="0021702F" w14:paraId="3335FD3C" w14:textId="77777777" w:rsidTr="000D19B5">
        <w:trPr>
          <w:trHeight w:val="428"/>
        </w:trPr>
        <w:tc>
          <w:tcPr>
            <w:tcW w:w="1599" w:type="dxa"/>
          </w:tcPr>
          <w:p w14:paraId="4441819E" w14:textId="332FC39A" w:rsidR="0021702F" w:rsidRPr="00FF4F3E" w:rsidRDefault="0021702F" w:rsidP="00FF4F3E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F4F3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</w:t>
            </w:r>
          </w:p>
        </w:tc>
        <w:tc>
          <w:tcPr>
            <w:tcW w:w="1599" w:type="dxa"/>
          </w:tcPr>
          <w:p w14:paraId="20165FF8" w14:textId="55543971" w:rsidR="0021702F" w:rsidRPr="00FF4F3E" w:rsidRDefault="0021702F" w:rsidP="00FF4F3E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F4F3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1599" w:type="dxa"/>
          </w:tcPr>
          <w:p w14:paraId="156C7135" w14:textId="4546B832" w:rsidR="0021702F" w:rsidRPr="00FF4F3E" w:rsidRDefault="0021702F" w:rsidP="00FF4F3E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F4F3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</w:t>
            </w:r>
          </w:p>
        </w:tc>
        <w:tc>
          <w:tcPr>
            <w:tcW w:w="1599" w:type="dxa"/>
          </w:tcPr>
          <w:p w14:paraId="7C3FB5FF" w14:textId="1FDA87B2" w:rsidR="0021702F" w:rsidRPr="00FF4F3E" w:rsidRDefault="00802144" w:rsidP="00FF4F3E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D</w:t>
            </w:r>
            <w:r w:rsidR="0021702F" w:rsidRPr="00FF4F3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2</w:t>
            </w:r>
          </w:p>
        </w:tc>
      </w:tr>
      <w:tr w:rsidR="0021702F" w14:paraId="56D9F3AE" w14:textId="77777777" w:rsidTr="000D19B5">
        <w:trPr>
          <w:trHeight w:val="428"/>
        </w:trPr>
        <w:tc>
          <w:tcPr>
            <w:tcW w:w="1599" w:type="dxa"/>
          </w:tcPr>
          <w:p w14:paraId="3940BB8B" w14:textId="4A6FC84E" w:rsidR="0021702F" w:rsidRPr="00FF4F3E" w:rsidRDefault="0021702F" w:rsidP="00FF4F3E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F4F3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</w:t>
            </w:r>
          </w:p>
        </w:tc>
        <w:tc>
          <w:tcPr>
            <w:tcW w:w="1599" w:type="dxa"/>
          </w:tcPr>
          <w:p w14:paraId="036787AF" w14:textId="1B2C962B" w:rsidR="0021702F" w:rsidRPr="00FF4F3E" w:rsidRDefault="0021702F" w:rsidP="00FF4F3E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F4F3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1599" w:type="dxa"/>
          </w:tcPr>
          <w:p w14:paraId="35CD034A" w14:textId="45152750" w:rsidR="0021702F" w:rsidRPr="00FF4F3E" w:rsidRDefault="0021702F" w:rsidP="00FF4F3E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F4F3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1599" w:type="dxa"/>
          </w:tcPr>
          <w:p w14:paraId="15040900" w14:textId="61F334D8" w:rsidR="0021702F" w:rsidRPr="00FF4F3E" w:rsidRDefault="00802144" w:rsidP="00FF4F3E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D</w:t>
            </w:r>
            <w:r w:rsidR="0021702F" w:rsidRPr="00FF4F3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3</w:t>
            </w:r>
          </w:p>
        </w:tc>
      </w:tr>
      <w:tr w:rsidR="0021702F" w14:paraId="1E6E543D" w14:textId="77777777" w:rsidTr="000D19B5">
        <w:trPr>
          <w:trHeight w:val="428"/>
        </w:trPr>
        <w:tc>
          <w:tcPr>
            <w:tcW w:w="1599" w:type="dxa"/>
          </w:tcPr>
          <w:p w14:paraId="02663A46" w14:textId="3D643E9D" w:rsidR="0021702F" w:rsidRPr="00FF4F3E" w:rsidRDefault="0021702F" w:rsidP="00FF4F3E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F4F3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1599" w:type="dxa"/>
          </w:tcPr>
          <w:p w14:paraId="26D63DAA" w14:textId="1889BB9A" w:rsidR="0021702F" w:rsidRPr="00FF4F3E" w:rsidRDefault="0021702F" w:rsidP="00FF4F3E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F4F3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</w:t>
            </w:r>
          </w:p>
        </w:tc>
        <w:tc>
          <w:tcPr>
            <w:tcW w:w="1599" w:type="dxa"/>
          </w:tcPr>
          <w:p w14:paraId="04085903" w14:textId="5791F709" w:rsidR="0021702F" w:rsidRPr="00FF4F3E" w:rsidRDefault="0021702F" w:rsidP="00FF4F3E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F4F3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</w:t>
            </w:r>
          </w:p>
        </w:tc>
        <w:tc>
          <w:tcPr>
            <w:tcW w:w="1599" w:type="dxa"/>
          </w:tcPr>
          <w:p w14:paraId="4F4B7FB0" w14:textId="7389A4B8" w:rsidR="0021702F" w:rsidRPr="00FF4F3E" w:rsidRDefault="00802144" w:rsidP="00FF4F3E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D</w:t>
            </w:r>
            <w:r w:rsidR="0021702F" w:rsidRPr="00FF4F3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4</w:t>
            </w:r>
          </w:p>
        </w:tc>
      </w:tr>
      <w:tr w:rsidR="0021702F" w14:paraId="6E6231F9" w14:textId="77777777" w:rsidTr="000D19B5">
        <w:trPr>
          <w:trHeight w:val="428"/>
        </w:trPr>
        <w:tc>
          <w:tcPr>
            <w:tcW w:w="1599" w:type="dxa"/>
          </w:tcPr>
          <w:p w14:paraId="09A25EB6" w14:textId="49C2E48D" w:rsidR="0021702F" w:rsidRPr="00FF4F3E" w:rsidRDefault="0021702F" w:rsidP="00FF4F3E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F4F3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1599" w:type="dxa"/>
          </w:tcPr>
          <w:p w14:paraId="35182896" w14:textId="76EEBD76" w:rsidR="0021702F" w:rsidRPr="00FF4F3E" w:rsidRDefault="0021702F" w:rsidP="00FF4F3E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F4F3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</w:t>
            </w:r>
          </w:p>
        </w:tc>
        <w:tc>
          <w:tcPr>
            <w:tcW w:w="1599" w:type="dxa"/>
          </w:tcPr>
          <w:p w14:paraId="7AD9CC5E" w14:textId="15BEFF58" w:rsidR="0021702F" w:rsidRPr="00FF4F3E" w:rsidRDefault="0021702F" w:rsidP="00FF4F3E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F4F3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1599" w:type="dxa"/>
          </w:tcPr>
          <w:p w14:paraId="1082361A" w14:textId="2FB569D4" w:rsidR="0021702F" w:rsidRPr="00FF4F3E" w:rsidRDefault="00802144" w:rsidP="00FF4F3E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D</w:t>
            </w:r>
            <w:r w:rsidR="0021702F" w:rsidRPr="00FF4F3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5</w:t>
            </w:r>
          </w:p>
        </w:tc>
      </w:tr>
      <w:tr w:rsidR="0021702F" w14:paraId="44A8DDAA" w14:textId="77777777" w:rsidTr="000D19B5">
        <w:trPr>
          <w:trHeight w:val="428"/>
        </w:trPr>
        <w:tc>
          <w:tcPr>
            <w:tcW w:w="1599" w:type="dxa"/>
          </w:tcPr>
          <w:p w14:paraId="482415F1" w14:textId="54C6D50E" w:rsidR="0021702F" w:rsidRPr="00FF4F3E" w:rsidRDefault="0021702F" w:rsidP="00FF4F3E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F4F3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1599" w:type="dxa"/>
          </w:tcPr>
          <w:p w14:paraId="2B6A9B63" w14:textId="3FE752C0" w:rsidR="0021702F" w:rsidRPr="00FF4F3E" w:rsidRDefault="0021702F" w:rsidP="00FF4F3E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F4F3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1599" w:type="dxa"/>
          </w:tcPr>
          <w:p w14:paraId="33D800D4" w14:textId="5B569C19" w:rsidR="0021702F" w:rsidRPr="00FF4F3E" w:rsidRDefault="0021702F" w:rsidP="00FF4F3E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F4F3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0</w:t>
            </w:r>
          </w:p>
        </w:tc>
        <w:tc>
          <w:tcPr>
            <w:tcW w:w="1599" w:type="dxa"/>
          </w:tcPr>
          <w:p w14:paraId="00A49305" w14:textId="5427B89B" w:rsidR="0021702F" w:rsidRPr="00FF4F3E" w:rsidRDefault="00802144" w:rsidP="00FF4F3E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D</w:t>
            </w:r>
            <w:r w:rsidR="0021702F" w:rsidRPr="00FF4F3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6</w:t>
            </w:r>
          </w:p>
        </w:tc>
      </w:tr>
      <w:tr w:rsidR="0021702F" w14:paraId="57FDD895" w14:textId="77777777" w:rsidTr="000D19B5">
        <w:trPr>
          <w:trHeight w:val="409"/>
        </w:trPr>
        <w:tc>
          <w:tcPr>
            <w:tcW w:w="1599" w:type="dxa"/>
          </w:tcPr>
          <w:p w14:paraId="34979918" w14:textId="406AA5F8" w:rsidR="0021702F" w:rsidRPr="00FF4F3E" w:rsidRDefault="0021702F" w:rsidP="00FF4F3E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F4F3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1599" w:type="dxa"/>
          </w:tcPr>
          <w:p w14:paraId="36D90742" w14:textId="285E6565" w:rsidR="0021702F" w:rsidRPr="00FF4F3E" w:rsidRDefault="0021702F" w:rsidP="00FF4F3E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F4F3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1599" w:type="dxa"/>
          </w:tcPr>
          <w:p w14:paraId="3EF84B24" w14:textId="24AF4FB6" w:rsidR="0021702F" w:rsidRPr="00FF4F3E" w:rsidRDefault="0021702F" w:rsidP="00FF4F3E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F4F3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1599" w:type="dxa"/>
          </w:tcPr>
          <w:p w14:paraId="56676796" w14:textId="7F7547C0" w:rsidR="0021702F" w:rsidRPr="00FF4F3E" w:rsidRDefault="00802144" w:rsidP="00FF4F3E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D</w:t>
            </w:r>
            <w:r w:rsidR="0021702F" w:rsidRPr="00FF4F3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7</w:t>
            </w:r>
          </w:p>
        </w:tc>
      </w:tr>
    </w:tbl>
    <w:p w14:paraId="0B490FC6" w14:textId="77777777" w:rsidR="00E92458" w:rsidRPr="007B446D" w:rsidRDefault="00E92458" w:rsidP="00E92458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0CEEC9DE" w14:textId="77777777" w:rsidR="00E92458" w:rsidRPr="007B446D" w:rsidRDefault="00E92458" w:rsidP="00E92458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7B446D">
        <w:rPr>
          <w:rFonts w:ascii="Times New Roman" w:hAnsi="Times New Roman" w:cs="Times New Roman"/>
          <w:color w:val="000000"/>
          <w:sz w:val="24"/>
          <w:szCs w:val="24"/>
        </w:rPr>
        <w:t>Boolean Expression</w:t>
      </w:r>
    </w:p>
    <w:p w14:paraId="3FC30032" w14:textId="7D66121B" w:rsidR="00E92458" w:rsidRPr="007B446D" w:rsidRDefault="00547328" w:rsidP="001A5AE8">
      <w:pPr>
        <w:ind w:left="72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Q = S2</w:t>
      </w:r>
      <w:proofErr w:type="gramStart"/>
      <w:r>
        <w:rPr>
          <w:rFonts w:ascii="Times New Roman" w:hAnsi="Times New Roman" w:cs="Times New Roman"/>
          <w:color w:val="000000"/>
          <w:sz w:val="24"/>
          <w:szCs w:val="24"/>
        </w:rPr>
        <w:t>’.S</w:t>
      </w:r>
      <w:proofErr w:type="gramEnd"/>
      <w:r>
        <w:rPr>
          <w:rFonts w:ascii="Times New Roman" w:hAnsi="Times New Roman" w:cs="Times New Roman"/>
          <w:color w:val="000000"/>
          <w:sz w:val="24"/>
          <w:szCs w:val="24"/>
        </w:rPr>
        <w:t>1’.S</w:t>
      </w:r>
      <w:r w:rsidR="008920CE">
        <w:rPr>
          <w:rFonts w:ascii="Times New Roman" w:hAnsi="Times New Roman" w:cs="Times New Roman"/>
          <w:color w:val="000000"/>
          <w:sz w:val="24"/>
          <w:szCs w:val="24"/>
        </w:rPr>
        <w:t>0</w:t>
      </w:r>
      <w:r>
        <w:rPr>
          <w:rFonts w:ascii="Times New Roman" w:hAnsi="Times New Roman" w:cs="Times New Roman"/>
          <w:color w:val="000000"/>
          <w:sz w:val="24"/>
          <w:szCs w:val="24"/>
        </w:rPr>
        <w:t>’.</w:t>
      </w:r>
      <w:r w:rsidR="00556F46">
        <w:rPr>
          <w:rFonts w:ascii="Times New Roman" w:hAnsi="Times New Roman" w:cs="Times New Roman"/>
          <w:color w:val="000000"/>
          <w:sz w:val="24"/>
          <w:szCs w:val="24"/>
        </w:rPr>
        <w:t xml:space="preserve">D0 + S2’.S1’.S0.D1 + </w:t>
      </w:r>
      <w:r w:rsidR="00556F46">
        <w:rPr>
          <w:rFonts w:ascii="Times New Roman" w:hAnsi="Times New Roman" w:cs="Times New Roman"/>
          <w:color w:val="000000"/>
          <w:sz w:val="24"/>
          <w:szCs w:val="24"/>
        </w:rPr>
        <w:t>S2’.S1.S</w:t>
      </w:r>
      <w:r w:rsidR="008920CE">
        <w:rPr>
          <w:rFonts w:ascii="Times New Roman" w:hAnsi="Times New Roman" w:cs="Times New Roman"/>
          <w:color w:val="000000"/>
          <w:sz w:val="24"/>
          <w:szCs w:val="24"/>
        </w:rPr>
        <w:t>0</w:t>
      </w:r>
      <w:r w:rsidR="00556F46">
        <w:rPr>
          <w:rFonts w:ascii="Times New Roman" w:hAnsi="Times New Roman" w:cs="Times New Roman"/>
          <w:color w:val="000000"/>
          <w:sz w:val="24"/>
          <w:szCs w:val="24"/>
        </w:rPr>
        <w:t>’.D</w:t>
      </w:r>
      <w:r w:rsidR="00556F46">
        <w:rPr>
          <w:rFonts w:ascii="Times New Roman" w:hAnsi="Times New Roman" w:cs="Times New Roman"/>
          <w:color w:val="000000"/>
          <w:sz w:val="24"/>
          <w:szCs w:val="24"/>
        </w:rPr>
        <w:t>2</w:t>
      </w:r>
      <w:r w:rsidR="00556F46">
        <w:rPr>
          <w:rFonts w:ascii="Times New Roman" w:hAnsi="Times New Roman" w:cs="Times New Roman"/>
          <w:color w:val="000000"/>
          <w:sz w:val="24"/>
          <w:szCs w:val="24"/>
        </w:rPr>
        <w:t xml:space="preserve"> + S2’.S1.S0.D</w:t>
      </w:r>
      <w:r w:rsidR="009F7EF8">
        <w:rPr>
          <w:rFonts w:ascii="Times New Roman" w:hAnsi="Times New Roman" w:cs="Times New Roman"/>
          <w:color w:val="000000"/>
          <w:sz w:val="24"/>
          <w:szCs w:val="24"/>
        </w:rPr>
        <w:t>3</w:t>
      </w:r>
      <w:r w:rsidR="00556F46">
        <w:rPr>
          <w:rFonts w:ascii="Times New Roman" w:hAnsi="Times New Roman" w:cs="Times New Roman"/>
          <w:color w:val="000000"/>
          <w:sz w:val="24"/>
          <w:szCs w:val="24"/>
        </w:rPr>
        <w:t xml:space="preserve"> +</w:t>
      </w:r>
      <w:r w:rsidR="00556F4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556F46">
        <w:rPr>
          <w:rFonts w:ascii="Times New Roman" w:hAnsi="Times New Roman" w:cs="Times New Roman"/>
          <w:color w:val="000000"/>
          <w:sz w:val="24"/>
          <w:szCs w:val="24"/>
        </w:rPr>
        <w:t>S2.S1’.S</w:t>
      </w:r>
      <w:r w:rsidR="008920CE">
        <w:rPr>
          <w:rFonts w:ascii="Times New Roman" w:hAnsi="Times New Roman" w:cs="Times New Roman"/>
          <w:color w:val="000000"/>
          <w:sz w:val="24"/>
          <w:szCs w:val="24"/>
        </w:rPr>
        <w:t>0</w:t>
      </w:r>
      <w:r w:rsidR="00556F46">
        <w:rPr>
          <w:rFonts w:ascii="Times New Roman" w:hAnsi="Times New Roman" w:cs="Times New Roman"/>
          <w:color w:val="000000"/>
          <w:sz w:val="24"/>
          <w:szCs w:val="24"/>
        </w:rPr>
        <w:t>’.D</w:t>
      </w:r>
      <w:r w:rsidR="00CD2ACC">
        <w:rPr>
          <w:rFonts w:ascii="Times New Roman" w:hAnsi="Times New Roman" w:cs="Times New Roman"/>
          <w:color w:val="000000"/>
          <w:sz w:val="24"/>
          <w:szCs w:val="24"/>
        </w:rPr>
        <w:t>4</w:t>
      </w:r>
      <w:r w:rsidR="00556F46">
        <w:rPr>
          <w:rFonts w:ascii="Times New Roman" w:hAnsi="Times New Roman" w:cs="Times New Roman"/>
          <w:color w:val="000000"/>
          <w:sz w:val="24"/>
          <w:szCs w:val="24"/>
        </w:rPr>
        <w:t xml:space="preserve"> + S2.S1’.S0.D</w:t>
      </w:r>
      <w:r w:rsidR="00CD2ACC">
        <w:rPr>
          <w:rFonts w:ascii="Times New Roman" w:hAnsi="Times New Roman" w:cs="Times New Roman"/>
          <w:color w:val="000000"/>
          <w:sz w:val="24"/>
          <w:szCs w:val="24"/>
        </w:rPr>
        <w:t xml:space="preserve">5 + </w:t>
      </w:r>
      <w:r w:rsidR="00CD2ACC">
        <w:rPr>
          <w:rFonts w:ascii="Times New Roman" w:hAnsi="Times New Roman" w:cs="Times New Roman"/>
          <w:color w:val="000000"/>
          <w:sz w:val="24"/>
          <w:szCs w:val="24"/>
        </w:rPr>
        <w:t>S2.S1.S</w:t>
      </w:r>
      <w:r w:rsidR="008920CE">
        <w:rPr>
          <w:rFonts w:ascii="Times New Roman" w:hAnsi="Times New Roman" w:cs="Times New Roman"/>
          <w:color w:val="000000"/>
          <w:sz w:val="24"/>
          <w:szCs w:val="24"/>
        </w:rPr>
        <w:t>0</w:t>
      </w:r>
      <w:r w:rsidR="00CD2ACC">
        <w:rPr>
          <w:rFonts w:ascii="Times New Roman" w:hAnsi="Times New Roman" w:cs="Times New Roman"/>
          <w:color w:val="000000"/>
          <w:sz w:val="24"/>
          <w:szCs w:val="24"/>
        </w:rPr>
        <w:t>’.D</w:t>
      </w:r>
      <w:r w:rsidR="00CD2ACC">
        <w:rPr>
          <w:rFonts w:ascii="Times New Roman" w:hAnsi="Times New Roman" w:cs="Times New Roman"/>
          <w:color w:val="000000"/>
          <w:sz w:val="24"/>
          <w:szCs w:val="24"/>
        </w:rPr>
        <w:t>6</w:t>
      </w:r>
      <w:r w:rsidR="00CD2ACC">
        <w:rPr>
          <w:rFonts w:ascii="Times New Roman" w:hAnsi="Times New Roman" w:cs="Times New Roman"/>
          <w:color w:val="000000"/>
          <w:sz w:val="24"/>
          <w:szCs w:val="24"/>
        </w:rPr>
        <w:t xml:space="preserve"> + S2.S1.S0.D</w:t>
      </w:r>
      <w:r w:rsidR="00CD2ACC">
        <w:rPr>
          <w:rFonts w:ascii="Times New Roman" w:hAnsi="Times New Roman" w:cs="Times New Roman"/>
          <w:color w:val="000000"/>
          <w:sz w:val="24"/>
          <w:szCs w:val="24"/>
        </w:rPr>
        <w:t>7</w:t>
      </w:r>
      <w:r w:rsidR="00CD2ACC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556F4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36EB60FF" w14:textId="77777777" w:rsidR="00E92458" w:rsidRPr="007B446D" w:rsidRDefault="00E92458" w:rsidP="00E92458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7EF4E083" w14:textId="198CCF2A" w:rsidR="00E92458" w:rsidRDefault="00E92458" w:rsidP="00E92458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7B446D">
        <w:rPr>
          <w:rFonts w:ascii="Times New Roman" w:hAnsi="Times New Roman" w:cs="Times New Roman"/>
          <w:color w:val="000000"/>
          <w:sz w:val="24"/>
          <w:szCs w:val="24"/>
        </w:rPr>
        <w:t>Logic Diagram</w:t>
      </w:r>
      <w:r w:rsidR="008B1602">
        <w:rPr>
          <w:rFonts w:ascii="Times New Roman" w:hAnsi="Times New Roman" w:cs="Times New Roman"/>
          <w:color w:val="000000"/>
          <w:sz w:val="24"/>
          <w:szCs w:val="24"/>
        </w:rPr>
        <w:t xml:space="preserve"> (from </w:t>
      </w:r>
      <w:proofErr w:type="spellStart"/>
      <w:r w:rsidR="008B1602">
        <w:rPr>
          <w:rFonts w:ascii="Times New Roman" w:hAnsi="Times New Roman" w:cs="Times New Roman"/>
          <w:color w:val="000000"/>
          <w:sz w:val="24"/>
          <w:szCs w:val="24"/>
        </w:rPr>
        <w:t>logicaly</w:t>
      </w:r>
      <w:proofErr w:type="spellEnd"/>
      <w:r w:rsidR="008B1602">
        <w:rPr>
          <w:rFonts w:ascii="Times New Roman" w:hAnsi="Times New Roman" w:cs="Times New Roman"/>
          <w:color w:val="000000"/>
          <w:sz w:val="24"/>
          <w:szCs w:val="24"/>
        </w:rPr>
        <w:t xml:space="preserve"> or hand drawn)</w:t>
      </w:r>
    </w:p>
    <w:p w14:paraId="49F43734" w14:textId="0CAB6EE2" w:rsidR="00463A20" w:rsidRDefault="00463A20" w:rsidP="00463A20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1356058B" w14:textId="4601A6AA" w:rsidR="00EA1413" w:rsidRPr="007B446D" w:rsidRDefault="00716E1F" w:rsidP="00C0574B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3CD0E5A7" wp14:editId="110E7287">
            <wp:extent cx="5943600" cy="3291205"/>
            <wp:effectExtent l="0" t="0" r="0" b="444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91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1F5406" w14:textId="77777777" w:rsidR="00EA1413" w:rsidRPr="007B446D" w:rsidRDefault="00EA1413" w:rsidP="00BA6D91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7B446D">
        <w:rPr>
          <w:rFonts w:ascii="Times New Roman" w:hAnsi="Times New Roman" w:cs="Times New Roman"/>
          <w:color w:val="000000"/>
          <w:sz w:val="24"/>
          <w:szCs w:val="24"/>
        </w:rPr>
        <w:lastRenderedPageBreak/>
        <w:t xml:space="preserve">Software Simulation </w:t>
      </w:r>
    </w:p>
    <w:p w14:paraId="5AE762AA" w14:textId="31E65444" w:rsidR="00BA6D91" w:rsidRDefault="0041631A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13C4CAD8" wp14:editId="37BB927F">
            <wp:extent cx="5943600" cy="3345815"/>
            <wp:effectExtent l="0" t="0" r="0" b="698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3B9116" w14:textId="77777777" w:rsidR="00DE320C" w:rsidRDefault="00DE320C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759EAF83" w14:textId="720DBF38" w:rsidR="007B446D" w:rsidRDefault="0041631A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04EAD4DA" wp14:editId="1EC9EAA0">
            <wp:extent cx="5943600" cy="3256915"/>
            <wp:effectExtent l="0" t="0" r="0" b="63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56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6DABD3" w14:textId="77777777" w:rsidR="00511E31" w:rsidRPr="007B446D" w:rsidRDefault="00511E31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63C03205" w14:textId="77777777" w:rsidR="007B446D" w:rsidRPr="007B446D" w:rsidRDefault="007B446D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5F4BC65A" w14:textId="714CA77E" w:rsidR="007B446D" w:rsidRPr="00A92710" w:rsidRDefault="007B446D" w:rsidP="007B446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7B446D"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 xml:space="preserve">Design a logic circuit for </w:t>
      </w:r>
      <w:r w:rsidR="00363166">
        <w:rPr>
          <w:rFonts w:ascii="Times New Roman" w:hAnsi="Times New Roman" w:cs="Times New Roman"/>
          <w:b/>
          <w:color w:val="000000"/>
          <w:sz w:val="24"/>
          <w:szCs w:val="24"/>
        </w:rPr>
        <w:t>1-to-4-line</w:t>
      </w:r>
      <w:r w:rsidR="00AC7F9A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Demultiplexer</w:t>
      </w:r>
      <w:r w:rsidR="00A92710">
        <w:rPr>
          <w:rFonts w:ascii="Times New Roman" w:hAnsi="Times New Roman" w:cs="Times New Roman"/>
          <w:b/>
          <w:color w:val="000000"/>
          <w:sz w:val="24"/>
          <w:szCs w:val="24"/>
        </w:rPr>
        <w:t>.</w:t>
      </w:r>
      <w:r w:rsidRPr="007B446D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 w:rsidRPr="007B446D">
        <w:rPr>
          <w:rFonts w:ascii="Times New Roman" w:hAnsi="Times New Roman" w:cs="Times New Roman"/>
          <w:b/>
          <w:sz w:val="24"/>
          <w:szCs w:val="24"/>
        </w:rPr>
        <w:t>Also write the Boolean expression for output(s). Simulate your circuit to verify the outputs.</w:t>
      </w:r>
    </w:p>
    <w:p w14:paraId="7905510B" w14:textId="77777777" w:rsidR="007B446D" w:rsidRDefault="007B446D" w:rsidP="007B446D">
      <w:pPr>
        <w:pStyle w:val="ListParagraph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C199870" w14:textId="7911519C" w:rsidR="00452A1E" w:rsidRPr="00452A1E" w:rsidRDefault="007B446D" w:rsidP="004E5BF0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Block Diagram</w:t>
      </w:r>
    </w:p>
    <w:p w14:paraId="4638F61F" w14:textId="1657B22C" w:rsidR="00452A1E" w:rsidRDefault="00EE4378" w:rsidP="004E5BF0">
      <w:pP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452A1E">
        <w:rPr>
          <w:rFonts w:ascii="Times New Roman" w:hAnsi="Times New Roman" w:cs="Times New Roman"/>
          <w:b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5481346F" wp14:editId="6910F8CD">
                <wp:simplePos x="0" y="0"/>
                <wp:positionH relativeFrom="column">
                  <wp:posOffset>4950937</wp:posOffset>
                </wp:positionH>
                <wp:positionV relativeFrom="paragraph">
                  <wp:posOffset>125413</wp:posOffset>
                </wp:positionV>
                <wp:extent cx="0" cy="914400"/>
                <wp:effectExtent l="0" t="0" r="0" b="0"/>
                <wp:wrapNone/>
                <wp:docPr id="203" name="Straight Connector 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H="1">
                          <a:off x="0" y="0"/>
                          <a:ext cx="0" cy="9144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C255A9F" id="Straight Connector 203" o:spid="_x0000_s1026" style="position:absolute;rotation:-90;flip:x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9.85pt,9.9pt" to="389.85pt,8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RUJkyAEAANIDAAAOAAAAZHJzL2Uyb0RvYy54bWysU02P0zAQvSPxHyzfadKyIDZquoeuFg4I&#10;Knb3B3gdu7GwPdbYNOm/Z+ykYcWHhBA5WB573pt5z5PtzegsOymMBnzL16uaM+UldMYfW/74cPfq&#10;HWcxCd8JC161/Kwiv9m9fLEdQqM20IPtFDIi8bEZQsv7lEJTVVH2yom4gqA8XWpAJxKFeKw6FAOx&#10;O1tt6vptNQB2AUGqGOn0drrku8KvtZLps9ZRJWZbTr2lsmJZn/Ja7baiOaIIvZFzG+IfunDCeCq6&#10;UN2KJNg3NL9QOSMRIui0kuAq0NpIVTSQmnX9k5r7XgRVtJA5MSw2xf9HKz+dDshM1/JN/ZozLxw9&#10;0n1CYY59YnvwniwEZPmWvBpCbAiy9wecoxgOmIWPGh1DIIPfXNX540xbEz7QUBRjSCobi+/nxXc1&#10;JianQ0mn1+srguYy1cSXeQPG9F6BY3nTcmt8dkQ04vQxpin1kkK43N/UUdmls1U52fovSpNKqjV1&#10;U+ZL7S2yk6DJ6L6u57IlM0O0sXYB1aXkH0FzboapMnN/C1yyS0XwaQE64wF/VzWNl1b1lH9RPWnN&#10;sp+gO5f3KXbQ4BRD5yHPk/k8LvAfv+LuOwAAAP//AwBQSwMEFAAGAAgAAAAhAB1yBHLcAAAACQEA&#10;AA8AAABkcnMvZG93bnJldi54bWxMjz1PwzAQhnck/oN1SGzUCYKmhDgVHwKGstB2YXPjaxLVPke2&#10;04Z/zyEGGO+9R+9HtZycFUcMsfekIJ9lIJAab3pqFWw3L1cLEDFpMtp6QgVfGGFZn59VujT+RB94&#10;XKdWsAnFUivoUhpKKWPTodNx5gck/u19cDrxGVppgj6xubPyOsvm0umeOKHTAz512BzWo1MQ3tLn&#10;o9/cWDfHYnx9Xh3s+36r1OXF9HAPIuGU/mD4qc/VoeZOOz+SicIqKLKiYFTBXc4TGFjc5izsfgVZ&#10;V/L/gvobAAD//wMAUEsBAi0AFAAGAAgAAAAhALaDOJL+AAAA4QEAABMAAAAAAAAAAAAAAAAAAAAA&#10;AFtDb250ZW50X1R5cGVzXS54bWxQSwECLQAUAAYACAAAACEAOP0h/9YAAACUAQAACwAAAAAAAAAA&#10;AAAAAAAvAQAAX3JlbHMvLnJlbHNQSwECLQAUAAYACAAAACEA70VCZMgBAADSAwAADgAAAAAAAAAA&#10;AAAAAAAuAgAAZHJzL2Uyb0RvYy54bWxQSwECLQAUAAYACAAAACEAHXIEctwAAAAJAQAADwAAAAAA&#10;AAAAAAAAAAAiBAAAZHJzL2Rvd25yZXYueG1sUEsFBgAAAAAEAAQA8wAAACsFAAAAAA==&#10;" strokecolor="black [3200]" strokeweight=".5pt">
                <v:stroke joinstyle="miter"/>
              </v:line>
            </w:pict>
          </mc:Fallback>
        </mc:AlternateContent>
      </w:r>
    </w:p>
    <w:p w14:paraId="461B2368" w14:textId="6AC374ED" w:rsidR="00452A1E" w:rsidRDefault="00087EFA" w:rsidP="004E5BF0">
      <w:pP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165622">
        <w:rPr>
          <w:rFonts w:ascii="Times New Roman" w:hAnsi="Times New Roman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52448" behindDoc="0" locked="0" layoutInCell="1" allowOverlap="1" wp14:anchorId="422D64C9" wp14:editId="35EF5CA9">
                <wp:simplePos x="0" y="0"/>
                <wp:positionH relativeFrom="column">
                  <wp:posOffset>5395912</wp:posOffset>
                </wp:positionH>
                <wp:positionV relativeFrom="paragraph">
                  <wp:posOffset>122555</wp:posOffset>
                </wp:positionV>
                <wp:extent cx="396240" cy="335280"/>
                <wp:effectExtent l="0" t="0" r="0" b="7620"/>
                <wp:wrapSquare wrapText="bothSides"/>
                <wp:docPr id="2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6240" cy="335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1EEF05B" w14:textId="62DAC40F" w:rsidR="00087EFA" w:rsidRPr="00165622" w:rsidRDefault="00087EFA" w:rsidP="00087EFA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D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2D64C9" id="_x0000_s1039" type="#_x0000_t202" style="position:absolute;margin-left:424.85pt;margin-top:9.65pt;width:31.2pt;height:26.4pt;z-index:2517524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hD6HQwIAAM8EAAAOAAAAZHJzL2Uyb0RvYy54bWysVNtu2zAMfR+wfxD0vjhx0q414hRdig4D&#10;ugvW7gNkWYqNyqJGKbGzrx8lJ1m2PXXYiyHxcnTIQ3p5M3SG7RT6FmzJZ5MpZ8pKqFu7Kfm3p/s3&#10;V5z5IGwtDFhV8r3y/Gb1+tWyd4XKoQFTK2QEYn3Ru5I3Ibgiy7xsVCf8BJyy5NSAnQh0xU1Wo+gJ&#10;vTNZPp1eZj1g7RCk8p6sd6OTrxK+1kqGz1p7FZgpOXEL6YvpW8VvtlqKYoPCNa080BD/wKITraVH&#10;T1B3Igi2xfYvqK6VCB50mEjoMtC6lSrVQNXMpn9U89gIp1It1BzvTm3y/w9Wftp9QdbWJc9nc86s&#10;6EikJzUE9g4Glsf+9M4XFPboKDAMZCadU63ePYB89szCuhF2o24RoW+UqInfLGZmZ6kjjo8gVf8R&#10;anpGbAMkoEFjF5tH7WCETjrtT9pEKpKM8+vLfEEeSa75/CK/StplojgmO/ThvYKOxUPJkaRP4GL3&#10;4EMkI4pjSHzLwn1rTJLf2N8MFBgtiXzke2Ae9kbFOGO/Kk0dS0SjwUvcVGuDbBwrmnuieRyuBEYJ&#10;MVDTgy/MPaTEbJWm+YX5p6T0Pthwyu9aCzjKGHdNxQJ2grakfh61I75j/LEVYwOipGGohjQzNDKH&#10;Aamg3pO0COOG0R+BDg3gD8562q6S++9bgYoz88HSeFzPFlHMkC6Li7c5XfDcU517hJUEVfLA2Xhc&#10;h9TrWJSFWxoj3SaJI7mRyYE0bU1S/rDhcS3P7ynq139o9RMAAP//AwBQSwMEFAAGAAgAAAAhAJxU&#10;Z7PeAAAACQEAAA8AAABkcnMvZG93bnJldi54bWxMj8FOwzAMhu9Ie4fIk7ixpGOwtTSdJhBX0Aab&#10;xC1rvLZa41RNtpa3x5zgZFn/p9+f8/XoWnHFPjSeNCQzBQKp9LahSsPnx+vdCkSIhqxpPaGGbwyw&#10;LiY3ucmsH2iL112sBJdQyIyGOsYukzKUNToTZr5D4uzke2cir30lbW8GLnetnCv1KJ1piC/UpsPn&#10;Gsvz7uI07N9OX4eFeq9e3EM3+FFJcqnU+nY6bp5ARBzjHwy/+qwOBTsd/YVsEK2G1SJdMspBeg+C&#10;gTSZJyCOGpY8ZZHL/x8UPwAAAP//AwBQSwECLQAUAAYACAAAACEAtoM4kv4AAADhAQAAEwAAAAAA&#10;AAAAAAAAAAAAAAAAW0NvbnRlbnRfVHlwZXNdLnhtbFBLAQItABQABgAIAAAAIQA4/SH/1gAAAJQB&#10;AAALAAAAAAAAAAAAAAAAAC8BAABfcmVscy8ucmVsc1BLAQItABQABgAIAAAAIQBkhD6HQwIAAM8E&#10;AAAOAAAAAAAAAAAAAAAAAC4CAABkcnMvZTJvRG9jLnhtbFBLAQItABQABgAIAAAAIQCcVGez3gAA&#10;AAkBAAAPAAAAAAAAAAAAAAAAAJ0EAABkcnMvZG93bnJldi54bWxQSwUGAAAAAAQABADzAAAAqAUA&#10;AAAA&#10;" filled="f" stroked="f">
                <v:textbox>
                  <w:txbxContent>
                    <w:p w14:paraId="41EEF05B" w14:textId="62DAC40F" w:rsidR="00087EFA" w:rsidRPr="00165622" w:rsidRDefault="00087EFA" w:rsidP="00087EFA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D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5493B" w:rsidRPr="00452A1E">
        <w:rPr>
          <w:rFonts w:ascii="Times New Roman" w:hAnsi="Times New Roman" w:cs="Times New Roman"/>
          <w:b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243074A9" wp14:editId="05C3A098">
                <wp:simplePos x="0" y="0"/>
                <wp:positionH relativeFrom="column">
                  <wp:posOffset>4950461</wp:posOffset>
                </wp:positionH>
                <wp:positionV relativeFrom="paragraph">
                  <wp:posOffset>66993</wp:posOffset>
                </wp:positionV>
                <wp:extent cx="0" cy="914400"/>
                <wp:effectExtent l="0" t="0" r="0" b="0"/>
                <wp:wrapNone/>
                <wp:docPr id="209" name="Straight Connector 2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H="1">
                          <a:off x="0" y="0"/>
                          <a:ext cx="0" cy="9144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EEB7552" id="Straight Connector 209" o:spid="_x0000_s1026" style="position:absolute;rotation:-90;flip:x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9.8pt,5.3pt" to="389.8pt,7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4vbQyAEAANIDAAAOAAAAZHJzL2Uyb0RvYy54bWysU02P2yAQvVfa/4C4b+xE26prxdlDVt0e&#10;qjbqbn8AiyFGBQYNNHb+fQfsuKt+SFVVHxAD897Me4y3d6Oz7KQwGvAtX69qzpSX0Bl/bPmXp3fX&#10;bzmLSfhOWPCq5WcV+d3u6tV2CI3aQA+2U8iIxMdmCC3vUwpNVUXZKyfiCoLydKkBnUgU4rHqUAzE&#10;7my1qes31QDYBQSpYqTT++mS7wq/1kqmT1pHlZhtOfWWyoplfc5rtduK5ogi9EbObYh/6MIJ46no&#10;QnUvkmDf0PxC5YxEiKDTSoKrQGsjVdFAatb1T2oeexFU0ULmxLDYFP8frfx4OiAzXcs39S1nXjh6&#10;pMeEwhz7xPbgPVkIyPIteTWE2BBk7w84RzEcMAsfNTqGQAa/vqnzx5m2JrynoSjGkFQ2Ft/Pi+9q&#10;TExOh5JOb9c3BM1lqokv8waM6UGBY3nTcmt8dkQ04vQhpin1kkK43N/UUdmls1U52frPSpNKqjV1&#10;U+ZL7S2yk6DJ6L6u57IlM0O0sXYB1aXkH0FzboapMnN/C1yyS0XwaQE64wF/VzWNl1b1lH9RPWnN&#10;sp+hO5f3KXbQ4BRD5yHPk/kyLvAfv+LuOwAAAP//AwBQSwMEFAAGAAgAAAAhAKwNJ/zdAAAACQEA&#10;AA8AAABkcnMvZG93bnJldi54bWxMj8tOwzAQRfdI/QdrKrGjTitIohCn4iFgQTe03bBz42kS1R5H&#10;sdOGv2cQC1jN6+reM+V6claccQidJwXLRQICqfamo0bBfvdyk4MIUZPR1hMq+MIA62p2VerC+At9&#10;4HkbG8EmFAqtoI2xL6QMdYtOh4Xvkfh29IPTkcehkWbQFzZ3Vq6SJJVOd8QJre7xqcX6tB2dguEt&#10;fj763a11KWbj6/P7yW6Oe6Wu59PDPYiIU/wTww8+o0PFTAc/kgnCKsiSLGWpgnzFlQX53ZKbw+9C&#10;VqX8/0H1DQAA//8DAFBLAQItABQABgAIAAAAIQC2gziS/gAAAOEBAAATAAAAAAAAAAAAAAAAAAAA&#10;AABbQ29udGVudF9UeXBlc10ueG1sUEsBAi0AFAAGAAgAAAAhADj9If/WAAAAlAEAAAsAAAAAAAAA&#10;AAAAAAAALwEAAF9yZWxzLy5yZWxzUEsBAi0AFAAGAAgAAAAhAADi9tDIAQAA0gMAAA4AAAAAAAAA&#10;AAAAAAAALgIAAGRycy9lMm9Eb2MueG1sUEsBAi0AFAAGAAgAAAAhAKwNJ/zdAAAACQEAAA8AAAAA&#10;AAAAAAAAAAAAIgQAAGRycy9kb3ducmV2LnhtbFBLBQYAAAAABAAEAPMAAAAsBQAAAAA=&#10;" strokecolor="black [3200]" strokeweight=".5pt">
                <v:stroke joinstyle="miter"/>
              </v:line>
            </w:pict>
          </mc:Fallback>
        </mc:AlternateContent>
      </w:r>
      <w:r w:rsidR="008F59FD" w:rsidRPr="00452A1E">
        <w:rPr>
          <w:rFonts w:ascii="Times New Roman" w:hAnsi="Times New Roman" w:cs="Times New Roman"/>
          <w:b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2B30C9BC" wp14:editId="768826E6">
                <wp:simplePos x="0" y="0"/>
                <wp:positionH relativeFrom="column">
                  <wp:posOffset>1892300</wp:posOffset>
                </wp:positionH>
                <wp:positionV relativeFrom="paragraph">
                  <wp:posOffset>147637</wp:posOffset>
                </wp:positionV>
                <wp:extent cx="0" cy="1188720"/>
                <wp:effectExtent l="0" t="0" r="0" b="0"/>
                <wp:wrapNone/>
                <wp:docPr id="206" name="Straight Connector 2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H="1">
                          <a:off x="0" y="0"/>
                          <a:ext cx="0" cy="11887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546531B" id="Straight Connector 206" o:spid="_x0000_s1026" style="position:absolute;rotation:-90;flip:x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9pt,11.6pt" to="149pt,10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6M6ywEAANMDAAAOAAAAZHJzL2Uyb0RvYy54bWysU02P0zAQvSPxHyzfaZIKlipquoeugAOC&#10;il1+gNexGwvbY41Nk/57xk4bEB/SakUOlsee92be82R7OznLTgqjAd/xZlVzpryE3vhjx78+vHu1&#10;4Swm4XthwauOn1Xkt7uXL7ZjaNUaBrC9QkYkPrZj6PiQUmirKspBORFXEJSnSw3oRKIQj1WPYiR2&#10;Z6t1Xd9UI2AfEKSKkU7v5ku+K/xaK5k+ax1VYrbj1FsqK5b1Ma/VbivaI4owGHlpQzyjCyeMp6IL&#10;1Z1Ign1H8weVMxIhgk4rCa4CrY1URQOpaerf1NwPIqiihcyJYbEp/j9a+el0QGb6jq/rG868cPRI&#10;9wmFOQ6J7cF7shCQ5VvyagyxJcjeH/ASxXDALHzS6BgCGfzmdZ0/zrQ14QMNRTGGpLKp+H5efFdT&#10;YnI+lHTaNJvN23V5k2omzMQBY3qvwLG86bg1PlsiWnH6GBM1QanXFApyg3NLZZfOVuVk678oTTKp&#10;2NxOGTC1t8hOgkaj/9ZkecRVMjNEG2sXUF1K/hN0yc0wVYbuqcAlu1QEnxagMx7wb1XTdG1Vz/lX&#10;1bPWLPsR+nN5oGIHTU5RdpnyPJq/xgX+81/c/QAAAP//AwBQSwMEFAAGAAgAAAAhABe1CbTfAAAA&#10;CwEAAA8AAABkcnMvZG93bnJldi54bWxMj81OwzAQhO9IvIO1SNyokxIFGuJU/Ag4lAttL7258TaJ&#10;aq+j2GnD27NISHDcmU+zM+VyclaccAidJwXpLAGBVHvTUaNgu3m9uQcRoiajrSdU8IUBltXlRakL&#10;48/0iad1bASHUCi0gjbGvpAy1C06HWa+R2Lv4AenI59DI82gzxzurJwnSS6d7og/tLrH5xbr43p0&#10;Cob3uHvym8y6HO/Gt5fV0X4ctkpdX02PDyAiTvEPhp/6XB0q7rT3I5kgrIJ5kmWMspHmvIGJ20Wa&#10;g9j/KrIq5f8N1TcAAAD//wMAUEsBAi0AFAAGAAgAAAAhALaDOJL+AAAA4QEAABMAAAAAAAAAAAAA&#10;AAAAAAAAAFtDb250ZW50X1R5cGVzXS54bWxQSwECLQAUAAYACAAAACEAOP0h/9YAAACUAQAACwAA&#10;AAAAAAAAAAAAAAAvAQAAX3JlbHMvLnJlbHNQSwECLQAUAAYACAAAACEAk2OjOssBAADTAwAADgAA&#10;AAAAAAAAAAAAAAAuAgAAZHJzL2Uyb0RvYy54bWxQSwECLQAUAAYACAAAACEAF7UJtN8AAAALAQAA&#10;DwAAAAAAAAAAAAAAAAAlBAAAZHJzL2Rvd25yZXYueG1sUEsFBgAAAAAEAAQA8wAAADEFAAAAAA==&#10;" strokecolor="black [3200]" strokeweight=".5pt">
                <v:stroke joinstyle="miter"/>
              </v:line>
            </w:pict>
          </mc:Fallback>
        </mc:AlternateContent>
      </w:r>
      <w:r w:rsidR="00452A1E" w:rsidRPr="00452A1E">
        <w:rPr>
          <w:rFonts w:ascii="Times New Roman" w:hAnsi="Times New Roman" w:cs="Times New Roman"/>
          <w:b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63CA7467" wp14:editId="0346F207">
                <wp:simplePos x="0" y="0"/>
                <wp:positionH relativeFrom="column">
                  <wp:posOffset>2495550</wp:posOffset>
                </wp:positionH>
                <wp:positionV relativeFrom="paragraph">
                  <wp:posOffset>78422</wp:posOffset>
                </wp:positionV>
                <wp:extent cx="1996440" cy="1366837"/>
                <wp:effectExtent l="0" t="0" r="22860" b="24130"/>
                <wp:wrapNone/>
                <wp:docPr id="201" name="Rectangle 2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96440" cy="1366837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B8C55B" id="Rectangle 201" o:spid="_x0000_s1026" style="position:absolute;margin-left:196.5pt;margin-top:6.15pt;width:157.2pt;height:107.6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SViHwwIAABAGAAAOAAAAZHJzL2Uyb0RvYy54bWysVMtOGzEU3VfqP1jel0kCBBIxQRGUqhIC&#10;BFSsHY89M6pftZ1Xv77HnkmglEWpupmxfd/nnnvPzjdakZXwobWmpMODASXCcFu1pi7pt8erT6eU&#10;hMhMxZQ1oqRbEej57OOHs7WbipFtrKqEJ3BiwnTtStrE6KZFEXgjNAsH1gkDobRes4irr4vKszW8&#10;a1WMBoNxsba+ct5yEQJeLzshnWX/Ugoeb6UMIhJVUuQW89fn7yJ9i9kZm9aeuablfRrsH7LQrDUI&#10;und1ySIjS9/+4Uq33NtgZTzgVhdWypaLXAOqGQ5eVfPQMCdyLQAnuD1M4f+55TerO0/aqqSIT4lh&#10;Gk26B2zM1EqQ9AiI1i5Mofng7nx/CzimejfS6/RHJWSTYd3uYRWbSDgeh5PJ+OgI6HPIhofj8enh&#10;SfJaPJs7H+IXYTVJh5J6JJDhZKvrEDvVnUqKZuxVqxTe2VQZsi7p5Hh0DP8MDJKKRRy1Q03B1JQw&#10;VYOaPPrsMVjVVsk6GWeaiQvlyYqBINX3XC3y+k0rRb5koemUsqjjjbdLU+UsGsGqz6YiceuAnwHV&#10;aUpLi4oSJRA+nbJmZK36G00koQwwStB3YOdT3CrRlX0vJPqWMe9K8fUiVdKRG9MHwHcUz85gkBQl&#10;an+nbW+SrEWeqXfa741yfGvi3l63xvZ9SRP/Vitkp7+DogMgYbGw1Rbc9bYb6uD4VYtOXbMQ75jH&#10;FAMAbKZ4i49UFu2w/YmSxvqfb70nfQwXpOgftgIo9GPJPLqpvhqM3WSYiRzz5ej4ZIQY/qVk8VJi&#10;lvrCglcYLGSXj0k/qt1RequfsMDmKSpEzHDE7sjaXy5i11CsQC7m86yG1eFYvDYPjifnCdXE0cfN&#10;E/OuH6GI6buxuw3Cpq8mqdNNlsbOl9HKNo/ZM6493lg7eVD7FZn22st71npe5LNfAAAA//8DAFBL&#10;AwQUAAYACAAAACEA6R2/At8AAAAKAQAADwAAAGRycy9kb3ducmV2LnhtbEyPQU+EMBSE7yb+h+aZ&#10;eDFuEXQRpGzUxJseZE28vqVdINu+Iu0u+O99nvQ4mcnMN9VmcVaczBQGTwpuVgkIQ63XA3UKPrYv&#10;1/cgQkTSaD0ZBd8mwKY+P6uw1H6md3NqYie4hEKJCvoYx1LK0PbGYVj50RB7ez85jCynTuoJZy53&#10;VqZJspYOB+KFHkfz3Jv20Bydgvnpa8Emt3urm21x+Hwtrtb0ptTlxfL4ACKaJf6F4Ref0aFmpp0/&#10;kg7CKsiKjL9ENtIMBAfyJL8FsVOQpvkdyLqS/y/UPwAAAP//AwBQSwECLQAUAAYACAAAACEAtoM4&#10;kv4AAADhAQAAEwAAAAAAAAAAAAAAAAAAAAAAW0NvbnRlbnRfVHlwZXNdLnhtbFBLAQItABQABgAI&#10;AAAAIQA4/SH/1gAAAJQBAAALAAAAAAAAAAAAAAAAAC8BAABfcmVscy8ucmVsc1BLAQItABQABgAI&#10;AAAAIQA9SViHwwIAABAGAAAOAAAAAAAAAAAAAAAAAC4CAABkcnMvZTJvRG9jLnhtbFBLAQItABQA&#10;BgAIAAAAIQDpHb8C3wAAAAoBAAAPAAAAAAAAAAAAAAAAAB0FAABkcnMvZG93bnJldi54bWxQSwUG&#10;AAAAAAQABADzAAAAKQYAAAAA&#10;" filled="f" strokecolor="black [3200]">
                <v:stroke joinstyle="round"/>
              </v:rect>
            </w:pict>
          </mc:Fallback>
        </mc:AlternateContent>
      </w:r>
    </w:p>
    <w:p w14:paraId="5EE76A1F" w14:textId="46FC02D2" w:rsidR="00452A1E" w:rsidRDefault="00087EFA" w:rsidP="004E5BF0">
      <w:pP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165622">
        <w:rPr>
          <w:rFonts w:ascii="Times New Roman" w:hAnsi="Times New Roman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54496" behindDoc="0" locked="0" layoutInCell="1" allowOverlap="1" wp14:anchorId="5224C070" wp14:editId="615B5441">
                <wp:simplePos x="0" y="0"/>
                <wp:positionH relativeFrom="column">
                  <wp:posOffset>5402739</wp:posOffset>
                </wp:positionH>
                <wp:positionV relativeFrom="paragraph">
                  <wp:posOffset>65087</wp:posOffset>
                </wp:positionV>
                <wp:extent cx="396240" cy="335280"/>
                <wp:effectExtent l="0" t="0" r="0" b="7620"/>
                <wp:wrapSquare wrapText="bothSides"/>
                <wp:docPr id="2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6240" cy="335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97A271F" w14:textId="09B38234" w:rsidR="00087EFA" w:rsidRPr="00165622" w:rsidRDefault="00087EFA" w:rsidP="00087EFA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D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24C070" id="_x0000_s1040" type="#_x0000_t202" style="position:absolute;margin-left:425.4pt;margin-top:5.1pt;width:31.2pt;height:26.4pt;z-index:2517544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dkAtQwIAAM8EAAAOAAAAZHJzL2Uyb0RvYy54bWysVNtu2zAMfR+wfxD0vjhx0q414hRdig4D&#10;ugvW7gNkWYqNyqJGKbGzrx8lJ1m2PXXYiyHxcnTIQ3p5M3SG7RT6FmzJZ5MpZ8pKqFu7Kfm3p/s3&#10;V5z5IGwtDFhV8r3y/Gb1+tWyd4XKoQFTK2QEYn3Ru5I3Ibgiy7xsVCf8BJyy5NSAnQh0xU1Wo+gJ&#10;vTNZPp1eZj1g7RCk8p6sd6OTrxK+1kqGz1p7FZgpOXEL6YvpW8VvtlqKYoPCNa080BD/wKITraVH&#10;T1B3Igi2xfYvqK6VCB50mEjoMtC6lSrVQNXMpn9U89gIp1It1BzvTm3y/w9Wftp9QdbWJc9nC86s&#10;6EikJzUE9g4Glsf+9M4XFPboKDAMZCadU63ePYB89szCuhF2o24RoW+UqInfLGZmZ6kjjo8gVf8R&#10;anpGbAMkoEFjF5tH7WCETjrtT9pEKpKM8+vLfEEeSa75/CK/StplojgmO/ThvYKOxUPJkaRP4GL3&#10;4EMkI4pjSHzLwn1rTJLf2N8MFBgtiXzke2Ae9kbFOGO/Kk0dS0SjwUvcVGuDbBwrmnuieRyuBEYJ&#10;MVDTgy/MPaTEbJWm+YX5p6T0Pthwyu9aCzjKGHdNxQJ2grakfh61I75j/LEVYwOipGGohjQzNDKH&#10;Aamg3pO0COOG0R+BDg3gD8562q6S++9bgYoz88HSeFzPFlHMkC6Li7c5XfDcU517hJUEVfLA2Xhc&#10;h9TrWJSFWxoj3SaJI7mRyYE0bU1S/rDhcS3P7ynq139o9RMAAP//AwBQSwMEFAAGAAgAAAAhADFc&#10;bnndAAAACQEAAA8AAABkcnMvZG93bnJldi54bWxMj81OwzAQhO9IvIO1SNyo3ZZWbZpNhUBcQZQf&#10;qTc33iYR8TqK3Sa8PcuJ3mY1o5lv8+3oW3WmPjaBEaYTA4q4DK7hCuHj/fluBSomy862gQnhhyJs&#10;i+ur3GYuDPxG512qlJRwzCxCnVKXaR3LmryNk9ARi3cMvbdJzr7SrreDlPtWz4xZam8bloXadvRY&#10;U/m9O3mEz5fj/uvevFZPftENYTSa/Voj3t6MDxtQicb0H4Y/fEGHQpgO4cQuqhZhtTCCnsQwM1AS&#10;WE/nIg4Iy7kBXeT68oPiFwAA//8DAFBLAQItABQABgAIAAAAIQC2gziS/gAAAOEBAAATAAAAAAAA&#10;AAAAAAAAAAAAAABbQ29udGVudF9UeXBlc10ueG1sUEsBAi0AFAAGAAgAAAAhADj9If/WAAAAlAEA&#10;AAsAAAAAAAAAAAAAAAAALwEAAF9yZWxzLy5yZWxzUEsBAi0AFAAGAAgAAAAhAGF2QC1DAgAAzwQA&#10;AA4AAAAAAAAAAAAAAAAALgIAAGRycy9lMm9Eb2MueG1sUEsBAi0AFAAGAAgAAAAhADFcbnndAAAA&#10;CQEAAA8AAAAAAAAAAAAAAAAAnQQAAGRycy9kb3ducmV2LnhtbFBLBQYAAAAABAAEAPMAAACnBQAA&#10;AAA=&#10;" filled="f" stroked="f">
                <v:textbox>
                  <w:txbxContent>
                    <w:p w14:paraId="797A271F" w14:textId="09B38234" w:rsidR="00087EFA" w:rsidRPr="00165622" w:rsidRDefault="00087EFA" w:rsidP="00087EFA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D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E34CB" w:rsidRPr="00452A1E">
        <w:rPr>
          <w:rFonts w:ascii="Times New Roman" w:hAnsi="Times New Roman" w:cs="Times New Roman"/>
          <w:b/>
          <w:color w:val="000000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36064" behindDoc="0" locked="0" layoutInCell="1" allowOverlap="1" wp14:anchorId="07D18BDD" wp14:editId="4BCF89F9">
                <wp:simplePos x="0" y="0"/>
                <wp:positionH relativeFrom="column">
                  <wp:posOffset>3181350</wp:posOffset>
                </wp:positionH>
                <wp:positionV relativeFrom="paragraph">
                  <wp:posOffset>160020</wp:posOffset>
                </wp:positionV>
                <wp:extent cx="661670" cy="601980"/>
                <wp:effectExtent l="0" t="0" r="24130" b="26670"/>
                <wp:wrapSquare wrapText="bothSides"/>
                <wp:docPr id="2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1670" cy="6019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8D1C72" w14:textId="1747B9C4" w:rsidR="00452A1E" w:rsidRPr="00A27656" w:rsidRDefault="002E34CB" w:rsidP="00452A1E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1</w:t>
                            </w:r>
                            <w:r w:rsidR="00452A1E" w:rsidRPr="00A27656">
                              <w:rPr>
                                <w:b/>
                              </w:rPr>
                              <w:t xml:space="preserve"> to </w:t>
                            </w:r>
                            <w:r>
                              <w:rPr>
                                <w:b/>
                              </w:rPr>
                              <w:t>4</w:t>
                            </w:r>
                          </w:p>
                          <w:p w14:paraId="2C892452" w14:textId="4FE9B63B" w:rsidR="00452A1E" w:rsidRPr="00A27656" w:rsidRDefault="002E34CB" w:rsidP="00452A1E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DE</w:t>
                            </w:r>
                            <w:r w:rsidR="00452A1E" w:rsidRPr="00A27656">
                              <w:rPr>
                                <w:b/>
                              </w:rPr>
                              <w:t>MU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D18BDD" id="_x0000_s1041" type="#_x0000_t202" style="position:absolute;margin-left:250.5pt;margin-top:12.6pt;width:52.1pt;height:47.4pt;z-index:2517360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7DsJwIAAE0EAAAOAAAAZHJzL2Uyb0RvYy54bWysVNuO2yAQfa/Uf0C8N74oyW6sOKtttqkq&#10;bS/Sbj+AYByjAkOBxE6/vgNO0mjbvlT1A2KY4TBzzoyXd4NW5CCcl2BqWkxySoTh0Eizq+nX582b&#10;W0p8YKZhCoyo6VF4erd6/WrZ20qU0IFqhCMIYnzV25p2IdgqyzzvhGZ+AlYYdLbgNAtoul3WONYj&#10;ulZZmefzrAfXWAdceI+nD6OTrhJ+2woePretF4GommJuIa0urdu4Zqslq3aO2U7yUxrsH7LQTBp8&#10;9AL1wAIjeyd/g9KSO/DQhgkHnUHbSi5SDVhNkb+o5qljVqRakBxvLzT5/wfLPx2+OCKbmpZ5SYlh&#10;GkV6FkMgb2EgZeSnt77CsCeLgWHAY9Q51ertI/BvnhhYd8zsxL1z0HeCNZhfEW9mV1dHHB9Btv1H&#10;aPAZtg+QgIbW6Uge0kEQHXU6XrSJqXA8nM+L+Q16OLrmebG4TdplrDpfts6H9wI0iZuaOpQ+gbPD&#10;ow8xGVadQ+JbHpRsNlKpZLjddq0cOTBsk036Uv4vwpQhfU0Xs3I21v9XiDx9f4LQMmC/K6lrensJ&#10;YlVk7Z1pUjcGJtW4x5SVOdEYmRs5DMN2SIoVs7M8W2iOSKyDsb9xHnHTgftBSY+9XVP/fc+coER9&#10;MCjOophO4zAkYzq7KdFw157ttYcZjlA1DZSM23VIAxSJM3CPIrYyERzVHjM55Yw9m3g/zVccims7&#10;Rf36C6x+AgAA//8DAFBLAwQUAAYACAAAACEAZSWuTN4AAAAKAQAADwAAAGRycy9kb3ducmV2Lnht&#10;bEyPy07DMBBF90j8gzVIbBC1G2goIU6FkEB0BwXB1o2nSYQ9DrGbhr9nuoLdXM3RfZSryTsx4hC7&#10;QBrmMwUCqQ62o0bD+9vj5RJETIascYFQww9GWFWnJ6UpbDjQK46b1Ag2oVgYDW1KfSFlrFv0Js5C&#10;j8S/XRi8SSyHRtrBHNjcO5kplUtvOuKE1vT40GL9tdl7Dcvr5/Ezrq9ePup8527Txc349D1ofX42&#10;3d+BSDilPxiO9bk6VNxpG/Zko3AaFmrOW5KGbJGBYCBXx2PLJAeDrEr5f0L1CwAA//8DAFBLAQIt&#10;ABQABgAIAAAAIQC2gziS/gAAAOEBAAATAAAAAAAAAAAAAAAAAAAAAABbQ29udGVudF9UeXBlc10u&#10;eG1sUEsBAi0AFAAGAAgAAAAhADj9If/WAAAAlAEAAAsAAAAAAAAAAAAAAAAALwEAAF9yZWxzLy5y&#10;ZWxzUEsBAi0AFAAGAAgAAAAhALC3sOwnAgAATQQAAA4AAAAAAAAAAAAAAAAALgIAAGRycy9lMm9E&#10;b2MueG1sUEsBAi0AFAAGAAgAAAAhAGUlrkzeAAAACgEAAA8AAAAAAAAAAAAAAAAAgQQAAGRycy9k&#10;b3ducmV2LnhtbFBLBQYAAAAABAAEAPMAAACMBQAAAAA=&#10;">
                <v:textbox>
                  <w:txbxContent>
                    <w:p w14:paraId="5C8D1C72" w14:textId="1747B9C4" w:rsidR="00452A1E" w:rsidRPr="00A27656" w:rsidRDefault="002E34CB" w:rsidP="00452A1E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1</w:t>
                      </w:r>
                      <w:r w:rsidR="00452A1E" w:rsidRPr="00A27656">
                        <w:rPr>
                          <w:b/>
                        </w:rPr>
                        <w:t xml:space="preserve"> to </w:t>
                      </w:r>
                      <w:r>
                        <w:rPr>
                          <w:b/>
                        </w:rPr>
                        <w:t>4</w:t>
                      </w:r>
                    </w:p>
                    <w:p w14:paraId="2C892452" w14:textId="4FE9B63B" w:rsidR="00452A1E" w:rsidRPr="00A27656" w:rsidRDefault="002E34CB" w:rsidP="00452A1E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DE</w:t>
                      </w:r>
                      <w:r w:rsidR="00452A1E" w:rsidRPr="00A27656">
                        <w:rPr>
                          <w:b/>
                        </w:rPr>
                        <w:t>MUX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5493B" w:rsidRPr="00452A1E">
        <w:rPr>
          <w:rFonts w:ascii="Times New Roman" w:hAnsi="Times New Roman" w:cs="Times New Roman"/>
          <w:b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74D46361" wp14:editId="5D70ECF4">
                <wp:simplePos x="0" y="0"/>
                <wp:positionH relativeFrom="column">
                  <wp:posOffset>4959985</wp:posOffset>
                </wp:positionH>
                <wp:positionV relativeFrom="paragraph">
                  <wp:posOffset>276225</wp:posOffset>
                </wp:positionV>
                <wp:extent cx="0" cy="914400"/>
                <wp:effectExtent l="0" t="0" r="0" b="0"/>
                <wp:wrapNone/>
                <wp:docPr id="207" name="Straight Connector 2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H="1">
                          <a:off x="0" y="0"/>
                          <a:ext cx="0" cy="9144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3091575" id="Straight Connector 207" o:spid="_x0000_s1026" style="position:absolute;rotation:-90;flip:x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0.55pt,21.75pt" to="390.55pt,9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+9qayAEAANIDAAAOAAAAZHJzL2Uyb0RvYy54bWysU9uO2yAQfa/Uf0C8N3ai7WWtOPuQ1bYP&#10;VRt1dz+AxRCjAoMGGjt/3wE73qoXqarqB8TAnDNzDuPtzegsOymMBnzL16uaM+UldMYfW/74cPfq&#10;HWcxCd8JC161/Kwiv9m9fLEdQqM20IPtFDIi8bEZQsv7lEJTVVH2yom4gqA8XWpAJxKFeKw6FAOx&#10;O1tt6vpNNQB2AUGqGOn0drrku8KvtZLps9ZRJWZbTr2lsmJZn/Ja7baiOaIIvZFzG+IfunDCeCq6&#10;UN2KJNg3NL9QOSMRIui0kuAq0NpIVTSQmnX9k5r7XgRVtJA5MSw2xf9HKz+dDshM1/JN/ZYzLxw9&#10;0n1CYY59YnvwniwEZPmWvBpCbAiy9wecoxgOmIWPGh1DIINfX9X540xbEz7QUBRjSCobi+/nxXc1&#10;JianQ0mn1+srguYy1cSXeQPG9F6BY3nTcmt8dkQ04vQxpin1kkK43N/UUdmls1U52fovSpNKqjV1&#10;U+ZL7S2yk6DJ6L6u57IlM0O0sXYB1aXkH0FzboapMnN/C1yyS0XwaQE64wF/VzWNl1b1lH9RPWnN&#10;sp+gO5f3KXbQ4BRD5yHPk/ljXODPv+LuOwAAAP//AwBQSwMEFAAGAAgAAAAhAII1cVLfAAAACwEA&#10;AA8AAABkcnMvZG93bnJldi54bWxMj0tPwzAQhO9I/AdrkbhRJ0DaEuJUPAQ9wKWPS29uvE2i2uso&#10;dtrw71kkJDjuzKfZmWIxOitO2IfWk4J0koBAqrxpqVaw3bzdzEGEqMlo6wkVfGGARXl5Uejc+DOt&#10;8LSOteAQCrlW0MTY5VKGqkGnw8R3SOwdfO905LOvpen1mcOdlbdJMpVOt8QfGt3hS4PVcT04Bf0y&#10;7p795t66Kc6G99ePo/08bJW6vhqfHkFEHOMfDD/1uTqU3GnvBzJBWAWz5CFllI00y0AwMc/uWNn/&#10;KrIs5P8N5TcAAAD//wMAUEsBAi0AFAAGAAgAAAAhALaDOJL+AAAA4QEAABMAAAAAAAAAAAAAAAAA&#10;AAAAAFtDb250ZW50X1R5cGVzXS54bWxQSwECLQAUAAYACAAAACEAOP0h/9YAAACUAQAACwAAAAAA&#10;AAAAAAAAAAAvAQAAX3JlbHMvLnJlbHNQSwECLQAUAAYACAAAACEAFvvamsgBAADSAwAADgAAAAAA&#10;AAAAAAAAAAAuAgAAZHJzL2Uyb0RvYy54bWxQSwECLQAUAAYACAAAACEAgjVxUt8AAAALAQAADwAA&#10;AAAAAAAAAAAAAAAiBAAAZHJzL2Rvd25yZXYueG1sUEsFBgAAAAAEAAQA8wAAAC4FAAAAAA==&#10;" strokecolor="black [3200]" strokeweight=".5pt">
                <v:stroke joinstyle="miter"/>
              </v:line>
            </w:pict>
          </mc:Fallback>
        </mc:AlternateContent>
      </w:r>
      <w:r w:rsidR="00E5493B" w:rsidRPr="00452A1E">
        <w:rPr>
          <w:rFonts w:ascii="Times New Roman" w:hAnsi="Times New Roman" w:cs="Times New Roman"/>
          <w:b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3554826C" wp14:editId="18111D84">
                <wp:simplePos x="0" y="0"/>
                <wp:positionH relativeFrom="column">
                  <wp:posOffset>4950144</wp:posOffset>
                </wp:positionH>
                <wp:positionV relativeFrom="paragraph">
                  <wp:posOffset>28575</wp:posOffset>
                </wp:positionV>
                <wp:extent cx="0" cy="914400"/>
                <wp:effectExtent l="0" t="0" r="0" b="0"/>
                <wp:wrapNone/>
                <wp:docPr id="208" name="Straight Connector 2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H="1">
                          <a:off x="0" y="0"/>
                          <a:ext cx="0" cy="9144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7A2AF1E" id="Straight Connector 208" o:spid="_x0000_s1026" style="position:absolute;rotation:-90;flip:x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9.8pt,2.25pt" to="389.8pt,7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IyZxwEAANIDAAAOAAAAZHJzL2Uyb0RvYy54bWysU02P2yAQvVfqf0DcN3aibdVacfaQVXcP&#10;VRt12x/AYohRgUEDjZ1/3wE73qofUrVaHxAD897Me4y3N6Oz7KQwGvAtX69qzpSX0Bl/bPm3rx+u&#10;3nEWk/CdsOBVy88q8pvd61fbITRqAz3YTiEjEh+bIbS8Tyk0VRVlr5yIKwjK06UGdCJRiMeqQzEQ&#10;u7PVpq7fVgNgFxCkipFOb6dLviv8WiuZPmsdVWK25dRbKiuW9TGv1W4rmiOK0Bs5tyGe0YUTxlPR&#10;hepWJMF+oPmDyhmJEEGnlQRXgdZGqqKB1Kzr39Q89CKoooXMiWGxKb4crfx0OiAzXcs3NT2VF44e&#10;6SGhMMc+sT14TxYCsnxLXg0hNgTZ+wPOUQwHzMJHjY4hkMFvruv8caatCfc0FMUYksrG4vt58V2N&#10;icnpUNLp+/U1QXOZauLLvAFjulPgWN603BqfHRGNOH2MaUq9pBAu9zd1VHbpbFVOtv6L0qSSak3d&#10;lPlSe4vsJGgyuu/ruWzJzBBtrF1AdSn5T9Ccm2GqzNz/ApfsUhF8WoDOeMC/VU3jpVU95V9UT1qz&#10;7EfozuV9ih00OMXQecjzZP4aF/jTr7j7CQAA//8DAFBLAwQUAAYACAAAACEAicUD9t0AAAAJAQAA&#10;DwAAAGRycy9kb3ducmV2LnhtbEyPzU7DMBCE70i8g7VI3KhTRJMqxKn4EXCgF9peuLnxNolqryPb&#10;acPbs4gD3HZnRrPfVqvJWXHCEHtPCuazDARS401PrYLd9uVmCSImTUZbT6jgCyOs6suLSpfGn+kD&#10;T5vUCi6hWGoFXUpDKWVsOnQ6zvyAxN7BB6cTr6GVJugzlzsrb7Msl073xBc6PeBTh81xMzoF4S19&#10;PvrtnXU5FuPr8/vRrg87pa6vpod7EAmn9BeGH3xGh5qZ9n4kE4VVUGRFzlEe8gUIDiwXcxb2v4Ks&#10;K/n/g/obAAD//wMAUEsBAi0AFAAGAAgAAAAhALaDOJL+AAAA4QEAABMAAAAAAAAAAAAAAAAAAAAA&#10;AFtDb250ZW50X1R5cGVzXS54bWxQSwECLQAUAAYACAAAACEAOP0h/9YAAACUAQAACwAAAAAAAAAA&#10;AAAAAAAvAQAAX3JlbHMvLnJlbHNQSwECLQAUAAYACAAAACEALoyMmccBAADSAwAADgAAAAAAAAAA&#10;AAAAAAAuAgAAZHJzL2Uyb0RvYy54bWxQSwECLQAUAAYACAAAACEAicUD9t0AAAAJAQAADwAAAAAA&#10;AAAAAAAAAAAhBAAAZHJzL2Rvd25yZXYueG1sUEsFBgAAAAAEAAQA8wAAACsFAAAAAA==&#10;" strokecolor="black [3200]" strokeweight=".5pt">
                <v:stroke joinstyle="miter"/>
              </v:line>
            </w:pict>
          </mc:Fallback>
        </mc:AlternateContent>
      </w:r>
    </w:p>
    <w:p w14:paraId="7DAFC34D" w14:textId="71E069FB" w:rsidR="00452A1E" w:rsidRDefault="00087EFA" w:rsidP="004E5BF0">
      <w:pP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165622">
        <w:rPr>
          <w:rFonts w:ascii="Times New Roman" w:hAnsi="Times New Roman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58592" behindDoc="0" locked="0" layoutInCell="1" allowOverlap="1" wp14:anchorId="7A001415" wp14:editId="50EA4C7E">
                <wp:simplePos x="0" y="0"/>
                <wp:positionH relativeFrom="column">
                  <wp:posOffset>5433695</wp:posOffset>
                </wp:positionH>
                <wp:positionV relativeFrom="paragraph">
                  <wp:posOffset>264795</wp:posOffset>
                </wp:positionV>
                <wp:extent cx="396240" cy="335280"/>
                <wp:effectExtent l="0" t="0" r="0" b="7620"/>
                <wp:wrapSquare wrapText="bothSides"/>
                <wp:docPr id="2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6240" cy="335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866C05D" w14:textId="77777777" w:rsidR="00087EFA" w:rsidRPr="00165622" w:rsidRDefault="00087EFA" w:rsidP="00087EFA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D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001415" id="_x0000_s1042" type="#_x0000_t202" style="position:absolute;margin-left:427.85pt;margin-top:20.85pt;width:31.2pt;height:26.4pt;z-index:2517585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4dJcRAIAAM8EAAAOAAAAZHJzL2Uyb0RvYy54bWysVNtu2zAMfR+wfxD0vjhx0q414hRdig4D&#10;ugvW7gNkWYqNyqJGKbGzrx8lJ1m2PXXYiyHxcnTIQ3p5M3SG7RT6FmzJZ5MpZ8pKqFu7Kfm3p/s3&#10;V5z5IGwtDFhV8r3y/Gb1+tWyd4XKoQFTK2QEYn3Ru5I3Ibgiy7xsVCf8BJyy5NSAnQh0xU1Wo+gJ&#10;vTNZPp1eZj1g7RCk8p6sd6OTrxK+1kqGz1p7FZgpOXEL6YvpW8VvtlqKYoPCNa080BD/wKITraVH&#10;T1B3Igi2xfYvqK6VCB50mEjoMtC6lSrVQNXMpn9U89gIp1It1BzvTm3y/w9Wftp9QdbWJc9nl5xZ&#10;0ZFIT2oI7B0MLI/96Z0vKOzRUWAYyEw6p1q9ewD57JmFdSPsRt0iQt8oURO/WczMzlJHHB9Bqv4j&#10;1PSM2AZIQIPGLjaP2sEInXTan7SJVCQZ59eX+YI8klzz+UV+lbTLRHFMdujDewUdi4eSI0mfwMXu&#10;wYdIRhTHkPiWhfvWmCS/sb8ZKDBaEvnI98A87I2KccZ+VZo6lohGg5e4qdYG2ThWNPdE8zhcCYwS&#10;YqCmB1+Ye0iJ2SpN8wvzT0npfbDhlN+1FnCUMe6aigXsBG1J/TxqR3zH+GMrxgZEScNQDWlmaGQO&#10;A1JBvSdpEcYNoz8CHRrAH5z1tF0l99+3AhVn5oOl8bieLaKYIV0WF29zuuC5pzr3CCsJquSBs/G4&#10;DqnXsSgLtzRGuk0SR3IjkwNp2pqk/GHD41qe31PUr//Q6icAAAD//wMAUEsDBBQABgAIAAAAIQBO&#10;Tg2x3QAAAAkBAAAPAAAAZHJzL2Rvd25yZXYueG1sTI/BTsMwDIbvSLxDZCRuLOnUsq40nSYQVxAb&#10;IHHLGq+taJyqydby9pgTO9mWP/3+XG5m14szjqHzpCFZKBBItbcdNRre9893OYgQDVnTe0INPxhg&#10;U11flaawfqI3PO9iIziEQmE0tDEOhZShbtGZsPADEu+OfnQm8jg20o5m4nDXy6VS99KZjvhCawZ8&#10;bLH+3p2cho+X49dnql6bJ5cNk5+VJLeWWt/ezNsHEBHn+A/Dnz6rQ8VOB38iG0SvIc+yFaMa0oQr&#10;A+skT0AcuEkzkFUpLz+ofgEAAP//AwBQSwECLQAUAAYACAAAACEAtoM4kv4AAADhAQAAEwAAAAAA&#10;AAAAAAAAAAAAAAAAW0NvbnRlbnRfVHlwZXNdLnhtbFBLAQItABQABgAIAAAAIQA4/SH/1gAAAJQB&#10;AAALAAAAAAAAAAAAAAAAAC8BAABfcmVscy8ucmVsc1BLAQItABQABgAIAAAAIQAP4dJcRAIAAM8E&#10;AAAOAAAAAAAAAAAAAAAAAC4CAABkcnMvZTJvRG9jLnhtbFBLAQItABQABgAIAAAAIQBOTg2x3QAA&#10;AAkBAAAPAAAAAAAAAAAAAAAAAJ4EAABkcnMvZG93bnJldi54bWxQSwUGAAAAAAQABADzAAAAqAUA&#10;AAAA&#10;" filled="f" stroked="f">
                <v:textbox>
                  <w:txbxContent>
                    <w:p w14:paraId="5866C05D" w14:textId="77777777" w:rsidR="00087EFA" w:rsidRPr="00165622" w:rsidRDefault="00087EFA" w:rsidP="00087EFA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D3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165622">
        <w:rPr>
          <w:rFonts w:ascii="Times New Roman" w:hAnsi="Times New Roman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56544" behindDoc="0" locked="0" layoutInCell="1" allowOverlap="1" wp14:anchorId="5F898BAC" wp14:editId="60026848">
                <wp:simplePos x="0" y="0"/>
                <wp:positionH relativeFrom="column">
                  <wp:posOffset>5403057</wp:posOffset>
                </wp:positionH>
                <wp:positionV relativeFrom="paragraph">
                  <wp:posOffset>12700</wp:posOffset>
                </wp:positionV>
                <wp:extent cx="396240" cy="335280"/>
                <wp:effectExtent l="0" t="0" r="0" b="7620"/>
                <wp:wrapSquare wrapText="bothSides"/>
                <wp:docPr id="2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6240" cy="335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A818E1E" w14:textId="2233DCE8" w:rsidR="00087EFA" w:rsidRPr="00165622" w:rsidRDefault="00087EFA" w:rsidP="00087EFA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D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898BAC" id="_x0000_s1043" type="#_x0000_t202" style="position:absolute;margin-left:425.45pt;margin-top:1pt;width:31.2pt;height:26.4pt;z-index:2517565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VCUiQwIAAM8EAAAOAAAAZHJzL2Uyb0RvYy54bWysVNtu2zAMfR+wfxD0vjh2kl6MOEWXosOA&#10;7oK1+wBZlmKjsuhRSuzs60vJSZZtTx32Yki8HB3ykF7eDK1hO4WuAVvwdDLlTFkJVWM3Bf/+dP/u&#10;ijPnha2EAasKvleO36zevln2Xa4yqMFUChmBWJf3XcFr77s8SZysVSvcBDplyakBW+HpipukQtET&#10;emuSbDq9SHrAqkOQyjmy3o1Ovor4Wivpv2jtlGem4MTNxy/Gbxm+yWop8g2Krm7kgYb4BxataCw9&#10;eoK6E16wLTZ/QbWNRHCg/URCm4DWjVSxBqomnf5RzWMtOhVroea47tQm9/9g5efdV2RNVfAsXXBm&#10;RUsiPanBs/cwsCz0p+9cTmGPHQX6gcykc6zVdQ8gnx2zsK6F3ahbROhrJSril4bM5Cx1xHEBpOw/&#10;QUXPiK2HCDRobEPzqB2M0Emn/UmbQEWScXZ9kc3JI8k1my2yq6hdIvJjcofOf1DQsnAoOJL0EVzs&#10;HpwPZER+DAlvWbhvjInyG/ubgQKDJZIPfA/M/d6oEGfsN6WpY5FoMDiJm3JtkI1jRXNPNI/DFcEo&#10;IQRqevCVuYeUkK3iNL8y/5QU3wfrT/ltYwFHGcOuqVDATtCWVM+jdsR3jD+2YmxAkNQP5RBnJr08&#10;DkgJ1Z6kRRg3jP4IdKgBf3LW03YV3P3YClScmY+WxuM6nQcxfbzMF5cZXfDcU557hJUEVXDP2Xhc&#10;+9jrUJSFWxoj3USJA7mRyYE0bU1U/rDhYS3P7zHq139o9QIAAP//AwBQSwMEFAAGAAgAAAAhAEu/&#10;n5rdAAAACAEAAA8AAABkcnMvZG93bnJldi54bWxMj0tPwzAQhO9I/AdrkbhRu4+gJGRTIRBXEOUh&#10;cXOTbRIRr6PYbcK/ZznR42hGM98U29n16kRj6DwjLBcGFHHl644bhPe3p5sUVIiWa9t7JoQfCrAt&#10;Ly8Km9d+4lc67WKjpIRDbhHaGIdc61C15GxY+IFYvIMfnY0ix0bXo52k3PV6ZcytdrZjWWjtQA8t&#10;Vd+7o0P4eD58fW7MS/PokmHys9HsMo14fTXf34GKNMf/MPzhCzqUwrT3R66D6hHSxGQSRVjJJfGz&#10;5XoNao+QbFLQZaHPD5S/AAAA//8DAFBLAQItABQABgAIAAAAIQC2gziS/gAAAOEBAAATAAAAAAAA&#10;AAAAAAAAAAAAAABbQ29udGVudF9UeXBlc10ueG1sUEsBAi0AFAAGAAgAAAAhADj9If/WAAAAlAEA&#10;AAsAAAAAAAAAAAAAAAAALwEAAF9yZWxzLy5yZWxzUEsBAi0AFAAGAAgAAAAhADNUJSJDAgAAzwQA&#10;AA4AAAAAAAAAAAAAAAAALgIAAGRycy9lMm9Eb2MueG1sUEsBAi0AFAAGAAgAAAAhAEu/n5rdAAAA&#10;CAEAAA8AAAAAAAAAAAAAAAAAnQQAAGRycy9kb3ducmV2LnhtbFBLBQYAAAAABAAEAPMAAACnBQAA&#10;AAA=&#10;" filled="f" stroked="f">
                <v:textbox>
                  <w:txbxContent>
                    <w:p w14:paraId="5A818E1E" w14:textId="2233DCE8" w:rsidR="00087EFA" w:rsidRPr="00165622" w:rsidRDefault="00087EFA" w:rsidP="00087EFA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D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165622">
        <w:rPr>
          <w:rFonts w:ascii="Times New Roman" w:hAnsi="Times New Roman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50400" behindDoc="0" locked="0" layoutInCell="1" allowOverlap="1" wp14:anchorId="793FC091" wp14:editId="3EB50789">
                <wp:simplePos x="0" y="0"/>
                <wp:positionH relativeFrom="column">
                  <wp:posOffset>980440</wp:posOffset>
                </wp:positionH>
                <wp:positionV relativeFrom="paragraph">
                  <wp:posOffset>3175</wp:posOffset>
                </wp:positionV>
                <wp:extent cx="309245" cy="335280"/>
                <wp:effectExtent l="0" t="0" r="0" b="7620"/>
                <wp:wrapSquare wrapText="bothSides"/>
                <wp:docPr id="2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9245" cy="335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95D08FA" w14:textId="0CFC88D9" w:rsidR="009B3005" w:rsidRPr="00165622" w:rsidRDefault="009B3005" w:rsidP="009B3005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Q</w:t>
                            </w:r>
                            <w:r w:rsidR="00087EFA" w:rsidRPr="00087EFA">
                              <w:rPr>
                                <w:b/>
                                <w:bCs/>
                                <w:noProof/>
                                <w:sz w:val="28"/>
                                <w:szCs w:val="28"/>
                              </w:rPr>
                              <w:drawing>
                                <wp:inline distT="0" distB="0" distL="0" distR="0" wp14:anchorId="200D6340" wp14:editId="6561CE2F">
                                  <wp:extent cx="126365" cy="109220"/>
                                  <wp:effectExtent l="0" t="0" r="6985" b="0"/>
                                  <wp:docPr id="212" name="Picture 21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7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6365" cy="10922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3FC091" id="_x0000_s1044" type="#_x0000_t202" style="position:absolute;margin-left:77.2pt;margin-top:.25pt;width:24.35pt;height:26.4pt;z-index:2517504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fnfLRQIAAM8EAAAOAAAAZHJzL2Uyb0RvYy54bWysVNtu2zAMfR+wfxD0vjh2ki014hRdig4D&#10;ugvW7gNkWYqNyqJHKbGzry8lJ1m2PXXYiyBR5NEhD6nV9dAatlfoGrAFTydTzpSVUDV2W/Dvj3dv&#10;lpw5L2wlDFhV8INy/Hr9+tWq73KVQQ2mUsgIxLq87wpee9/lSeJkrVrhJtApS5casBWejrhNKhQ9&#10;obcmyabTt0kPWHUIUjlH1tvxkq8jvtZK+i9aO+WZKThx83HFuJZhTdYrkW9RdHUjjzTEP7BoRWPp&#10;0TPUrfCC7bD5C6ptJIID7ScS2gS0bqSKOVA26fSPbB5q0amYCxXHdecyuf8HKz/vvyJrqoJnacqZ&#10;FS2J9KgGz97DwLJQn75zObk9dOToBzKTzjFX192DfHLMwqYWdqtuEKGvlaiIXxoik4vQEccFkLL/&#10;BBU9I3YeItCgsQ3Fo3IwQiedDmdtAhVJxtn0KpsvOJN0NZstsmXULhH5KbhD5z8oaFnYFBxJ+ggu&#10;9vfOBzIiP7mEtyzcNcZE+Y39zUCOwRLJB75H5v5gVPAz9pvSVLFINBicxG25McjGtqK+pwROzRXB&#10;KCA4anrwhbHHkBCtYje/MP4cFN8H68/xbWMBRxnDrKmQwF7QlFRPo3bEd/Q/lWIsQJDUD+UQeyZd&#10;nhqkhOpA0iKME0Y/Am1qwJ+c9TRdBXc/dgIVZ+ajpfa4SufzMI7xMF+8y+iAlzfl5Y2wkqAK7jkb&#10;txsfax2SsnBDbaSbKHEgNzI5kqapicofJzyM5eU5ev36h9bPAAAA//8DAFBLAwQUAAYACAAAACEA&#10;nj7BqNoAAAAHAQAADwAAAGRycy9kb3ducmV2LnhtbEyOwU7DMBBE75X4B2uRemvtNgkqIU6FqLiC&#10;KFCJmxtvk4h4HcVuE/6e5USPTzOaecV2cp244BBaTxpWSwUCqfK2pVrDx/vzYgMiREPWdJ5Qww8G&#10;2JY3s8Lk1o/0hpd9rAWPUMiNhibGPpcyVA06E5a+R+Ls5AdnIuNQSzuYkcddJ9dK3UlnWuKHxvT4&#10;1GD1vT87DZ8vp69Dql7rncv60U9KkruXWs9vp8cHEBGn+F+GP31Wh5Kdjv5MNoiOOUtTrmrIQHC8&#10;VskKxJExSUCWhbz2L38BAAD//wMAUEsBAi0AFAAGAAgAAAAhALaDOJL+AAAA4QEAABMAAAAAAAAA&#10;AAAAAAAAAAAAAFtDb250ZW50X1R5cGVzXS54bWxQSwECLQAUAAYACAAAACEAOP0h/9YAAACUAQAA&#10;CwAAAAAAAAAAAAAAAAAvAQAAX3JlbHMvLnJlbHNQSwECLQAUAAYACAAAACEA8H53y0UCAADPBAAA&#10;DgAAAAAAAAAAAAAAAAAuAgAAZHJzL2Uyb0RvYy54bWxQSwECLQAUAAYACAAAACEAnj7BqNoAAAAH&#10;AQAADwAAAAAAAAAAAAAAAACfBAAAZHJzL2Rvd25yZXYueG1sUEsFBgAAAAAEAAQA8wAAAKYFAAAA&#10;AA==&#10;" filled="f" stroked="f">
                <v:textbox>
                  <w:txbxContent>
                    <w:p w14:paraId="595D08FA" w14:textId="0CFC88D9" w:rsidR="009B3005" w:rsidRPr="00165622" w:rsidRDefault="009B3005" w:rsidP="009B3005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Q</w:t>
                      </w:r>
                      <w:r w:rsidR="00087EFA" w:rsidRPr="00087EFA">
                        <w:rPr>
                          <w:b/>
                          <w:bCs/>
                          <w:noProof/>
                          <w:sz w:val="28"/>
                          <w:szCs w:val="28"/>
                        </w:rPr>
                        <w:drawing>
                          <wp:inline distT="0" distB="0" distL="0" distR="0" wp14:anchorId="200D6340" wp14:editId="6561CE2F">
                            <wp:extent cx="126365" cy="109220"/>
                            <wp:effectExtent l="0" t="0" r="6985" b="0"/>
                            <wp:docPr id="212" name="Picture 21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7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6365" cy="10922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6934B8C" w14:textId="6CC8E404" w:rsidR="00452A1E" w:rsidRDefault="00452A1E" w:rsidP="004E5BF0">
      <w:pP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527F75CD" w14:textId="766F049A" w:rsidR="00452A1E" w:rsidRDefault="008F59FD" w:rsidP="004E5BF0">
      <w:pP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452A1E">
        <w:rPr>
          <w:rFonts w:ascii="Times New Roman" w:hAnsi="Times New Roman" w:cs="Times New Roman"/>
          <w:b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5DADE0F0" wp14:editId="342328BA">
                <wp:simplePos x="0" y="0"/>
                <wp:positionH relativeFrom="column">
                  <wp:posOffset>3291205</wp:posOffset>
                </wp:positionH>
                <wp:positionV relativeFrom="paragraph">
                  <wp:posOffset>285750</wp:posOffset>
                </wp:positionV>
                <wp:extent cx="0" cy="731520"/>
                <wp:effectExtent l="0" t="0" r="38100" b="30480"/>
                <wp:wrapNone/>
                <wp:docPr id="204" name="Straight Connector 2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7315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845657D" id="Straight Connector 204" o:spid="_x0000_s1026" style="position:absolute;flip:x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59.15pt,22.5pt" to="259.15pt,8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b5A4wQEAAMQDAAAOAAAAZHJzL2Uyb0RvYy54bWysU8uOEzEQvCPxD5bvZCbhqVEme8gKOCCI&#10;WPgAr6edsbDdVtvk8fe0PcmAgJVWiIvltruqu8rt9c3JO3EAShZDL5eLVgoIGgcb9r38+uXtszdS&#10;pKzCoBwG6OUZkrzZPH2yPsYOVjiiG4AEk4TUHWMvx5xj1zRJj+BVWmCEwJcGyavMIe2bgdSR2b1r&#10;Vm37qjkiDZFQQ0p8ejtdyk3lNwZ0/mRMgixcL7m3XFeq631Zm81adXtScbT60ob6hy68soGLzlS3&#10;KivxnewfVN5qwoQmLzT6Bo2xGqoGVrNsf1NzN6oIVQubk+JsU/p/tPrjYUfCDr1ctS+kCMrzI91l&#10;UnY/ZrHFENhCJFFu2atjTB1DtmFHlyjFHRXhJ0NeGGfjex6DagWLE6fq9Hl2Gk5Z6OlQ8+nr58uX&#10;q/oIzcRQmCKl/A7Qi7LppbOheKA6dfiQMlfl1GsKB6WjqYe6y2cHJdmFz2BYF9eauqkTBVtH4qB4&#10;FoZvy6KHuWpmgRjr3Axqa8kHQZfcAoM6ZY8Fztm1IoY8A70NSH+rmk/XVs2Uf1U9aS2y73E41xep&#10;dvCoVGWXsS6z+Gtc4T8/3+YHAAAA//8DAFBLAwQUAAYACAAAACEA4i6fpNsAAAAKAQAADwAAAGRy&#10;cy9kb3ducmV2LnhtbEyPwW7CMAyG75P2DpGRdhsJbC2oa4oY0rTzgAu3tPHaisbpmgDd288TBzja&#10;/vT7+/PV6DpxxiG0njTMpgoEUuVtS7WG/e7jeQkiREPWdJ5Qwy8GWBWPD7nJrL/QF563sRYcQiEz&#10;GpoY+0zKUDXoTJj6Holv335wJvI41NIO5sLhrpNzpVLpTEv8oTE9bhqsjtuT07D7dGosY7tB+lmo&#10;9eE9SemQaP00GddvICKO8QbDvz6rQ8FOpT+RDaLTkMyWL4xqeE24EwPXRclkquYgi1zeVyj+AAAA&#10;//8DAFBLAQItABQABgAIAAAAIQC2gziS/gAAAOEBAAATAAAAAAAAAAAAAAAAAAAAAABbQ29udGVu&#10;dF9UeXBlc10ueG1sUEsBAi0AFAAGAAgAAAAhADj9If/WAAAAlAEAAAsAAAAAAAAAAAAAAAAALwEA&#10;AF9yZWxzLy5yZWxzUEsBAi0AFAAGAAgAAAAhACZvkDjBAQAAxAMAAA4AAAAAAAAAAAAAAAAALgIA&#10;AGRycy9lMm9Eb2MueG1sUEsBAi0AFAAGAAgAAAAhAOIun6TbAAAACgEAAA8AAAAAAAAAAAAAAAAA&#10;GwQAAGRycy9kb3ducmV2LnhtbFBLBQYAAAAABAAEAPMAAAAjBQAAAAA=&#10;" strokecolor="black [3200]" strokeweight=".5pt">
                <v:stroke joinstyle="miter"/>
              </v:line>
            </w:pict>
          </mc:Fallback>
        </mc:AlternateContent>
      </w:r>
      <w:r w:rsidRPr="00452A1E">
        <w:rPr>
          <w:rFonts w:ascii="Times New Roman" w:hAnsi="Times New Roman" w:cs="Times New Roman"/>
          <w:b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488C1601" wp14:editId="05DC4280">
                <wp:simplePos x="0" y="0"/>
                <wp:positionH relativeFrom="column">
                  <wp:posOffset>3725545</wp:posOffset>
                </wp:positionH>
                <wp:positionV relativeFrom="paragraph">
                  <wp:posOffset>286702</wp:posOffset>
                </wp:positionV>
                <wp:extent cx="0" cy="731520"/>
                <wp:effectExtent l="0" t="0" r="38100" b="30480"/>
                <wp:wrapNone/>
                <wp:docPr id="205" name="Straight Connector 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7315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5D39B86" id="Straight Connector 205" o:spid="_x0000_s1026" style="position:absolute;flip:x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93.35pt,22.55pt" to="293.35pt,8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eCxwQEAAMQDAAAOAAAAZHJzL2Uyb0RvYy54bWysU8uOEzEQvCPxD5bvZCZBC2iUyR6yAg4I&#10;IhY+wOtpZyxst9U2efw9bU8yIB4SWu3Fcttd1V3l9vr25J04ACWLoZfLRSsFBI2DDftefv3y9sUb&#10;KVJWYVAOA/TyDEnebp4/Wx9jBysc0Q1AgklC6o6xl2POsWuapEfwKi0wQuBLg+RV5pD2zUDqyOze&#10;Nau2fdUckYZIqCElPr2bLuWm8hsDOn8yJkEWrpfcW64r1fWhrM1mrbo9qThafWlDPaILr2zgojPV&#10;ncpKfCf7B5W3mjChyQuNvkFjrIaqgdUs29/U3I8qQtXC5qQ425SejlZ/POxI2KGXq/ZGiqA8P9J9&#10;JmX3YxZbDIEtRBLllr06xtQxZBt2dIlS3FERfjLkhXE2vucxqFawOHGqTp9np+GUhZ4ONZ++frm8&#10;WdVHaCaGwhQp5XeAXpRNL50NxQPVqcOHlLkqp15TOCgdTT3UXT47KMkufAbDurjW1E2dKNg6EgfF&#10;szB8WxY9zFUzC8RY52ZQW0v+E3TJLTCoU/a/wDm7VsSQZ6C3AelvVfPp2qqZ8q+qJ61F9gMO5/oi&#10;1Q4elarsMtZlFn+NK/zn59v8AAAA//8DAFBLAwQUAAYACAAAACEA7t0DKtsAAAAKAQAADwAAAGRy&#10;cy9kb3ducmV2LnhtbEyPwW7CMAyG75P2DpEncRsJ21pQaYoYEtp5wIVb2pi2onG6JkD39vO0wzja&#10;/vT7+/PV6DpxxSG0njTMpgoEUuVtS7WGw377vAARoiFrOk+o4RsDrIrHh9xk1t/oE6+7WAsOoZAZ&#10;DU2MfSZlqBp0Jkx9j8S3kx+ciTwOtbSDuXG46+SLUql0piX+0JgeNw1W593Fadh/ODWWsd0gfc3V&#10;+viepHRMtJ48jesliIhj/IfhV5/VoWCn0l/IBtFpSBbpnFENb8kMBAN/i5LJVL2CLHJ5X6H4AQAA&#10;//8DAFBLAQItABQABgAIAAAAIQC2gziS/gAAAOEBAAATAAAAAAAAAAAAAAAAAAAAAABbQ29udGVu&#10;dF9UeXBlc10ueG1sUEsBAi0AFAAGAAgAAAAhADj9If/WAAAAlAEAAAsAAAAAAAAAAAAAAAAALwEA&#10;AF9yZWxzLy5yZWxzUEsBAi0AFAAGAAgAAAAhAPBV4LHBAQAAxAMAAA4AAAAAAAAAAAAAAAAALgIA&#10;AGRycy9lMm9Eb2MueG1sUEsBAi0AFAAGAAgAAAAhAO7dAyrbAAAACgEAAA8AAAAAAAAAAAAAAAAA&#10;GwQAAGRycy9kb3ducmV2LnhtbFBLBQYAAAAABAAEAPMAAAAjBQAAAAA=&#10;" strokecolor="black [3200]" strokeweight=".5pt">
                <v:stroke joinstyle="miter"/>
              </v:line>
            </w:pict>
          </mc:Fallback>
        </mc:AlternateContent>
      </w:r>
    </w:p>
    <w:p w14:paraId="1F28F1EA" w14:textId="7DAE4C6C" w:rsidR="00452A1E" w:rsidRDefault="00452A1E" w:rsidP="004E5BF0">
      <w:pP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13FCC434" w14:textId="3AAA13F7" w:rsidR="00452A1E" w:rsidRDefault="00452A1E" w:rsidP="004E5BF0">
      <w:pP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6FA56DC" w14:textId="72A4630E" w:rsidR="00452A1E" w:rsidRDefault="0036597E" w:rsidP="004E5BF0">
      <w:pP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165622">
        <w:rPr>
          <w:rFonts w:ascii="Times New Roman" w:hAnsi="Times New Roman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60640" behindDoc="0" locked="0" layoutInCell="1" allowOverlap="1" wp14:anchorId="1816FE75" wp14:editId="611FE082">
                <wp:simplePos x="0" y="0"/>
                <wp:positionH relativeFrom="column">
                  <wp:posOffset>3108325</wp:posOffset>
                </wp:positionH>
                <wp:positionV relativeFrom="paragraph">
                  <wp:posOffset>173355</wp:posOffset>
                </wp:positionV>
                <wp:extent cx="361950" cy="335280"/>
                <wp:effectExtent l="0" t="0" r="0" b="7620"/>
                <wp:wrapSquare wrapText="bothSides"/>
                <wp:docPr id="2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1950" cy="335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2C2AD80" w14:textId="2CE502EF" w:rsidR="00A74831" w:rsidRPr="00165622" w:rsidRDefault="00A74831" w:rsidP="00A74831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S</w:t>
                            </w:r>
                            <w:r w:rsidR="005B02EB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1</w:t>
                            </w:r>
                            <w:r w:rsidR="005B02EB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16FE75" id="_x0000_s1045" type="#_x0000_t202" style="position:absolute;margin-left:244.75pt;margin-top:13.65pt;width:28.5pt;height:26.4pt;z-index:2517606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qKeRAIAAM8EAAAOAAAAZHJzL2Uyb0RvYy54bWysVNtu2zAMfR+wfxD0vjh2kq4x4hRdig4D&#10;ugvW7gNkWY6NyqJGKbGzrx8lJ1m2PXXYiyHxcnTIQ3p1M3Sa7RW6FkzB08mUM2UkVK3ZFvzb0/2b&#10;a86cF6YSGowq+EE5frN+/WrV21xl0ICuFDICMS7vbcEb722eJE42qhNuAlYZctaAnfB0xW1SoegJ&#10;vdNJNp1eJT1gZRGkco6sd6OTryN+XSvpP9e1U57pghM3H78Yv2X4JuuVyLcobNPKIw3xDyw60Rp6&#10;9Ax1J7xgO2z/gupaieCg9hMJXQJ13UoVa6Bq0ukf1Tw2wqpYCzXH2XOb3P+DlZ/2X5C1VcGzlKQy&#10;oiORntTg2TsYWBb601uXU9ijpUA/kJl0jrU6+wDy2TEDm0aYrbpFhL5RoiJ+achMLlJHHBdAyv4j&#10;VPSM2HmIQEONXWgetYMROul0OGsTqEgyzq7S5YI8klyz2SK7jtolIj8lW3T+vYKOhUPBkaSP4GL/&#10;4HwgI/JTSHjLwH2rdZRfm98MFBgskXzge2TuD1qFOG2+qpo6FokGg5O4LTca2ThWNPdE8zRcEYwS&#10;QmBND74w95gSslWc5hfmn5Pi+2D8Ob9rDeAoY9g1FQrYC9qS6nnUjviO8adWjA0IkvqhHOLMpMvT&#10;gJRQHUhahHHD6I9AhwbwB2c9bVfB3fedQMWZ/mBoPJbpfB7WMV7mi7cZXfDSU156hJEEVXDP2Xjc&#10;+NjrUJSBWxqjuo0SB3IjkyNp2pqo/HHDw1pe3mPUr//Q+icAAAD//wMAUEsDBBQABgAIAAAAIQCu&#10;fCwx3gAAAAkBAAAPAAAAZHJzL2Rvd25yZXYueG1sTI9NT8MwDIbvSPyHyEjcWLLRjq7UnRCIK4jx&#10;IXHLWq+taJyqydby7zEnONp+9Pp5i+3senWiMXSeEZYLA4q48nXHDcLb6+NVBipEy7XtPRPCNwXY&#10;ludnhc1rP/ELnXaxURLCIbcIbYxDrnWoWnI2LPxALLeDH52NMo6Nrkc7Sbjr9cqYtXa2Y/nQ2oHu&#10;W6q+dkeH8P50+PxIzHPz4NJh8rPR7DYa8fJivrsFFWmOfzD86os6lOK090eug+oRkmyTCoqwurkG&#10;JUCarGWxR8jMEnRZ6P8Nyh8AAAD//wMAUEsBAi0AFAAGAAgAAAAhALaDOJL+AAAA4QEAABMAAAAA&#10;AAAAAAAAAAAAAAAAAFtDb250ZW50X1R5cGVzXS54bWxQSwECLQAUAAYACAAAACEAOP0h/9YAAACU&#10;AQAACwAAAAAAAAAAAAAAAAAvAQAAX3JlbHMvLnJlbHNQSwECLQAUAAYACAAAACEALo6inkQCAADP&#10;BAAADgAAAAAAAAAAAAAAAAAuAgAAZHJzL2Uyb0RvYy54bWxQSwECLQAUAAYACAAAACEArnwsMd4A&#10;AAAJAQAADwAAAAAAAAAAAAAAAACeBAAAZHJzL2Rvd25yZXYueG1sUEsFBgAAAAAEAAQA8wAAAKkF&#10;AAAAAA==&#10;" filled="f" stroked="f">
                <v:textbox>
                  <w:txbxContent>
                    <w:p w14:paraId="42C2AD80" w14:textId="2CE502EF" w:rsidR="00A74831" w:rsidRPr="00165622" w:rsidRDefault="00A74831" w:rsidP="00A74831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S</w:t>
                      </w:r>
                      <w:r w:rsidR="005B02EB">
                        <w:rPr>
                          <w:b/>
                          <w:bCs/>
                          <w:sz w:val="28"/>
                          <w:szCs w:val="28"/>
                        </w:rPr>
                        <w:t>1</w:t>
                      </w:r>
                      <w:r w:rsidR="005B02EB">
                        <w:rPr>
                          <w:b/>
                          <w:bCs/>
                          <w:sz w:val="28"/>
                          <w:szCs w:val="28"/>
                        </w:rPr>
                        <w:tab/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F6E14" w:rsidRPr="00165622">
        <w:rPr>
          <w:rFonts w:ascii="Times New Roman" w:hAnsi="Times New Roman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62688" behindDoc="0" locked="0" layoutInCell="1" allowOverlap="1" wp14:anchorId="52149DC3" wp14:editId="277916A9">
                <wp:simplePos x="0" y="0"/>
                <wp:positionH relativeFrom="column">
                  <wp:posOffset>3542030</wp:posOffset>
                </wp:positionH>
                <wp:positionV relativeFrom="paragraph">
                  <wp:posOffset>182880</wp:posOffset>
                </wp:positionV>
                <wp:extent cx="366395" cy="335280"/>
                <wp:effectExtent l="0" t="0" r="0" b="7620"/>
                <wp:wrapSquare wrapText="bothSides"/>
                <wp:docPr id="2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6395" cy="335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02A383A" w14:textId="007637B1" w:rsidR="00A74831" w:rsidRPr="00165622" w:rsidRDefault="000F6E14" w:rsidP="00A74831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S</w:t>
                            </w:r>
                            <w:r w:rsidR="005B02EB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149DC3" id="_x0000_s1046" type="#_x0000_t202" style="position:absolute;margin-left:278.9pt;margin-top:14.4pt;width:28.85pt;height:26.4pt;z-index:2517626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RqTQwIAAM8EAAAOAAAAZHJzL2Uyb0RvYy54bWysVNtu2zAMfR+wfxD0vjhxLmuMOEWXosOA&#10;7oK1+wBZlmKjsuhRSuzs60vJSZptTx32IkgUeXTIQ2p13TeG7RW6GmzOJ6MxZ8pKKGu7zfmPx7t3&#10;V5w5L2wpDFiV84Ny/Hr99s2qazOVQgWmVMgIxLqsa3Need9mSeJkpRrhRtAqS5casBGejrhNShQd&#10;oTcmScfjRdIBli2CVM6R9Xa45OuIr7WS/qvWTnlmck7cfFwxrkVYk/VKZFsUbVXLIw3xDywaUVt6&#10;9Ax1K7xgO6z/gmpqieBA+5GEJgGta6liDpTNZPxHNg+VaFXMhYrj2nOZ3P+DlV/235DVZc7TyZIz&#10;KxoS6VH1nn2AnqWhPl3rMnJ7aMnR92QmnWOurr0H+eSYhU0l7FbdIEJXKVESv0mITC5CBxwXQIru&#10;M5T0jNh5iEC9xiYUj8rBCJ10Opy1CVQkGaeLxXQ550zS1XQ6T6+idonITsEtOv9RQcPCJudI0kdw&#10;sb93PpAR2cklvGXhrjYmym/sbwZyDJZIPvA9MvcHo4Kfsd+VpopFosHgJG6LjUE2tBX1PSVwaq4I&#10;RgHBUdODr4w9hoRoFbv5lfHnoPg+WH+Ob2oLOMgYZk2FBPaCpqR8GrQjvoP/qRRDAYKkvi/6oWei&#10;CMFUQHkgaRGGCaMfgTYV4C/OOpqunLufO4GKM/PJUnssJ7NZGMd4mM3fp3TAy5vi8kZYSVA595wN&#10;242PtQ5JWbihNtJ1lPiFyZE0TU1U/jjhYSwvz9Hr5R9aPwMAAP//AwBQSwMEFAAGAAgAAAAhAM/D&#10;NoHeAAAACQEAAA8AAABkcnMvZG93bnJldi54bWxMj81OwzAQhO9IvIO1SNyonQqHELKpEIgriPIj&#10;cXNjN4mI11HsNuHtWU70tBrtaOabarP4QRzdFPtACNlKgXDUBNtTi/D+9nRVgIjJkDVDIIfw4yJs&#10;6vOzypQ2zPTqjtvUCg6hWBqELqWxlDI2nfMmrsLoiH/7MHmTWE6ttJOZOdwPcq1ULr3piRs6M7qH&#10;zjXf24NH+Hjef31eq5f20etxDouS5G8l4uXFcn8HIrkl/ZvhD5/RoWamXTiQjWJA0PqG0RPCuuDL&#10;hjzTGsQOochykHUlTxfUvwAAAP//AwBQSwECLQAUAAYACAAAACEAtoM4kv4AAADhAQAAEwAAAAAA&#10;AAAAAAAAAAAAAAAAW0NvbnRlbnRfVHlwZXNdLnhtbFBLAQItABQABgAIAAAAIQA4/SH/1gAAAJQB&#10;AAALAAAAAAAAAAAAAAAAAC8BAABfcmVscy8ucmVsc1BLAQItABQABgAIAAAAIQDSjRqTQwIAAM8E&#10;AAAOAAAAAAAAAAAAAAAAAC4CAABkcnMvZTJvRG9jLnhtbFBLAQItABQABgAIAAAAIQDPwzaB3gAA&#10;AAkBAAAPAAAAAAAAAAAAAAAAAJ0EAABkcnMvZG93bnJldi54bWxQSwUGAAAAAAQABADzAAAAqAUA&#10;AAAA&#10;" filled="f" stroked="f">
                <v:textbox>
                  <w:txbxContent>
                    <w:p w14:paraId="402A383A" w14:textId="007637B1" w:rsidR="00A74831" w:rsidRPr="00165622" w:rsidRDefault="000F6E14" w:rsidP="00A74831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S</w:t>
                      </w:r>
                      <w:r w:rsidR="005B02EB">
                        <w:rPr>
                          <w:b/>
                          <w:bCs/>
                          <w:sz w:val="28"/>
                          <w:szCs w:val="28"/>
                        </w:rPr>
                        <w:t>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81DDFDB" w14:textId="269819A9" w:rsidR="00452A1E" w:rsidRDefault="00452A1E" w:rsidP="004E5BF0">
      <w:pP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7DB69541" w14:textId="77777777" w:rsidR="007B446D" w:rsidRPr="007B446D" w:rsidRDefault="007B446D" w:rsidP="007B446D">
      <w:pP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088CC02" w14:textId="77777777" w:rsidR="00BA6D91" w:rsidRPr="007B446D" w:rsidRDefault="00BA6D91" w:rsidP="00BA6D9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7B446D">
        <w:rPr>
          <w:rFonts w:ascii="Times New Roman" w:hAnsi="Times New Roman" w:cs="Times New Roman"/>
          <w:color w:val="000000"/>
          <w:sz w:val="24"/>
          <w:szCs w:val="24"/>
        </w:rPr>
        <w:t>Truth Table</w:t>
      </w:r>
    </w:p>
    <w:p w14:paraId="7B074A0E" w14:textId="280EEBA4" w:rsidR="00BA6D91" w:rsidRDefault="00BA6D91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60"/>
        <w:gridCol w:w="1361"/>
        <w:gridCol w:w="1361"/>
      </w:tblGrid>
      <w:tr w:rsidR="005B02EB" w14:paraId="210F526F" w14:textId="77777777" w:rsidTr="008D3C82">
        <w:trPr>
          <w:trHeight w:val="493"/>
        </w:trPr>
        <w:tc>
          <w:tcPr>
            <w:tcW w:w="1360" w:type="dxa"/>
            <w:shd w:val="clear" w:color="auto" w:fill="BFBFBF" w:themeFill="background1" w:themeFillShade="BF"/>
          </w:tcPr>
          <w:p w14:paraId="13BFA0D4" w14:textId="1D3A0AFB" w:rsidR="005B02EB" w:rsidRDefault="005B02EB" w:rsidP="00B16D2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1</w:t>
            </w:r>
          </w:p>
        </w:tc>
        <w:tc>
          <w:tcPr>
            <w:tcW w:w="1361" w:type="dxa"/>
            <w:shd w:val="clear" w:color="auto" w:fill="BFBFBF" w:themeFill="background1" w:themeFillShade="BF"/>
          </w:tcPr>
          <w:p w14:paraId="3989A049" w14:textId="71A0BDA2" w:rsidR="005B02EB" w:rsidRDefault="005B02EB" w:rsidP="00B16D2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</w:t>
            </w:r>
            <w:r w:rsidR="0036464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361" w:type="dxa"/>
            <w:shd w:val="clear" w:color="auto" w:fill="BFBFBF" w:themeFill="background1" w:themeFillShade="BF"/>
          </w:tcPr>
          <w:p w14:paraId="6FD6DDFE" w14:textId="4FDA3A81" w:rsidR="005B02EB" w:rsidRDefault="00984C4C" w:rsidP="00B16D2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</w:t>
            </w:r>
          </w:p>
        </w:tc>
      </w:tr>
      <w:tr w:rsidR="005B02EB" w14:paraId="3B59ACD1" w14:textId="77777777" w:rsidTr="00B16D25">
        <w:trPr>
          <w:trHeight w:val="493"/>
        </w:trPr>
        <w:tc>
          <w:tcPr>
            <w:tcW w:w="1360" w:type="dxa"/>
          </w:tcPr>
          <w:p w14:paraId="63DA3B39" w14:textId="0203371E" w:rsidR="005B02EB" w:rsidRDefault="00984C4C" w:rsidP="00B16D2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361" w:type="dxa"/>
          </w:tcPr>
          <w:p w14:paraId="461EDDD0" w14:textId="68A51E31" w:rsidR="005B02EB" w:rsidRDefault="00984C4C" w:rsidP="00B16D2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361" w:type="dxa"/>
          </w:tcPr>
          <w:p w14:paraId="293041D1" w14:textId="181C2873" w:rsidR="005B02EB" w:rsidRDefault="00893C79" w:rsidP="00B16D2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0</w:t>
            </w:r>
          </w:p>
        </w:tc>
      </w:tr>
      <w:tr w:rsidR="005B02EB" w14:paraId="668E4613" w14:textId="77777777" w:rsidTr="00B16D25">
        <w:trPr>
          <w:trHeight w:val="493"/>
        </w:trPr>
        <w:tc>
          <w:tcPr>
            <w:tcW w:w="1360" w:type="dxa"/>
          </w:tcPr>
          <w:p w14:paraId="7A47A91C" w14:textId="50661B9E" w:rsidR="005B02EB" w:rsidRDefault="00984C4C" w:rsidP="00B16D2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361" w:type="dxa"/>
          </w:tcPr>
          <w:p w14:paraId="2A2F998C" w14:textId="21842880" w:rsidR="005B02EB" w:rsidRDefault="00984C4C" w:rsidP="00B16D2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361" w:type="dxa"/>
          </w:tcPr>
          <w:p w14:paraId="7F226BCB" w14:textId="458C0BD1" w:rsidR="005B02EB" w:rsidRDefault="00893C79" w:rsidP="00B16D2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1</w:t>
            </w:r>
          </w:p>
        </w:tc>
      </w:tr>
      <w:tr w:rsidR="005B02EB" w14:paraId="124EF540" w14:textId="77777777" w:rsidTr="00B16D25">
        <w:trPr>
          <w:trHeight w:val="505"/>
        </w:trPr>
        <w:tc>
          <w:tcPr>
            <w:tcW w:w="1360" w:type="dxa"/>
          </w:tcPr>
          <w:p w14:paraId="7B234680" w14:textId="178B56CB" w:rsidR="005B02EB" w:rsidRDefault="00984C4C" w:rsidP="00B16D2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361" w:type="dxa"/>
          </w:tcPr>
          <w:p w14:paraId="1354A985" w14:textId="66128326" w:rsidR="005B02EB" w:rsidRDefault="00984C4C" w:rsidP="00B16D2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361" w:type="dxa"/>
          </w:tcPr>
          <w:p w14:paraId="31F80119" w14:textId="3BA01EE7" w:rsidR="005B02EB" w:rsidRDefault="00893C79" w:rsidP="00B16D2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2</w:t>
            </w:r>
          </w:p>
        </w:tc>
      </w:tr>
      <w:tr w:rsidR="005B02EB" w14:paraId="6F95760C" w14:textId="77777777" w:rsidTr="00B16D25">
        <w:trPr>
          <w:trHeight w:val="493"/>
        </w:trPr>
        <w:tc>
          <w:tcPr>
            <w:tcW w:w="1360" w:type="dxa"/>
          </w:tcPr>
          <w:p w14:paraId="7A235191" w14:textId="578D73ED" w:rsidR="005B02EB" w:rsidRDefault="00984C4C" w:rsidP="00B16D2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361" w:type="dxa"/>
          </w:tcPr>
          <w:p w14:paraId="37FD2628" w14:textId="6F3E4209" w:rsidR="005B02EB" w:rsidRDefault="00984C4C" w:rsidP="00B16D2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361" w:type="dxa"/>
          </w:tcPr>
          <w:p w14:paraId="05AD9763" w14:textId="6FD00E92" w:rsidR="005B02EB" w:rsidRDefault="00893C79" w:rsidP="00B16D2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3</w:t>
            </w:r>
          </w:p>
        </w:tc>
      </w:tr>
    </w:tbl>
    <w:p w14:paraId="5D5D3AF0" w14:textId="77777777" w:rsidR="00BA6D91" w:rsidRPr="007B446D" w:rsidRDefault="00BA6D91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5CAAE473" w14:textId="4346B52B" w:rsidR="00BA6D91" w:rsidRDefault="00BA6D91" w:rsidP="00BA6D9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7B446D">
        <w:rPr>
          <w:rFonts w:ascii="Times New Roman" w:hAnsi="Times New Roman" w:cs="Times New Roman"/>
          <w:color w:val="000000"/>
          <w:sz w:val="24"/>
          <w:szCs w:val="24"/>
        </w:rPr>
        <w:t>Boolean Expression</w:t>
      </w:r>
    </w:p>
    <w:p w14:paraId="0AA10C17" w14:textId="77777777" w:rsidR="000C3B93" w:rsidRPr="000C3B93" w:rsidRDefault="000C3B93" w:rsidP="000C3B93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230AF2C2" w14:textId="3A39FF73" w:rsidR="00BA6D91" w:rsidRDefault="00501855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D0 = </w:t>
      </w:r>
      <w:r w:rsidR="00DC2227">
        <w:rPr>
          <w:rFonts w:ascii="Times New Roman" w:hAnsi="Times New Roman" w:cs="Times New Roman"/>
          <w:color w:val="000000"/>
          <w:sz w:val="24"/>
          <w:szCs w:val="24"/>
        </w:rPr>
        <w:t>S1’. S0</w:t>
      </w:r>
      <w:r w:rsidR="00DC2227">
        <w:rPr>
          <w:rFonts w:ascii="Times New Roman" w:hAnsi="Times New Roman" w:cs="Times New Roman"/>
          <w:color w:val="000000"/>
          <w:sz w:val="24"/>
          <w:szCs w:val="24"/>
        </w:rPr>
        <w:t>’</w:t>
      </w:r>
      <w:r w:rsidR="00DC2227">
        <w:rPr>
          <w:rFonts w:ascii="Times New Roman" w:hAnsi="Times New Roman" w:cs="Times New Roman"/>
          <w:color w:val="000000"/>
          <w:sz w:val="24"/>
          <w:szCs w:val="24"/>
        </w:rPr>
        <w:t>. Q</w:t>
      </w:r>
    </w:p>
    <w:p w14:paraId="72BFD62B" w14:textId="249D172D" w:rsidR="00501855" w:rsidRDefault="00501855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D1 = </w:t>
      </w:r>
      <w:r w:rsidR="00DC2227">
        <w:rPr>
          <w:rFonts w:ascii="Times New Roman" w:hAnsi="Times New Roman" w:cs="Times New Roman"/>
          <w:color w:val="000000"/>
          <w:sz w:val="24"/>
          <w:szCs w:val="24"/>
        </w:rPr>
        <w:t>S1’. S0. Q</w:t>
      </w:r>
    </w:p>
    <w:p w14:paraId="168B77DB" w14:textId="720138E0" w:rsidR="00501855" w:rsidRDefault="00501855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D2 = </w:t>
      </w:r>
      <w:r w:rsidR="00DC2227">
        <w:rPr>
          <w:rFonts w:ascii="Times New Roman" w:hAnsi="Times New Roman" w:cs="Times New Roman"/>
          <w:color w:val="000000"/>
          <w:sz w:val="24"/>
          <w:szCs w:val="24"/>
        </w:rPr>
        <w:t>S1. S0’. Q</w:t>
      </w:r>
    </w:p>
    <w:p w14:paraId="760FD44A" w14:textId="5210A5B2" w:rsidR="00BA6D91" w:rsidRPr="007B446D" w:rsidRDefault="00501855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D3 = </w:t>
      </w:r>
      <w:r w:rsidR="00DC2227">
        <w:rPr>
          <w:rFonts w:ascii="Times New Roman" w:hAnsi="Times New Roman" w:cs="Times New Roman"/>
          <w:color w:val="000000"/>
          <w:sz w:val="24"/>
          <w:szCs w:val="24"/>
        </w:rPr>
        <w:t>S1. S0. Q</w:t>
      </w:r>
    </w:p>
    <w:p w14:paraId="58501697" w14:textId="7F519B21" w:rsidR="00BA6D91" w:rsidRDefault="00BA6D91" w:rsidP="00BA6D9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7B446D">
        <w:rPr>
          <w:rFonts w:ascii="Times New Roman" w:hAnsi="Times New Roman" w:cs="Times New Roman"/>
          <w:color w:val="000000"/>
          <w:sz w:val="24"/>
          <w:szCs w:val="24"/>
        </w:rPr>
        <w:lastRenderedPageBreak/>
        <w:t>Logic Diagram</w:t>
      </w:r>
    </w:p>
    <w:p w14:paraId="78B93F9D" w14:textId="0683677F" w:rsidR="000F1B00" w:rsidRPr="000F1B00" w:rsidRDefault="00AC474D" w:rsidP="000F1B00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07E7C93F" wp14:editId="5A08404B">
            <wp:extent cx="5943600" cy="3460115"/>
            <wp:effectExtent l="0" t="0" r="0" b="6985"/>
            <wp:docPr id="220" name="Picture 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60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7F7480" w14:textId="77777777" w:rsidR="00BA6D91" w:rsidRPr="007B446D" w:rsidRDefault="00BA6D91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1BA51D95" w14:textId="09977163" w:rsidR="00BA6D91" w:rsidRDefault="00BA6D91" w:rsidP="00BA6D9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7B446D">
        <w:rPr>
          <w:rFonts w:ascii="Times New Roman" w:hAnsi="Times New Roman" w:cs="Times New Roman"/>
          <w:color w:val="000000"/>
          <w:sz w:val="24"/>
          <w:szCs w:val="24"/>
        </w:rPr>
        <w:t xml:space="preserve">Software Simulation </w:t>
      </w:r>
    </w:p>
    <w:p w14:paraId="11E5AB46" w14:textId="52BB142A" w:rsidR="00AC474D" w:rsidRDefault="00AC474D" w:rsidP="00AC474D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6E01760F" w14:textId="38719D27" w:rsidR="00AC474D" w:rsidRDefault="00AC474D" w:rsidP="00AC474D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715C1FD5" wp14:editId="5D5246C3">
            <wp:extent cx="5943600" cy="3460115"/>
            <wp:effectExtent l="0" t="0" r="0" b="6985"/>
            <wp:docPr id="221" name="Picture 2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60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A6B3BC" w14:textId="0345986F" w:rsidR="00AC474D" w:rsidRDefault="00AC474D" w:rsidP="00AC474D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1FF58436" w14:textId="265667D2" w:rsidR="00AC474D" w:rsidRDefault="00AC474D" w:rsidP="00AC474D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49FFDB43" wp14:editId="5A3109EB">
            <wp:extent cx="5943600" cy="3526155"/>
            <wp:effectExtent l="0" t="0" r="0" b="0"/>
            <wp:docPr id="222" name="Picture 2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26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D9A8E5" w14:textId="072CD804" w:rsidR="00AC474D" w:rsidRDefault="00AC474D" w:rsidP="00AC474D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5E67B7D1" w14:textId="0184A393" w:rsidR="00AC474D" w:rsidRPr="00AC474D" w:rsidRDefault="00AC474D" w:rsidP="00AC474D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50149D6D" wp14:editId="4A57B522">
            <wp:extent cx="5943600" cy="3446145"/>
            <wp:effectExtent l="0" t="0" r="0" b="1905"/>
            <wp:docPr id="223" name="Picture 2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46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02D246" w14:textId="77777777" w:rsidR="003569F9" w:rsidRPr="003569F9" w:rsidRDefault="003569F9" w:rsidP="003569F9">
      <w:pPr>
        <w:rPr>
          <w:rFonts w:ascii="Times New Roman" w:hAnsi="Times New Roman" w:cs="Times New Roman"/>
          <w:b/>
          <w:sz w:val="24"/>
          <w:szCs w:val="24"/>
        </w:rPr>
      </w:pPr>
    </w:p>
    <w:p w14:paraId="67FA1BB8" w14:textId="4DF1B03C" w:rsidR="00951912" w:rsidRPr="00951912" w:rsidRDefault="00AC7F9A" w:rsidP="0095191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A31FF8"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>Design a circuit for 4 to 1 Multiplexer using 2 to 1 Multiplexer</w:t>
      </w:r>
      <w:r w:rsidR="00A46DA3" w:rsidRPr="00A31FF8">
        <w:rPr>
          <w:rFonts w:ascii="Times New Roman" w:hAnsi="Times New Roman" w:cs="Times New Roman"/>
          <w:b/>
          <w:color w:val="000000"/>
          <w:sz w:val="24"/>
          <w:szCs w:val="24"/>
        </w:rPr>
        <w:t>(s)</w:t>
      </w:r>
      <w:r w:rsidRPr="00A31FF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. </w:t>
      </w:r>
      <w:r w:rsidR="00951912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You can take help from google or the link below. Just ignore the coding language discussed in the link.</w:t>
      </w:r>
    </w:p>
    <w:p w14:paraId="0106595C" w14:textId="77777777" w:rsidR="00AC7F9A" w:rsidRPr="00951912" w:rsidRDefault="00951912" w:rsidP="00951912">
      <w:pPr>
        <w:pStyle w:val="ListParagraph"/>
        <w:rPr>
          <w:rFonts w:ascii="Times New Roman" w:hAnsi="Times New Roman" w:cs="Times New Roman"/>
          <w:i/>
          <w:color w:val="2F5496" w:themeColor="accent5" w:themeShade="BF"/>
          <w:sz w:val="24"/>
          <w:szCs w:val="24"/>
        </w:rPr>
      </w:pPr>
      <w:r w:rsidRPr="00951912">
        <w:rPr>
          <w:rFonts w:ascii="Times New Roman" w:hAnsi="Times New Roman" w:cs="Times New Roman"/>
          <w:i/>
          <w:color w:val="2F5496" w:themeColor="accent5" w:themeShade="BF"/>
          <w:sz w:val="24"/>
          <w:szCs w:val="24"/>
        </w:rPr>
        <w:t>https://bravelearn.com/design-of-4x2-multiplexer-using-2x1-mux-in-verilog/</w:t>
      </w:r>
    </w:p>
    <w:p w14:paraId="6B9EC708" w14:textId="77777777" w:rsidR="00A31FF8" w:rsidRPr="00A31FF8" w:rsidRDefault="00A31FF8" w:rsidP="00A31FF8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454668FB" w14:textId="3E9A85FF" w:rsidR="00AC7F9A" w:rsidRPr="009A0A8C" w:rsidRDefault="00AC7F9A" w:rsidP="00AC7F9A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b/>
          <w:sz w:val="24"/>
          <w:szCs w:val="24"/>
        </w:rPr>
      </w:pPr>
      <w:r w:rsidRPr="00AC7F9A">
        <w:rPr>
          <w:rFonts w:ascii="Times New Roman" w:hAnsi="Times New Roman" w:cs="Times New Roman"/>
          <w:color w:val="000000"/>
          <w:sz w:val="24"/>
          <w:szCs w:val="24"/>
        </w:rPr>
        <w:t>Block Diagram</w:t>
      </w:r>
    </w:p>
    <w:p w14:paraId="4913545D" w14:textId="0C0BDC36" w:rsidR="009A0A8C" w:rsidRDefault="009A0A8C" w:rsidP="009A0A8C">
      <w:pPr>
        <w:rPr>
          <w:rFonts w:ascii="Times New Roman" w:hAnsi="Times New Roman" w:cs="Times New Roman"/>
          <w:b/>
          <w:sz w:val="24"/>
          <w:szCs w:val="24"/>
        </w:rPr>
      </w:pPr>
    </w:p>
    <w:p w14:paraId="3E0BB033" w14:textId="3BEEED13" w:rsidR="009A0A8C" w:rsidRDefault="009A0A8C" w:rsidP="009A0A8C">
      <w:pPr>
        <w:rPr>
          <w:rFonts w:ascii="Times New Roman" w:hAnsi="Times New Roman" w:cs="Times New Roman"/>
          <w:b/>
          <w:sz w:val="24"/>
          <w:szCs w:val="24"/>
        </w:rPr>
      </w:pPr>
    </w:p>
    <w:p w14:paraId="4AE49D05" w14:textId="436D202B" w:rsidR="009A0A8C" w:rsidRDefault="00814D10" w:rsidP="009A0A8C">
      <w:pPr>
        <w:rPr>
          <w:rFonts w:ascii="Times New Roman" w:hAnsi="Times New Roman" w:cs="Times New Roman"/>
          <w:b/>
          <w:sz w:val="24"/>
          <w:szCs w:val="24"/>
        </w:rPr>
      </w:pPr>
      <w:r w:rsidRPr="00452A1E">
        <w:rPr>
          <w:rFonts w:ascii="Times New Roman" w:hAnsi="Times New Roman" w:cs="Times New Roman"/>
          <w:b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48B6A0B8" wp14:editId="327C8E2B">
                <wp:simplePos x="0" y="0"/>
                <wp:positionH relativeFrom="column">
                  <wp:posOffset>921386</wp:posOffset>
                </wp:positionH>
                <wp:positionV relativeFrom="paragraph">
                  <wp:posOffset>211773</wp:posOffset>
                </wp:positionV>
                <wp:extent cx="1" cy="744378"/>
                <wp:effectExtent l="0" t="0" r="0" b="0"/>
                <wp:wrapNone/>
                <wp:docPr id="230" name="Straight Connector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H="1">
                          <a:off x="0" y="0"/>
                          <a:ext cx="1" cy="74437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CADCD9" id="Straight Connector 230" o:spid="_x0000_s1026" style="position:absolute;rotation:-90;flip:x;z-index:251773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2.55pt,16.7pt" to="72.55pt,7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CewsygEAANIDAAAOAAAAZHJzL2Uyb0RvYy54bWysU02P0zAQvSPxHyzfadJuYVdR0z10BRwQ&#10;VCz8AK9jNxa2xxqbJv33jJ00ID4khMjBssfz3sx7nuzuR2fZWWE04Fu+XtWcKS+hM/7U8s+fXr+4&#10;4ywm4TthwauWX1Tk9/vnz3ZDaNQGerCdQkYkPjZDaHmfUmiqKspeORFXEJSnSw3oRKIjnqoOxUDs&#10;zlabun5VDYBdQJAqRoo+TJd8X/i1VjJ90DqqxGzLqbdUVizrU16r/U40JxShN3JuQ/xDF04YT0UX&#10;qgeRBPuK5hcqZyRCBJ1WElwFWhupigZSs65/UvPYi6CKFjInhsWm+P9o5fvzEZnpWr65IX+8cPRI&#10;jwmFOfWJHcB7shCQ5VvyagixIcjBH3E+xXDELHzU6BgCGfxyW+ePM21NeEtDUYwhqWwsvl8W39WY&#10;mKTgmjNJ0dvt9ub2LpepJr7MGzCmNwocy5uWW+OzI6IR53cxTanXFMLl/qaOyi5drMrJ1n9UmlSW&#10;WjlQ5ksdLLKzoMnovqznsiUzZ2hj7QKqS8k/gubcDFNl5v4WuGSXiuDTAnTGA/6uahqvreop/6p6&#10;0pplP0F3Ke9T7KDBKYbOQ54n88dzgX//FfffAAAA//8DAFBLAwQUAAYACAAAACEAscD6at0AAAAI&#10;AQAADwAAAGRycy9kb3ducmV2LnhtbEyPzU7DMBCE70i8g7VI3KhDgLSEOBU/Ag5woe2Fmxtvk6j2&#10;OrKdNrw9izjAcWdGs99Uy8lZccAQe08KLmcZCKTGm55aBZv188UCREyajLaeUMEXRljWpyeVLo0/&#10;0gceVqkVXEKx1Aq6lIZSyth06HSc+QGJvZ0PTic+QytN0Ecud1bmWVZIp3viD50e8LHDZr8anYLw&#10;mj4f/PraugLn48vT296+7zZKnZ9N93cgEk7pLww/+IwONTNt/UgmCqtgUdxwUsFtzpPYz7OrOYjt&#10;ryDrSv4fUH8DAAD//wMAUEsBAi0AFAAGAAgAAAAhALaDOJL+AAAA4QEAABMAAAAAAAAAAAAAAAAA&#10;AAAAAFtDb250ZW50X1R5cGVzXS54bWxQSwECLQAUAAYACAAAACEAOP0h/9YAAACUAQAACwAAAAAA&#10;AAAAAAAAAAAvAQAAX3JlbHMvLnJlbHNQSwECLQAUAAYACAAAACEAxwnsLMoBAADSAwAADgAAAAAA&#10;AAAAAAAAAAAuAgAAZHJzL2Uyb0RvYy54bWxQSwECLQAUAAYACAAAACEAscD6at0AAAAIAQAADwAA&#10;AAAAAAAAAAAAAAAkBAAAZHJzL2Rvd25yZXYueG1sUEsFBgAAAAAEAAQA8wAAAC4FAAAAAA==&#10;" strokecolor="black [3200]" strokeweight=".5pt">
                <v:stroke joinstyle="miter"/>
              </v:line>
            </w:pict>
          </mc:Fallback>
        </mc:AlternateContent>
      </w:r>
    </w:p>
    <w:p w14:paraId="01DDE98D" w14:textId="4C77F6C7" w:rsidR="009A0A8C" w:rsidRDefault="00F61032" w:rsidP="009A0A8C">
      <w:pPr>
        <w:rPr>
          <w:rFonts w:ascii="Times New Roman" w:hAnsi="Times New Roman" w:cs="Times New Roman"/>
          <w:b/>
          <w:sz w:val="24"/>
          <w:szCs w:val="24"/>
        </w:rPr>
      </w:pPr>
      <w:r w:rsidRPr="00165622">
        <w:rPr>
          <w:rFonts w:ascii="Times New Roman" w:hAnsi="Times New Roman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807744" behindDoc="0" locked="0" layoutInCell="1" allowOverlap="1" wp14:anchorId="0975850D" wp14:editId="4F2F4FF5">
                <wp:simplePos x="0" y="0"/>
                <wp:positionH relativeFrom="column">
                  <wp:posOffset>153987</wp:posOffset>
                </wp:positionH>
                <wp:positionV relativeFrom="paragraph">
                  <wp:posOffset>140018</wp:posOffset>
                </wp:positionV>
                <wp:extent cx="366395" cy="335280"/>
                <wp:effectExtent l="0" t="0" r="0" b="7620"/>
                <wp:wrapSquare wrapText="bothSides"/>
                <wp:docPr id="24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6395" cy="335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37904C5" w14:textId="77777777" w:rsidR="00F61032" w:rsidRPr="00165622" w:rsidRDefault="00F61032" w:rsidP="00F61032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S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75850D" id="_x0000_s1047" type="#_x0000_t202" style="position:absolute;margin-left:12.1pt;margin-top:11.05pt;width:28.85pt;height:26.4pt;z-index:251807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wDqsQwIAAM8EAAAOAAAAZHJzL2Uyb0RvYy54bWysVNtu2zAMfR+wfxD0vjhxLmuMOEWXosOA&#10;7oK1+wBZlmOjsqhRSuzs60vJSZptTx32IkgUeXTIQ2p13bea7RW6BkzOJ6MxZ8pIKBuzzfmPx7t3&#10;V5w5L0wpNBiV84Ny/Hr99s2qs5lKoQZdKmQEYlzW2ZzX3tssSZysVSvcCKwydFkBtsLTEbdJiaIj&#10;9FYn6Xi8SDrA0iJI5RxZb4dLvo74VaWk/1pVTnmmc07cfFwxrkVYk/VKZFsUtm7kkYb4BxataAw9&#10;eoa6FV6wHTZ/QbWNRHBQ+ZGENoGqaqSKOVA2k/Ef2TzUwqqYCxXH2XOZ3P+DlV/235A1Zc7T2ZIz&#10;I1oS6VH1nn2AnqWhPp11Gbk9WHL0PZlJ55irs/cgnxwzsKmF2aobROhqJUriNwmRyUXogOMCSNF9&#10;hpKeETsPEaivsA3Fo3IwQiedDmdtAhVJxuliMV3OOZN0NZ3O06uoXSKyU7BF5z8qaFnY5BxJ+ggu&#10;9vfOBzIiO7mEtwzcNVpH+bX5zUCOwRLJB75H5v6gVfDT5ruqqGKRaDA4idtio5ENbUV9TwmcmiuC&#10;UUBwrOjBV8YeQ0K0it38yvhzUHwfjD/Ht40BHGQMs6ZCAntBU1I+DdoR38H/VIqhAEFS3xf90DPR&#10;NZgKKA8kLcIwYfQj0KYG/MVZR9OVc/dzJ1Bxpj8Zao/lZDYL4xgPs/n7lA54eVNc3ggjCSrnnrNh&#10;u/Gx1iEpAzfURlUTJX5hciRNUxOVP054GMvLc/R6+YfWzwAAAP//AwBQSwMEFAAGAAgAAAAhAPtl&#10;IH7cAAAABwEAAA8AAABkcnMvZG93bnJldi54bWxMjsFOwzAQRO9I/IO1SNyonSjQJsSpqiKuIFpA&#10;4ubG2yQiXkex24S/ZznR02g0o5lXrmfXizOOofOkIVkoEEi1tx01Gt73z3crECEasqb3hBp+MMC6&#10;ur4qTWH9RG943sVG8AiFwmhoYxwKKUPdojNh4Qckzo5+dCayHRtpRzPxuOtlqtSDdKYjfmjNgNsW&#10;6+/dyWn4eDl+fWbqtXly98PkZyXJ5VLr25t58wgi4hz/y/CHz+hQMdPBn8gG0WtIs5SbrGkCgvNV&#10;koM4aFhmOciqlJf81S8AAAD//wMAUEsBAi0AFAAGAAgAAAAhALaDOJL+AAAA4QEAABMAAAAAAAAA&#10;AAAAAAAAAAAAAFtDb250ZW50X1R5cGVzXS54bWxQSwECLQAUAAYACAAAACEAOP0h/9YAAACUAQAA&#10;CwAAAAAAAAAAAAAAAAAvAQAAX3JlbHMvLnJlbHNQSwECLQAUAAYACAAAACEAh8A6rEMCAADPBAAA&#10;DgAAAAAAAAAAAAAAAAAuAgAAZHJzL2Uyb0RvYy54bWxQSwECLQAUAAYACAAAACEA+2UgftwAAAAH&#10;AQAADwAAAAAAAAAAAAAAAACdBAAAZHJzL2Rvd25yZXYueG1sUEsFBgAAAAAEAAQA8wAAAKYFAAAA&#10;AA==&#10;" filled="f" stroked="f">
                <v:textbox>
                  <w:txbxContent>
                    <w:p w14:paraId="737904C5" w14:textId="77777777" w:rsidR="00F61032" w:rsidRPr="00165622" w:rsidRDefault="00F61032" w:rsidP="00F61032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S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14D10" w:rsidRPr="00452A1E">
        <w:rPr>
          <w:rFonts w:ascii="Times New Roman" w:hAnsi="Times New Roman" w:cs="Times New Roman"/>
          <w:b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110FF7C8" wp14:editId="55EDBCCF">
                <wp:simplePos x="0" y="0"/>
                <wp:positionH relativeFrom="column">
                  <wp:posOffset>921067</wp:posOffset>
                </wp:positionH>
                <wp:positionV relativeFrom="paragraph">
                  <wp:posOffset>287337</wp:posOffset>
                </wp:positionV>
                <wp:extent cx="1" cy="744378"/>
                <wp:effectExtent l="0" t="0" r="0" b="0"/>
                <wp:wrapNone/>
                <wp:docPr id="231" name="Straight Connector 2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H="1">
                          <a:off x="0" y="0"/>
                          <a:ext cx="1" cy="74437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EDD0721" id="Straight Connector 231" o:spid="_x0000_s1026" style="position:absolute;rotation:-90;flip:x;z-index:251776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2.5pt,22.6pt" to="72.5pt,8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Z5ZlywEAANIDAAAOAAAAZHJzL2Uyb0RvYy54bWysU8GO0zAQvSPxD5bvNGm3sKuo6R66Wjgg&#10;qFj2A7yO3VjYHmtsmvTvGTttQMsiIUQOlj2e92be82RzOzrLjgqjAd/y5aLmTHkJnfGHlj9+vX9z&#10;w1lMwnfCglctP6nIb7evX22G0KgV9GA7hYxIfGyG0PI+pdBUVZS9ciIuIChPlxrQiURHPFQdioHY&#10;na1Wdf2uGgC7gCBVjBS9my75tvBrrWT6rHVUidmWU2+prFjWp7xW241oDihCb+S5DfEPXThhPBWd&#10;qe5EEuw7mt+onJEIEXRaSHAVaG2kKhpIzbJ+puahF0EVLWRODLNN8f/Ryk/HPTLTtXx1teTMC0eP&#10;9JBQmEOf2A68JwsBWb4lr4YQG4Ls/B7Ppxj2mIWPGh1DIIPfruv8caatCR9oKIoxJJWNxffT7Lsa&#10;E5MUpMKSotfr9dX1TS5TTXyZN2BM7xU4ljctt8ZnR0Qjjh9jmlIvKYTL/U0dlV06WZWTrf+iNKks&#10;tXKgzJfaWWRHQZPRfSvqqGzJzBnaWDuD6lLyj6BzboapMnN/C5yzS0XwaQY64wFfqprGS6t6yr+o&#10;nrRm2U/Qncr7FDtocIqh5yHPk/nrucB//orbHwAAAP//AwBQSwMEFAAGAAgAAAAhADc2YAbdAAAA&#10;CgEAAA8AAABkcnMvZG93bnJldi54bWxMj8tOwzAQRfdI/IM1SOyo3YdClcapeAhY0A1tN+zcZJpE&#10;tceR7bTh7xkkJFjOnaP7KNajs+KMIXaeNEwnCgRS5euOGg373cvdEkRMhmpjPaGGL4ywLq+vCpPX&#10;/kIfeN6mRrAJxdxoaFPqcylj1aIzceJ7JP4dfXAm8RkaWQdzYXNn5UypTDrTESe0psenFqvTdnAa&#10;wlv6fPS7hXUZ3g+vz+8nuznutb69GR9WIBKO6Q+Gn/pcHUrudPAD1VFYDctswSTras4TGJipeQbi&#10;8KvIspD/J5TfAAAA//8DAFBLAQItABQABgAIAAAAIQC2gziS/gAAAOEBAAATAAAAAAAAAAAAAAAA&#10;AAAAAABbQ29udGVudF9UeXBlc10ueG1sUEsBAi0AFAAGAAgAAAAhADj9If/WAAAAlAEAAAsAAAAA&#10;AAAAAAAAAAAALwEAAF9yZWxzLy5yZWxzUEsBAi0AFAAGAAgAAAAhAOlnlmXLAQAA0gMAAA4AAAAA&#10;AAAAAAAAAAAALgIAAGRycy9lMm9Eb2MueG1sUEsBAi0AFAAGAAgAAAAhADc2YAbdAAAACgEAAA8A&#10;AAAAAAAAAAAAAAAAJQQAAGRycy9kb3ducmV2LnhtbFBLBQYAAAAABAAEAPMAAAAvBQAAAAA=&#10;" strokecolor="black [3200]" strokeweight=".5pt">
                <v:stroke joinstyle="miter"/>
              </v:line>
            </w:pict>
          </mc:Fallback>
        </mc:AlternateContent>
      </w:r>
      <w:r w:rsidR="009A0A8C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0CCDBC6B" wp14:editId="37FF3178">
                <wp:simplePos x="0" y="0"/>
                <wp:positionH relativeFrom="column">
                  <wp:posOffset>1300163</wp:posOffset>
                </wp:positionH>
                <wp:positionV relativeFrom="paragraph">
                  <wp:posOffset>4445</wp:posOffset>
                </wp:positionV>
                <wp:extent cx="1538288" cy="1042988"/>
                <wp:effectExtent l="0" t="0" r="24130" b="24130"/>
                <wp:wrapNone/>
                <wp:docPr id="224" name="Rectangle 2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8288" cy="1042988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CB32FEC" id="Rectangle 224" o:spid="_x0000_s1026" style="position:absolute;margin-left:102.4pt;margin-top:.35pt;width:121.15pt;height:82.15pt;z-index:251763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JdaxxgIAABAGAAAOAAAAZHJzL2Uyb0RvYy54bWysVNtO3DAQfa/Uf7D8XrKb7rYQkUUrKFUl&#10;VBBQ8ex17E1U32p7b/36HjvZhVIeStWXZMZzZuw5czk922pF1sKHzpqajo9GlAjDbdOZZU2/3V++&#10;O6YkRGYapqwRNd2JQM9mb9+cblwlStta1QhPEMSEauNq2sboqqIIvBWahSPrhIFRWq9ZhOqXRePZ&#10;BtG1KsrR6EOxsb5x3nIRAk4veiOd5fhSCh6vpQwiElVTvC3mr8/fRfoWs1NWLT1zbceHZ7B/eIVm&#10;ncGlh1AXLDKy8t0foXTHvQ1WxiNudWGl7LjIOSCb8ehZNnctcyLnAnKCO9AU/l9Y/nV940nX1LQs&#10;J5QYplGkW9DGzFIJkg5B0caFCsg7d+MHLUBM+W6l1+mPTMg207o70Cq2kXAcjqfvj8tjNAKHbTya&#10;lCdQEKd4dHc+xM/CapKEmno8INPJ1lch9tA9JN1m7GWnFM5ZpQzZ1PRkWk4Rn6GDpGIRonbIKZgl&#10;JUwt0Zo8+hwxWNU1yTs55zYT58qTNUODNN/Hw7t+Q6WbL1hoe1A2JRirvF2ZJkutYM0n05C4c+DP&#10;oNVpepYWDSVK4PokZWRknfobJMhRBhwl6nuysxR3SvRp3wqJumXO+1T8cpEy6Zsb04d237d4DgaH&#10;BJTI/ZW+g0vyFnmmXul/cMr3WxMP/rozdqhLmviXSiF7/J6KnoDExcI2O/Sut/1QB8cvO1TqioV4&#10;wzymGARgM8VrfKSyKIcdJEpa63++dJ7wGC5YUT9sBbTQjxXzqKb6YjB2J+PJJK2RrEymH0so/qll&#10;8dRiVvrcoq/G2IGOZzHho9qL0lv9gAU2T7fCxAzH3X2zDsp57AuKFcjFfJ5hWB2OxStz53gKnlhN&#10;PXq/fWDeDSMUMX1f7X6DsOrZJPXY5GnsfBWt7PKYPfI68I21kwd1WJFprz3VM+pxkc9+AQAA//8D&#10;AFBLAwQUAAYACAAAACEAbajgoN4AAAAIAQAADwAAAGRycy9kb3ducmV2LnhtbEyPwU7DMBBE70j8&#10;g7VIXBB1WoWkDXEqQOIGB1KkXrfxNolqr0PsNuHvMSc4jmY086bcztaIC42+d6xguUhAEDdO99wq&#10;+Ny93q9B+ICs0TgmBd/kYVtdX5VYaDfxB13q0IpYwr5ABV0IQyGlbzqy6BduII7e0Y0WQ5RjK/WI&#10;Uyy3Rq6SJJMWe44LHQ700lFzqs9WwfT8NWOdm6PR9W5z2r9t7jJ+V+r2Zn56BBFoDn9h+MWP6FBF&#10;poM7s/bCKFglaUQPCnIQ0U7TfAniEHPZQwKyKuX/A9UPAAAA//8DAFBLAQItABQABgAIAAAAIQC2&#10;gziS/gAAAOEBAAATAAAAAAAAAAAAAAAAAAAAAABbQ29udGVudF9UeXBlc10ueG1sUEsBAi0AFAAG&#10;AAgAAAAhADj9If/WAAAAlAEAAAsAAAAAAAAAAAAAAAAALwEAAF9yZWxzLy5yZWxzUEsBAi0AFAAG&#10;AAgAAAAhAO8l1rHGAgAAEAYAAA4AAAAAAAAAAAAAAAAALgIAAGRycy9lMm9Eb2MueG1sUEsBAi0A&#10;FAAGAAgAAAAhAG2o4KDeAAAACAEAAA8AAAAAAAAAAAAAAAAAIAUAAGRycy9kb3ducmV2LnhtbFBL&#10;BQYAAAAABAAEAPMAAAArBgAAAAA=&#10;" filled="f" strokecolor="black [3200]">
                <v:stroke joinstyle="round"/>
              </v:rect>
            </w:pict>
          </mc:Fallback>
        </mc:AlternateContent>
      </w:r>
    </w:p>
    <w:p w14:paraId="20023001" w14:textId="310DA4D3" w:rsidR="009A0A8C" w:rsidRDefault="00F61032" w:rsidP="009A0A8C">
      <w:pPr>
        <w:rPr>
          <w:rFonts w:ascii="Times New Roman" w:hAnsi="Times New Roman" w:cs="Times New Roman"/>
          <w:b/>
          <w:sz w:val="24"/>
          <w:szCs w:val="24"/>
        </w:rPr>
      </w:pPr>
      <w:r w:rsidRPr="00165622">
        <w:rPr>
          <w:rFonts w:ascii="Times New Roman" w:hAnsi="Times New Roman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805696" behindDoc="0" locked="0" layoutInCell="1" allowOverlap="1" wp14:anchorId="0D2B968F" wp14:editId="12598F08">
                <wp:simplePos x="0" y="0"/>
                <wp:positionH relativeFrom="column">
                  <wp:posOffset>133350</wp:posOffset>
                </wp:positionH>
                <wp:positionV relativeFrom="paragraph">
                  <wp:posOffset>195263</wp:posOffset>
                </wp:positionV>
                <wp:extent cx="366395" cy="335280"/>
                <wp:effectExtent l="0" t="0" r="0" b="7620"/>
                <wp:wrapSquare wrapText="bothSides"/>
                <wp:docPr id="2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6395" cy="335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0FF9B92" w14:textId="2452C649" w:rsidR="00F61032" w:rsidRPr="00165622" w:rsidRDefault="00F61032" w:rsidP="00F61032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S</w:t>
                            </w:r>
                            <w:r w:rsidR="00C57786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2B968F" id="_x0000_s1048" type="#_x0000_t202" style="position:absolute;margin-left:10.5pt;margin-top:15.4pt;width:28.85pt;height:26.4pt;z-index:2518056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4l+jQwIAAM8EAAAOAAAAZHJzL2Uyb0RvYy54bWysVNtu2zAMfR+wfxD0vjhxLmuNOEWXosOA&#10;7oK1+wBZlmKjsuhRSuzs60fJiZdtTx32IkgUeXTIQ2p90zeGHRS6GmzOZ5MpZ8pKKGu7y/m3p/s3&#10;V5w5L2wpDFiV86Ny/Gbz+tW6azOVQgWmVMgIxLqsa3Need9mSeJkpRrhJtAqS5casBGejrhLShQd&#10;oTcmSafTVdIBli2CVM6R9W645JuIr7WS/rPWTnlmck7cfFwxrkVYk81aZDsUbVXLEw3xDywaUVt6&#10;dIS6E16wPdZ/QTW1RHCg/URCk4DWtVQxB8pmNv0jm8dKtCrmQsVx7Vgm9/9g5afDF2R1mfN0QVJZ&#10;0ZBIT6r37B30LA316VqXkdtjS46+JzPpHHN17QPIZ8csbCthd+oWEbpKiZL4zUJkchE64LgAUnQf&#10;oaRnxN5DBOo1NqF4VA5G6KTTcdQmUJFknK9W8+slZ5Ku5vNlehW1S0R2Dm7R+fcKGhY2OUeSPoKL&#10;w4PzgYzIzi7hLQv3tTFRfmN/M5BjsETyge+JuT8aFfyM/ao0VSwSDQYncVdsDbKhrajvKYFzc0Uw&#10;CgiOmh58YewpJESr2M0vjB+D4vtg/Rjf1BZwkDHMmgoJHARNSfk8aEd8B/9zKYYCBEl9X/RDz4wN&#10;UkB5JGkRhgmjH4E2FeAPzjqarpy773uBijPzwVJ7XM8WizCO8bBYvk3pgJc3xeWNsJKgcu45G7Zb&#10;H2sdkrJwS22k6yhxIDcwOZGmqYnKnyY8jOXlOXr9+oc2PwEAAP//AwBQSwMEFAAGAAgAAAAhAIqy&#10;gcbcAAAABwEAAA8AAABkcnMvZG93bnJldi54bWxMj81OwzAQhO9IvIO1SNyo3RbaELKpEIgrqOVH&#10;4ubG2yQiXkex24S3ZznBcTSjmW+KzeQ7daIhtoER5jMDirgKruUa4e316SoDFZNlZ7vAhPBNETbl&#10;+VlhcxdG3tJpl2olJRxzi9Ck1Odax6ohb+Ms9MTiHcLgbRI51NoNdpRy3+mFMSvtbcuy0NieHhqq&#10;vnZHj/D+fPj8uDYv9aO/6ccwGc3+ViNeXkz3d6ASTekvDL/4gg6lMO3DkV1UHcJiLlcSwtLIA/HX&#10;2RrUHiFbrkCXhf7PX/4AAAD//wMAUEsBAi0AFAAGAAgAAAAhALaDOJL+AAAA4QEAABMAAAAAAAAA&#10;AAAAAAAAAAAAAFtDb250ZW50X1R5cGVzXS54bWxQSwECLQAUAAYACAAAACEAOP0h/9YAAACUAQAA&#10;CwAAAAAAAAAAAAAAAAAvAQAAX3JlbHMvLnJlbHNQSwECLQAUAAYACAAAACEA1eJfo0MCAADPBAAA&#10;DgAAAAAAAAAAAAAAAAAuAgAAZHJzL2Uyb0RvYy54bWxQSwECLQAUAAYACAAAACEAirKBxtwAAAAH&#10;AQAADwAAAAAAAAAAAAAAAACdBAAAZHJzL2Rvd25yZXYueG1sUEsFBgAAAAAEAAQA8wAAAKYFAAAA&#10;AA==&#10;" filled="f" stroked="f">
                <v:textbox>
                  <w:txbxContent>
                    <w:p w14:paraId="00FF9B92" w14:textId="2452C649" w:rsidR="00F61032" w:rsidRPr="00165622" w:rsidRDefault="00F61032" w:rsidP="00F61032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S</w:t>
                      </w:r>
                      <w:r w:rsidR="00C57786">
                        <w:rPr>
                          <w:b/>
                          <w:bCs/>
                          <w:sz w:val="28"/>
                          <w:szCs w:val="28"/>
                        </w:rPr>
                        <w:t>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07037" w:rsidRPr="00D05043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82144" behindDoc="0" locked="0" layoutInCell="1" allowOverlap="1" wp14:anchorId="11C91BBD" wp14:editId="0C628960">
                <wp:simplePos x="0" y="0"/>
                <wp:positionH relativeFrom="column">
                  <wp:posOffset>1728788</wp:posOffset>
                </wp:positionH>
                <wp:positionV relativeFrom="paragraph">
                  <wp:posOffset>7779</wp:posOffset>
                </wp:positionV>
                <wp:extent cx="795020" cy="295275"/>
                <wp:effectExtent l="0" t="0" r="24130" b="28575"/>
                <wp:wrapSquare wrapText="bothSides"/>
                <wp:docPr id="2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9502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094589" w14:textId="252F7F40" w:rsidR="00D05043" w:rsidRPr="00007037" w:rsidRDefault="00007037">
                            <w:pPr>
                              <w:rPr>
                                <w:b/>
                                <w:bCs/>
                              </w:rPr>
                            </w:pPr>
                            <w:r w:rsidRPr="00007037">
                              <w:rPr>
                                <w:b/>
                                <w:bCs/>
                              </w:rPr>
                              <w:t>2 x 1 MU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C91BBD" id="_x0000_s1049" type="#_x0000_t202" style="position:absolute;margin-left:136.15pt;margin-top:.6pt;width:62.6pt;height:23.25pt;z-index:2517821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B0uNJQIAAE0EAAAOAAAAZHJzL2Uyb0RvYy54bWysVNuO2yAQfa/Uf0C8N3bcpNlYcVbbbFNV&#10;2l6k3X4AwThGBYYCiZ1+/Q7Ym01vL1X9gIAZzpw5M+PVda8VOQrnJZiKTic5JcJwqKXZV/Trw/bV&#10;FSU+MFMzBUZU9CQ8vV6/fLHqbCkKaEHVwhEEMb7sbEXbEGyZZZ63QjM/ASsMGhtwmgU8un1WO9Yh&#10;ulZZkedvsg5cbR1w4T3e3g5Guk74TSN4+Nw0XgSiKorcQlpdWndxzdYrVu4ds63kIw32Dyw0kwaD&#10;nqFuWWDk4ORvUFpyBx6aMOGgM2gayUXKAbOZ5r9kc98yK1IuKI63Z5n8/4Pln45fHJF1RYvXM0oM&#10;01ikB9EH8hZ6UkR9OutLdLu36Bh6vMY6p1y9vQP+zRMDm5aZvbhxDrpWsBr5TePL7OLpgOMjyK77&#10;CDWGYYcACahvnI7ioRwE0bFOp3NtIhWOl4vlPC/QwtFULOfFYp4isPLpsXU+vBegSdxU1GHpEzg7&#10;3vkQybDyySXG8qBkvZVKpYPb7zbKkSPDNtmmb0T/yU0Z0lUUg8+H/P8KkafvTxBaBux3JXVFr85O&#10;rIyqvTN16sbApBr2SFmZUcao3KBh6Hf9WLEYIWq8g/qEwjoY+hvnETctuB+UdNjbFfXfD8wJStQH&#10;g8VZTmezOAzpMJsvoq7u0rK7tDDDEaqigZJhuwlpgKJwBm6wiI1MAj8zGTljzybdx/mKQ3F5Tl7P&#10;f4H1IwAAAP//AwBQSwMEFAAGAAgAAAAhAA1q0uPfAAAACAEAAA8AAABkcnMvZG93bnJldi54bWxM&#10;j8tOwzAQRfdI/IM1SGwQdUhK3YY4FUICwQ7aCrZuPE0i/Ai2m4a/Z1jBcnSu7j1TrSdr2Igh9t5J&#10;uJllwNA1XveulbDbPl4vgcWknFbGO5TwjRHW9flZpUrtT+4Nx01qGZW4WCoJXUpDyXlsOrQqzvyA&#10;jtjBB6sSnaHlOqgTlVvD8yxbcKt6RwudGvChw+Zzc7QSlvPn8SO+FK/vzeJgVulKjE9fQcrLi+n+&#10;DljCKf2F4Vef1KEmp70/Oh2ZkZCLvKAogRwY8WIlboHtJcyFAF5X/P8D9Q8AAAD//wMAUEsBAi0A&#10;FAAGAAgAAAAhALaDOJL+AAAA4QEAABMAAAAAAAAAAAAAAAAAAAAAAFtDb250ZW50X1R5cGVzXS54&#10;bWxQSwECLQAUAAYACAAAACEAOP0h/9YAAACUAQAACwAAAAAAAAAAAAAAAAAvAQAAX3JlbHMvLnJl&#10;bHNQSwECLQAUAAYACAAAACEApQdLjSUCAABNBAAADgAAAAAAAAAAAAAAAAAuAgAAZHJzL2Uyb0Rv&#10;Yy54bWxQSwECLQAUAAYACAAAACEADWrS498AAAAIAQAADwAAAAAAAAAAAAAAAAB/BAAAZHJzL2Rv&#10;d25yZXYueG1sUEsFBgAAAAAEAAQA8wAAAIsFAAAAAA==&#10;">
                <v:textbox>
                  <w:txbxContent>
                    <w:p w14:paraId="61094589" w14:textId="252F7F40" w:rsidR="00D05043" w:rsidRPr="00007037" w:rsidRDefault="00007037">
                      <w:pPr>
                        <w:rPr>
                          <w:b/>
                          <w:bCs/>
                        </w:rPr>
                      </w:pPr>
                      <w:r w:rsidRPr="00007037">
                        <w:rPr>
                          <w:b/>
                          <w:bCs/>
                        </w:rPr>
                        <w:t>2 x 1 MUX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46356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7AB8A0A4" wp14:editId="02E90BC0">
                <wp:simplePos x="0" y="0"/>
                <wp:positionH relativeFrom="column">
                  <wp:posOffset>2838133</wp:posOffset>
                </wp:positionH>
                <wp:positionV relativeFrom="paragraph">
                  <wp:posOffset>138113</wp:posOffset>
                </wp:positionV>
                <wp:extent cx="957580" cy="819150"/>
                <wp:effectExtent l="0" t="0" r="71120" b="95250"/>
                <wp:wrapNone/>
                <wp:docPr id="228" name="Connector: Elbow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7580" cy="819150"/>
                        </a:xfrm>
                        <a:prstGeom prst="bent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C07A72E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228" o:spid="_x0000_s1026" type="#_x0000_t34" style="position:absolute;margin-left:223.5pt;margin-top:10.9pt;width:75.4pt;height:64.5pt;z-index:251769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99ew1AEAAPADAAAOAAAAZHJzL2Uyb0RvYy54bWysU02P0zAQvSPxHyzfaZKiQjdquofuwgVB&#10;xccPcJ1xa2F7LNs0yb9n7LZZBAghxGUS2/Nm3nseb+5Ha9gZQtToOt4sas7ASey1O3b8y+c3L9ac&#10;xSRcLww66PgEkd9vnz/bDL6FJZ7Q9BAYFXGxHXzHTyn5tqqiPIEVcYEeHB0qDFYkWoZj1QcxUHVr&#10;qmVdv6oGDL0PKCFG2n24HPJtqa8UyPRBqQiJmY4Tt1RiKPGQY7XdiPYYhD9peaUh/oGFFdpR07nU&#10;g0iCfQv6l1JWy4ARVVpItBUqpSUUDaSmqX9S8+kkPBQtZE70s03x/5WV78/7wHTf8eWSrsoJS5e0&#10;Q+fIOQwtezQHHFg+I6cGH1sC7Nw+XFfR70OWPapg85cEsbG4O83uwpiYpM271evVmu5A0tG6uWtW&#10;xf3qCexDTG8BLcs/HT+ASzOTl8VdcX4XE7Um0C05dzUuxyS0eXQ9S5MnDSlo4Y4GMm9KzylV5n9h&#10;XP7SZOAC/wiKPCCOTWlTpg92JrCzoLnpvzZzFcrMEKWNmUH1n0HX3AyDMpF/C5yzS0d0aQZa7TD8&#10;rmsab1TVJf+m+qI1yz5gP5X7K3bQWBV/rk8gz+2P6wJ/eqjb7wAAAP//AwBQSwMEFAAGAAgAAAAh&#10;ABf6jWvfAAAACgEAAA8AAABkcnMvZG93bnJldi54bWxMj8tOwzAQRfdI/IM1SOyok9IXIU4FSCxa&#10;FSHSfsA0NklEPI5stzV/z7CC3Yzm6M655TrZQZyND70jBfkkA2GocbqnVsFh/3q3AhEiksbBkVHw&#10;bQKsq+urEgvtLvRhznVsBYdQKFBBF+NYSBmazlgMEzca4tun8xYjr76V2uOFw+0gp1m2kBZ74g8d&#10;jualM81XfbIKnH8b7t8XzXYXUr5Nm7p/3mCt1O1NenoEEU2KfzD86rM6VOx0dCfSQQwKZrMld4kK&#10;pjlXYGD+sOThyOQ8W4GsSvm/QvUDAAD//wMAUEsBAi0AFAAGAAgAAAAhALaDOJL+AAAA4QEAABMA&#10;AAAAAAAAAAAAAAAAAAAAAFtDb250ZW50X1R5cGVzXS54bWxQSwECLQAUAAYACAAAACEAOP0h/9YA&#10;AACUAQAACwAAAAAAAAAAAAAAAAAvAQAAX3JlbHMvLnJlbHNQSwECLQAUAAYACAAAACEAHffXsNQB&#10;AADwAwAADgAAAAAAAAAAAAAAAAAuAgAAZHJzL2Uyb0RvYy54bWxQSwECLQAUAAYACAAAACEAF/qN&#10;a98AAAAKAQAADwAAAAAAAAAAAAAAAAAuBAAAZHJzL2Rvd25yZXYueG1sUEsFBgAAAAAEAAQA8wAA&#10;ADoFAAAAAA==&#10;" strokecolor="black [3200]" strokeweight=".5pt">
                <v:stroke endarrow="block"/>
              </v:shape>
            </w:pict>
          </mc:Fallback>
        </mc:AlternateContent>
      </w:r>
    </w:p>
    <w:p w14:paraId="69436B99" w14:textId="76BE6CA6" w:rsidR="009A0A8C" w:rsidRDefault="009A0A8C" w:rsidP="009A0A8C">
      <w:pPr>
        <w:rPr>
          <w:rFonts w:ascii="Times New Roman" w:hAnsi="Times New Roman" w:cs="Times New Roman"/>
          <w:b/>
          <w:sz w:val="24"/>
          <w:szCs w:val="24"/>
        </w:rPr>
      </w:pPr>
    </w:p>
    <w:p w14:paraId="0C00DBF5" w14:textId="3D5A3CEA" w:rsidR="009A0A8C" w:rsidRDefault="00373793" w:rsidP="009A0A8C">
      <w:pPr>
        <w:rPr>
          <w:rFonts w:ascii="Times New Roman" w:hAnsi="Times New Roman" w:cs="Times New Roman"/>
          <w:b/>
          <w:sz w:val="24"/>
          <w:szCs w:val="24"/>
        </w:rPr>
      </w:pPr>
      <w:r w:rsidRPr="00452A1E">
        <w:rPr>
          <w:rFonts w:ascii="Times New Roman" w:hAnsi="Times New Roman" w:cs="Times New Roman"/>
          <w:b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95456" behindDoc="0" locked="0" layoutInCell="1" allowOverlap="1" wp14:anchorId="478D5C74" wp14:editId="2476CB87">
                <wp:simplePos x="0" y="0"/>
                <wp:positionH relativeFrom="column">
                  <wp:posOffset>2011680</wp:posOffset>
                </wp:positionH>
                <wp:positionV relativeFrom="paragraph">
                  <wp:posOffset>172085</wp:posOffset>
                </wp:positionV>
                <wp:extent cx="0" cy="548640"/>
                <wp:effectExtent l="0" t="0" r="38100" b="22860"/>
                <wp:wrapNone/>
                <wp:docPr id="243" name="Straight Connector 2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5486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94D6C46" id="Straight Connector 243" o:spid="_x0000_s1026" style="position:absolute;flip:x;z-index:251795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8.4pt,13.55pt" to="158.4pt,5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YuzpwgEAAMQDAAAOAAAAZHJzL2Uyb0RvYy54bWysU01vEzEQvSP1P1i+k92EUFWrbHpIRXtA&#10;EFH4Aa53nLXwl8Ymu/n3jL3JgihIqOrF8tjz3sx7Hm9uR2vYETBq71q+XNScgZO+0+7Q8m9fP7y9&#10;4Swm4TphvIOWnyDy2+3Vm80QGlj53psOkBGJi80QWt6nFJqqirIHK+LCB3B0qTxakSjEQ9WhGIjd&#10;mmpV19fV4LEL6CXESKd30yXfFn6lQKbPSkVIzLScektlxbI+5bXabkRzQBF6Lc9tiBd0YYV2VHSm&#10;uhNJsB+on1FZLdFHr9JCelt5pbSEooHULOs/1Dz2IkDRQubEMNsUX49Wfjrukemu5av1O86csPRI&#10;jwmFPvSJ7bxzZKFHlm/JqyHEhiA7t8dzFMMes/BRoWXK6PBAY1CsIHFsLE6fZqdhTExOh5JO369v&#10;rtflEaqJITMFjOkevGV503KjXfZANOL4MSaqSqmXFApyR1MPZZdOBnKycV9AkS6qNXVTJgp2BtlR&#10;0Cx035dZD3GVzAxR2pgZVJeS/wSdczMMypT9L3DOLhW9SzPQaufxb1XTeGlVTfkX1ZPWLPvJd6fy&#10;IsUOGpWi7DzWeRZ/jwv81+fb/gQAAP//AwBQSwMEFAAGAAgAAAAhAM/5Rz/bAAAACgEAAA8AAABk&#10;cnMvZG93bnJldi54bWxMj8FuwjAMhu+T9g6RJ+02koJaUNcUMaSJ84ALt7QxbbXG6ZoA5e3naYft&#10;aPvT7+8v1pPrxRXH0HnSkMwUCKTa244aDcfD+8sKRIiGrOk9oYY7BliXjw+Fya2/0Qde97ERHEIh&#10;NxraGIdcylC36EyY+QGJb2c/OhN5HBtpR3PjcNfLuVKZdKYj/tCaAbct1p/7i9Nw2Dk1VbHbIn0t&#10;1eb0lmZ0SrV+fpo2ryAiTvEPhh99VoeSnSp/IRtEr2GRZKweNcyXCQgGfhcVk8kiBVkW8n+F8hsA&#10;AP//AwBQSwECLQAUAAYACAAAACEAtoM4kv4AAADhAQAAEwAAAAAAAAAAAAAAAAAAAAAAW0NvbnRl&#10;bnRfVHlwZXNdLnhtbFBLAQItABQABgAIAAAAIQA4/SH/1gAAAJQBAAALAAAAAAAAAAAAAAAAAC8B&#10;AABfcmVscy8ucmVsc1BLAQItABQABgAIAAAAIQC7YuzpwgEAAMQDAAAOAAAAAAAAAAAAAAAAAC4C&#10;AABkcnMvZTJvRG9jLnhtbFBLAQItABQABgAIAAAAIQDP+Uc/2wAAAAoBAAAPAAAAAAAAAAAAAAAA&#10;ABwEAABkcnMvZG93bnJldi54bWxQSwUGAAAAAAQABADzAAAAJAUAAAAA&#10;" strokecolor="black [3200]" strokeweight=".5pt">
                <v:stroke joinstyle="miter"/>
              </v:line>
            </w:pict>
          </mc:Fallback>
        </mc:AlternateContent>
      </w:r>
      <w:r w:rsidR="00E617B8" w:rsidRPr="00452A1E">
        <w:rPr>
          <w:rFonts w:ascii="Times New Roman" w:hAnsi="Times New Roman" w:cs="Times New Roman"/>
          <w:b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5CB0A1DB" wp14:editId="217B0AB1">
                <wp:simplePos x="0" y="0"/>
                <wp:positionH relativeFrom="column">
                  <wp:posOffset>5695235</wp:posOffset>
                </wp:positionH>
                <wp:positionV relativeFrom="paragraph">
                  <wp:posOffset>233442</wp:posOffset>
                </wp:positionV>
                <wp:extent cx="1" cy="744378"/>
                <wp:effectExtent l="0" t="0" r="0" b="0"/>
                <wp:wrapNone/>
                <wp:docPr id="229" name="Straight Connector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H="1">
                          <a:off x="0" y="0"/>
                          <a:ext cx="1" cy="74437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89B1D16" id="Straight Connector 229" o:spid="_x0000_s1026" style="position:absolute;rotation:-90;flip:x;z-index:251771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48.45pt,18.4pt" to="448.45pt,7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a0mfygEAANIDAAAOAAAAZHJzL2Uyb0RvYy54bWysU02P0zAQvSPxHyzfadJS2CVquoeugAOC&#10;ioUf4HXsxsL2WGPTpP+esZMGxIeEEDlY9njem3nPk93d6Cw7K4wGfMvXq5oz5SV0xp9a/vnT62e3&#10;nMUkfCcseNXyi4r8bv/0yW4IjdpAD7ZTyIjEx2YILe9TCk1VRdkrJ+IKgvJ0qQGdSHTEU9WhGIjd&#10;2WpT1y+rAbALCFLFSNH76ZLvC7/WSqYPWkeVmG059ZbKimV9zGu134nmhCL0Rs5tiH/owgnjqehC&#10;dS+SYF/R/ELljESIoNNKgqtAayNV0UBq1vVPah56EVTRQubEsNgU/x+tfH8+IjNdyzebV5x54eiR&#10;HhIKc+oTO4D3ZCEgy7fk1RBiQ5CDP+J8iuGIWfio0TEEMvjFts4fZ9qa8JaGohhDUtlYfL8svqsx&#10;MUnBNWeSojfb7fOb21ymmvgyb8CY3ihwLG9abo3PjohGnN/FNKVeUwiX+5s6Krt0sSonW/9RaVJZ&#10;auVAmS91sMjOgiaj+7Key5bMnKGNtQuoLiX/CJpzM0yVmftb4JJdKoJPC9AZD/i7qmm8tqqn/Kvq&#10;SWuW/QjdpbxPsYMGpxg6D3mezB/PBf79V9x/AwAA//8DAFBLAwQUAAYACAAAACEA978Ezd8AAAAJ&#10;AQAADwAAAGRycy9kb3ducmV2LnhtbEyPwVLCMBCG787wDpl1hpukAsVSmjKKox70InDhFpql7ZBs&#10;OkkK9e2N40GPu/vNv99frAej2QWdby0JuJ8kwJAqq1qqBex3L3cZMB8kKaktoYAv9LAuRzeFzJW9&#10;0idetqFmMYR8LgU0IXQ5575q0Eg/sR1SvJ2sMzLE0dVcOXmN4UbzaZIsuJEtxQ+N7HDTYHXe9kaA&#10;ewuHJ7uba7PAh/71+f2sP057Ica3w+MKWMAh/MHwox/VoYxOR9uT8kwLyGbZLKIClukcWASWaZoC&#10;O/4ueFnw/w3KbwAAAP//AwBQSwECLQAUAAYACAAAACEAtoM4kv4AAADhAQAAEwAAAAAAAAAAAAAA&#10;AAAAAAAAW0NvbnRlbnRfVHlwZXNdLnhtbFBLAQItABQABgAIAAAAIQA4/SH/1gAAAJQBAAALAAAA&#10;AAAAAAAAAAAAAC8BAABfcmVscy8ucmVsc1BLAQItABQABgAIAAAAIQD7a0mfygEAANIDAAAOAAAA&#10;AAAAAAAAAAAAAC4CAABkcnMvZTJvRG9jLnhtbFBLAQItABQABgAIAAAAIQD3vwTN3wAAAAkBAAAP&#10;AAAAAAAAAAAAAAAAACQEAABkcnMvZG93bnJldi54bWxQSwUGAAAAAAQABADzAAAAMAUAAAAA&#10;" strokecolor="black [3200]" strokeweight=".5pt">
                <v:stroke joinstyle="miter"/>
              </v:line>
            </w:pict>
          </mc:Fallback>
        </mc:AlternateContent>
      </w:r>
      <w:r w:rsidR="009A0A8C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505E1DB5" wp14:editId="6BE3E54C">
                <wp:simplePos x="0" y="0"/>
                <wp:positionH relativeFrom="column">
                  <wp:posOffset>3785870</wp:posOffset>
                </wp:positionH>
                <wp:positionV relativeFrom="paragraph">
                  <wp:posOffset>108585</wp:posOffset>
                </wp:positionV>
                <wp:extent cx="1538288" cy="1042988"/>
                <wp:effectExtent l="0" t="0" r="24130" b="24130"/>
                <wp:wrapNone/>
                <wp:docPr id="226" name="Rectangle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8288" cy="1042988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72A0347" id="Rectangle 226" o:spid="_x0000_s1026" style="position:absolute;margin-left:298.1pt;margin-top:8.55pt;width:121.15pt;height:82.15pt;z-index:251767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RzH5xgIAABAGAAAOAAAAZHJzL2Uyb0RvYy54bWysVE1PGzEQvVfqf7B8L5tsEworNiiCUlVC&#10;gICKs+O1s6v6q7ZDkv76Pns3gVIOpepld8bzZux583FyutGKPAofOmtqOj4YUSIMt01nljX9dn/x&#10;4YiSEJlpmLJG1HQrAj2dvX93snaVKG1rVSM8QRATqrWraRujq4oi8FZoFg6sEwZGab1mEapfFo1n&#10;a0TXqihHo8NibX3jvOUiBJye90Y6y/GlFDxeSxlEJKqmeFvMX5+/i/QtZiesWnrm2o4Pz2D/8ArN&#10;OoNL96HOWWRk5bs/QumOexusjAfc6sJK2XGRc0A249GLbO5a5kTOBeQEt6cp/L+w/OrxxpOuqWlZ&#10;HlJimEaRbkEbM0slSDoERWsXKiDv3I0ftAAx5buRXqc/MiGbTOt2T6vYRMJxOJ5+PCqP0AgctvFo&#10;Uh5DQZziyd35EL8Iq0kSaurxgEwne7wMsYfuIOk2Yy86pXDOKmXIuqbH03KK+AwdJBWLELVDTsEs&#10;KWFqidbk0eeIwaquSd7JObeZOFOePDI0SPN9PLzrN1S6+ZyFtgdlU4KxytuVabLUCtZ8Ng2JWwf+&#10;DFqdpmdp0VCiBK5PUkZG1qm/QYIcZcBRor4nO0txq0Sf9q2QqFvmvE/FLxcpk765MX1o912L52Bw&#10;SECJ3N/oO7gkb5Fn6o3+e6d8vzVx7687Y4e6pIl/rRSyx++o6AlIXCxss0XvetsPdXD8okOlLlmI&#10;N8xjikEANlO8xkcqi3LYQaKktf7na+cJj+GCFfXDVkAL/Vgxj2qqrwZjdzyeTNIaycpk+qmE4p9b&#10;Fs8tZqXPLPpqjB3oeBYTPqqdKL3VD1hg83QrTMxw3N0366Ccxb6gWIFczOcZhtXhWLw0d46n4InV&#10;1KP3mwfm3TBCEdN3ZXcbhFUvJqnHJk9j56toZZfH7InXgW+snTyow4pMe+25nlFPi3z2CwAA//8D&#10;AFBLAwQUAAYACAAAACEA04rYqd8AAAAKAQAADwAAAGRycy9kb3ducmV2LnhtbEyPwU7DMAyG70i8&#10;Q2QkLoilHaxrS9MJkLjBgQ6Ja9Z4bbXEKU22lbfHnOBo/59+f642s7PihFMYPClIFwkIpNabgToF&#10;H9uX2xxEiJqMtp5QwTcG2NSXF5UujT/TO56a2AkuoVBqBX2MYyllaHt0Oiz8iMTZ3k9ORx6nTppJ&#10;n7ncWblMkkw6PRBf6PWIzz22h+boFJyfvmbdrO3emmZbHD5fi5uM3pS6vpofH0BEnOMfDL/6rA41&#10;O+38kUwQVsGqyJaMcrBOQTCQ3+UrEDte5Ok9yLqS/1+ofwAAAP//AwBQSwECLQAUAAYACAAAACEA&#10;toM4kv4AAADhAQAAEwAAAAAAAAAAAAAAAAAAAAAAW0NvbnRlbnRfVHlwZXNdLnhtbFBLAQItABQA&#10;BgAIAAAAIQA4/SH/1gAAAJQBAAALAAAAAAAAAAAAAAAAAC8BAABfcmVscy8ucmVsc1BLAQItABQA&#10;BgAIAAAAIQCuRzH5xgIAABAGAAAOAAAAAAAAAAAAAAAAAC4CAABkcnMvZTJvRG9jLnhtbFBLAQIt&#10;ABQABgAIAAAAIQDTitip3wAAAAoBAAAPAAAAAAAAAAAAAAAAACAFAABkcnMvZG93bnJldi54bWxQ&#10;SwUGAAAAAAQABADzAAAALAYAAAAA&#10;" filled="f" strokecolor="black [3200]">
                <v:stroke joinstyle="round"/>
              </v:rect>
            </w:pict>
          </mc:Fallback>
        </mc:AlternateContent>
      </w:r>
    </w:p>
    <w:p w14:paraId="433B4B9A" w14:textId="7189D1B6" w:rsidR="009A0A8C" w:rsidRDefault="00156ABC" w:rsidP="009A0A8C">
      <w:pPr>
        <w:rPr>
          <w:rFonts w:ascii="Times New Roman" w:hAnsi="Times New Roman" w:cs="Times New Roman"/>
          <w:b/>
          <w:sz w:val="24"/>
          <w:szCs w:val="24"/>
        </w:rPr>
      </w:pPr>
      <w:r w:rsidRPr="00165622">
        <w:rPr>
          <w:rFonts w:ascii="Times New Roman" w:hAnsi="Times New Roman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809792" behindDoc="0" locked="0" layoutInCell="1" allowOverlap="1" wp14:anchorId="4805FED3" wp14:editId="180A02E4">
                <wp:simplePos x="0" y="0"/>
                <wp:positionH relativeFrom="column">
                  <wp:posOffset>6081395</wp:posOffset>
                </wp:positionH>
                <wp:positionV relativeFrom="paragraph">
                  <wp:posOffset>141605</wp:posOffset>
                </wp:positionV>
                <wp:extent cx="309245" cy="335280"/>
                <wp:effectExtent l="0" t="0" r="0" b="7620"/>
                <wp:wrapSquare wrapText="bothSides"/>
                <wp:docPr id="25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9245" cy="335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2BE7A7C" w14:textId="19A15E11" w:rsidR="00156ABC" w:rsidRPr="00165622" w:rsidRDefault="00156ABC" w:rsidP="00156ABC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Q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05FED3" id="_x0000_s1050" type="#_x0000_t202" style="position:absolute;margin-left:478.85pt;margin-top:11.15pt;width:24.35pt;height:26.4pt;z-index:2518097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WR34RAIAAM8EAAAOAAAAZHJzL2Uyb0RvYy54bWysVNtu2zAMfR+wfxD0vjhxkq014hRdig4D&#10;ugvW7gNkWYqNyqJGqbGzry8lJ1m2PXXYiyBR5NEhD6nV1dAZtlPoW7Aln02mnCkroW7ttuTfH27f&#10;XHDmg7C1MGBVyffK86v161er3hUqhwZMrZARiPVF70rehOCKLPOyUZ3wE3DK0qUG7ESgI26zGkVP&#10;6J3J8un0bdYD1g5BKu/JejNe8nXC11rJ8EVrrwIzJSduIa2Y1iqu2Xolii0K17TyQEP8A4tOtJYe&#10;PUHdiCDYE7Z/QXWtRPCgw0RCl4HWrVQpB8pmNv0jm/tGOJVyoeJ4dyqT/3+w8vPuK7K2Lnm+pPpY&#10;0ZFID2oI7D0MLI/16Z0vyO3ekWMYyEw6p1y9uwP56JmFTSPsVl0jQt8oURO/WYzMzkJHHB9Bqv4T&#10;1PSMeAqQgAaNXSwelYMROvHYn7SJVCQZ59PLfLHkTNLVfL7ML5J2mSiOwQ59+KCgY3FTciTpE7jY&#10;3fkQyYji6BLfsnDbGpPkN/Y3AzlGSyIf+R6Yh71R0c/Yb0pTxRLRaPASt9XGIBvbivqeEjg2VwKj&#10;gOio6cEXxh5CYrRK3fzC+FNQeh9sOMV3rQUcZYyzpmICO0FTUj+O2hHf0f9YirEAUdIwVMPYM4tj&#10;g1RQ70lahHHC6EegTQP4k7Oepqvk/seTQMWZ+WipPS5ni0Ucx3RYLN/ldMDzm+r8RlhJUCUPnI3b&#10;TUi1jklZuKY20m2SOJIbmRxI09Qk5Q8THsfy/Jy8fv1D62cAAAD//wMAUEsDBBQABgAIAAAAIQDZ&#10;ohJh3gAAAAoBAAAPAAAAZHJzL2Rvd25yZXYueG1sTI/LTsMwEEX3SP0Hayqxo3ZDQ2iaSYVAbEGU&#10;h9SdG0+TiHgcxW4T/h53BcvRPbr3TLGdbCfONPjWMcJyoUAQV860XCN8vD/f3IPwQbPRnWNC+CEP&#10;23J2VejcuJHf6LwLtYgl7HON0ITQ51L6qiGr/cL1xDE7usHqEM+hlmbQYyy3nUyUupNWtxwXGt3T&#10;Y0PV9+5kET5fjvuvlXqtn2zaj25Sku1aIl7Pp4cNiEBT+IPhoh/VoYxOB3di40WHsE6zLKIISXIL&#10;4gLEuRWIA0KWLkGWhfz/QvkLAAD//wMAUEsBAi0AFAAGAAgAAAAhALaDOJL+AAAA4QEAABMAAAAA&#10;AAAAAAAAAAAAAAAAAFtDb250ZW50X1R5cGVzXS54bWxQSwECLQAUAAYACAAAACEAOP0h/9YAAACU&#10;AQAACwAAAAAAAAAAAAAAAAAvAQAAX3JlbHMvLnJlbHNQSwECLQAUAAYACAAAACEAtlkd+EQCAADP&#10;BAAADgAAAAAAAAAAAAAAAAAuAgAAZHJzL2Uyb0RvYy54bWxQSwECLQAUAAYACAAAACEA2aISYd4A&#10;AAAKAQAADwAAAAAAAAAAAAAAAACeBAAAZHJzL2Rvd25yZXYueG1sUEsFBgAAAAAEAAQA8wAAAKkF&#10;AAAAAA==&#10;" filled="f" stroked="f">
                <v:textbox>
                  <w:txbxContent>
                    <w:p w14:paraId="32BE7A7C" w14:textId="19A15E11" w:rsidR="00156ABC" w:rsidRPr="00165622" w:rsidRDefault="00156ABC" w:rsidP="00156ABC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Q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73793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6EB1E809" wp14:editId="67E488C3">
                <wp:simplePos x="0" y="0"/>
                <wp:positionH relativeFrom="column">
                  <wp:posOffset>1938338</wp:posOffset>
                </wp:positionH>
                <wp:positionV relativeFrom="paragraph">
                  <wp:posOffset>80010</wp:posOffset>
                </wp:positionV>
                <wp:extent cx="180340" cy="2238058"/>
                <wp:effectExtent l="1619250" t="76200" r="10160" b="29210"/>
                <wp:wrapNone/>
                <wp:docPr id="242" name="Connector: Curved 2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80340" cy="2238058"/>
                        </a:xfrm>
                        <a:prstGeom prst="curvedConnector3">
                          <a:avLst>
                            <a:gd name="adj1" fmla="val 997105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EE9C2AA" id="_x0000_t38" coordsize="21600,21600" o:spt="38" o:oned="t" path="m,c@0,0@1,5400@1,10800@1,16200@2,21600,21600,21600e" filled="f">
                <v:formulas>
                  <v:f eqn="mid #0 0"/>
                  <v:f eqn="val #0"/>
                  <v:f eqn="mid #0 2160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Curved 242" o:spid="_x0000_s1026" type="#_x0000_t38" style="position:absolute;margin-left:152.65pt;margin-top:6.3pt;width:14.2pt;height:176.25pt;flip:x y;z-index:251793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pZ3B9gEAADYEAAAOAAAAZHJzL2Uyb0RvYy54bWysU8mOEzEQvSPxD5bvpDudGci00plDhuWA&#10;IBqWu8dLYvCmsqeT/nvK7k6DACGEuFi2q96res/lze3ZGtJLiNq7ji4XNSXScS+0O3T008dXz9aU&#10;xMScYMY72dFBRnq7ffpkcwqtbPzRGyGBIImL7Sl09JhSaKsq8qO0LC58kA6DyoNlCY9wqASwE7Jb&#10;UzV1/bw6eRABPJcx4u3dGKTbwq+U5Om9UlEmYjqKvaWyQlkf8lptN6w9AAtHzac22D90YZl2WHSm&#10;umOJkUfQv1BZzcFHr9KCe1t5pTSXRQOqWdY/qflwZEEWLWhODLNN8f/R8nf9HogWHW2uGkocs/hI&#10;O+8cOuehJbtH6KUgOYhWnUJsEbFze5hOMewh6z4rsEQZHd7gFNCy+5x3OYYqyblYPsyWy3MiHC+X&#10;63p1hQ/DMdQ0q3V9vc6FqpExowPE9Fp6S/Kmo7w0NHe4KhVY/zamYr+YJDDxJbdhDb5mzwy5uXmx&#10;rK8n6ikdi1zIM9a4vCamzUsnSBoCOpFAM3cwcgLmlCqbMMouuzQYOcLvpUIns6jSVJlhuTNAsIGO&#10;iq/LmQUzM0RpY2ZQ/WfQlJthssz13wLn7FLRuzQDrXYeflc1nS+tqjH/onrUmmU/eDGUISh24HCW&#10;N5s+Up7+H88F/v27b78BAAD//wMAUEsDBBQABgAIAAAAIQAgl8h83gAAAAoBAAAPAAAAZHJzL2Rv&#10;d25yZXYueG1sTI/BTsMwDIbvSLxDZCRuLNmilVGaTtMkLtwo0yRuWZK1FY1TNVmXvT3mBDdb/6ff&#10;n6tt9gOb3RT7gAqWCwHMoQm2x1bB4fPtaQMsJo1WDwGdgpuLsK3v7ypd2nDFDzc3qWVUgrHUCrqU&#10;xpLzaDrndVyE0SFl5zB5nWidWm4nfaVyP/CVEAX3uke60OnR7TtnvpuLV/D1fnzBxp4Pftxt9saI&#10;Od/yrNTjQ969Aksupz8YfvVJHWpyOoUL2sgGBVKsJaEUrApgBEgpn4GdaCjWS+B1xf+/UP8AAAD/&#10;/wMAUEsBAi0AFAAGAAgAAAAhALaDOJL+AAAA4QEAABMAAAAAAAAAAAAAAAAAAAAAAFtDb250ZW50&#10;X1R5cGVzXS54bWxQSwECLQAUAAYACAAAACEAOP0h/9YAAACUAQAACwAAAAAAAAAAAAAAAAAvAQAA&#10;X3JlbHMvLnJlbHNQSwECLQAUAAYACAAAACEAoqWdwfYBAAA2BAAADgAAAAAAAAAAAAAAAAAuAgAA&#10;ZHJzL2Uyb0RvYy54bWxQSwECLQAUAAYACAAAACEAIJfIfN4AAAAKAQAADwAAAAAAAAAAAAAAAABQ&#10;BAAAZHJzL2Rvd25yZXYueG1sUEsFBgAAAAAEAAQA8wAAAFsFAAAAAA==&#10;" adj="215375" strokecolor="black [3200]" strokeweight=".5pt">
                <v:stroke endarrow="block" joinstyle="miter"/>
              </v:shape>
            </w:pict>
          </mc:Fallback>
        </mc:AlternateContent>
      </w:r>
      <w:r w:rsidR="00007037" w:rsidRPr="00D05043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86240" behindDoc="0" locked="0" layoutInCell="1" allowOverlap="1" wp14:anchorId="7201F8D0" wp14:editId="47922CC4">
                <wp:simplePos x="0" y="0"/>
                <wp:positionH relativeFrom="column">
                  <wp:posOffset>4152900</wp:posOffset>
                </wp:positionH>
                <wp:positionV relativeFrom="paragraph">
                  <wp:posOffset>179705</wp:posOffset>
                </wp:positionV>
                <wp:extent cx="795020" cy="295275"/>
                <wp:effectExtent l="0" t="0" r="24130" b="28575"/>
                <wp:wrapSquare wrapText="bothSides"/>
                <wp:docPr id="2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9502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395DFA" w14:textId="77777777" w:rsidR="00007037" w:rsidRPr="00007037" w:rsidRDefault="00007037" w:rsidP="00007037">
                            <w:pPr>
                              <w:rPr>
                                <w:b/>
                                <w:bCs/>
                              </w:rPr>
                            </w:pPr>
                            <w:r w:rsidRPr="00007037">
                              <w:rPr>
                                <w:b/>
                                <w:bCs/>
                              </w:rPr>
                              <w:t>2 x 1 MU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01F8D0" id="_x0000_s1051" type="#_x0000_t202" style="position:absolute;margin-left:327pt;margin-top:14.15pt;width:62.6pt;height:23.25pt;z-index:251786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G1r5JQIAAE0EAAAOAAAAZHJzL2Uyb0RvYy54bWysVNuO2yAQfa/Uf0C8N3bcZLOx4qy22aaq&#10;tL1Iu/0AjHGMCgwFEjv9+g44m01vL1X9gIAZzpw5M+PVzaAVOQjnJZiKTic5JcJwaKTZVfTL4/bV&#10;NSU+MNMwBUZU9Cg8vVm/fLHqbSkK6EA1whEEMb7sbUW7EGyZZZ53QjM/ASsMGltwmgU8ul3WONYj&#10;ulZZkedXWQ+usQ648B5v70YjXSf8thU8fGpbLwJRFUVuIa0urXVcs/WKlTvHbCf5iQb7BxaaSYNB&#10;z1B3LDCyd/I3KC25Aw9tmHDQGbSt5CLlgNlM81+yeeiYFSkXFMfbs0z+/8Hyj4fPjsimosXrK0oM&#10;01ikRzEE8gYGUkR9eutLdHuw6BgGvMY6p1y9vQf+1RMDm46Znbh1DvpOsAb5TePL7OLpiOMjSN1/&#10;gAbDsH2ABDS0TkfxUA6C6Fin47k2kQrHy8Vynhdo4WgqlvNiMU8RWPn02Dof3gnQJG4q6rD0CZwd&#10;7n2IZFj55BJjeVCy2Uql0sHt6o1y5MCwTbbpO6H/5KYM6SuKwedj/n+FyNP3JwgtA/a7krqi12cn&#10;VkbV3pomdWNgUo17pKzMScao3KhhGOphrFiSIGpcQ3NEYR2M/Y3ziJsO3HdKeuztivpve+YEJeq9&#10;weIsp7NZHIZ0mM0XUVd3aakvLcxwhKpooGTcbkIaoCicgVssYiuTwM9MTpyxZ5Pup/mKQ3F5Tl7P&#10;f4H1DwAAAP//AwBQSwMEFAAGAAgAAAAhAIzofJbgAAAACQEAAA8AAABkcnMvZG93bnJldi54bWxM&#10;j8FOwzAQRO9I/IO1SFwQdUhDkoY4FUICwQ3aCq5u7CYR9jrYbhr+nuUEt1nNaPZNvZ6tYZP2YXAo&#10;4GaRANPYOjVgJ2C3fbwugYUoUUnjUAv41gHWzflZLSvlTvimp03sGJVgqKSAPsax4jy0vbYyLNyo&#10;kbyD81ZGOn3HlZcnKreGp0mScysHpA+9HPVDr9vPzdEKKLPn6SO8LF/f2/xgVvGqmJ6+vBCXF/P9&#10;HbCo5/gXhl98QoeGmPbuiCowIyC/zWhLFJCWS2AUKIpVCmxPIiuBNzX/v6D5AQAA//8DAFBLAQIt&#10;ABQABgAIAAAAIQC2gziS/gAAAOEBAAATAAAAAAAAAAAAAAAAAAAAAABbQ29udGVudF9UeXBlc10u&#10;eG1sUEsBAi0AFAAGAAgAAAAhADj9If/WAAAAlAEAAAsAAAAAAAAAAAAAAAAALwEAAF9yZWxzLy5y&#10;ZWxzUEsBAi0AFAAGAAgAAAAhAL8bWvklAgAATQQAAA4AAAAAAAAAAAAAAAAALgIAAGRycy9lMm9E&#10;b2MueG1sUEsBAi0AFAAGAAgAAAAhAIzofJbgAAAACQEAAA8AAAAAAAAAAAAAAAAAfwQAAGRycy9k&#10;b3ducmV2LnhtbFBLBQYAAAAABAAEAPMAAACMBQAAAAA=&#10;">
                <v:textbox>
                  <w:txbxContent>
                    <w:p w14:paraId="29395DFA" w14:textId="77777777" w:rsidR="00007037" w:rsidRPr="00007037" w:rsidRDefault="00007037" w:rsidP="00007037">
                      <w:pPr>
                        <w:rPr>
                          <w:b/>
                          <w:bCs/>
                        </w:rPr>
                      </w:pPr>
                      <w:r w:rsidRPr="00007037">
                        <w:rPr>
                          <w:b/>
                          <w:bCs/>
                        </w:rPr>
                        <w:t>2 x 1 MUX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E3F5020" w14:textId="1F43E981" w:rsidR="009A0A8C" w:rsidRDefault="009A0A8C" w:rsidP="009A0A8C">
      <w:pPr>
        <w:rPr>
          <w:rFonts w:ascii="Times New Roman" w:hAnsi="Times New Roman" w:cs="Times New Roman"/>
          <w:b/>
          <w:sz w:val="24"/>
          <w:szCs w:val="24"/>
        </w:rPr>
      </w:pPr>
    </w:p>
    <w:p w14:paraId="6F384BF7" w14:textId="4DFD7798" w:rsidR="009A0A8C" w:rsidRDefault="00332B3B" w:rsidP="009A0A8C">
      <w:pPr>
        <w:rPr>
          <w:rFonts w:ascii="Times New Roman" w:hAnsi="Times New Roman" w:cs="Times New Roman"/>
          <w:b/>
          <w:sz w:val="24"/>
          <w:szCs w:val="24"/>
        </w:rPr>
      </w:pPr>
      <w:r w:rsidRPr="00452A1E">
        <w:rPr>
          <w:rFonts w:ascii="Times New Roman" w:hAnsi="Times New Roman" w:cs="Times New Roman"/>
          <w:b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3DEA29C0" wp14:editId="1CEC8496">
                <wp:simplePos x="0" y="0"/>
                <wp:positionH relativeFrom="column">
                  <wp:posOffset>4525010</wp:posOffset>
                </wp:positionH>
                <wp:positionV relativeFrom="paragraph">
                  <wp:posOffset>277812</wp:posOffset>
                </wp:positionV>
                <wp:extent cx="0" cy="744220"/>
                <wp:effectExtent l="0" t="0" r="38100" b="36830"/>
                <wp:wrapNone/>
                <wp:docPr id="238" name="Straight Connector 2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7442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1736985" id="Straight Connector 238" o:spid="_x0000_s1026" style="position:absolute;flip:x;z-index:251790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6.3pt,21.85pt" to="356.3pt,8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rf7wgEAAMQDAAAOAAAAZHJzL2Uyb0RvYy54bWysU01v2zAMvQ/ofxB0X+y4xTYYcXpIse4w&#10;bMG6/QBVlmJhkihQWuz8+1Fy4g77AIaiF8GU+B75HunN7eQsOyqMBnzH16uaM+Ul9MYfOv7t6/vX&#10;7ziLSfheWPCq4ycV+e326tVmDK1qYADbK2RE4mM7ho4PKYW2qqIclBNxBUF5etSATiQK8VD1KEZi&#10;d7Zq6vpNNQL2AUGqGOn2bn7k28KvtZLps9ZRJWY7Tr2lcmI5H/NZbTeiPaAIg5HnNsQzunDCeCq6&#10;UN2JJNgPNH9QOSMRIui0kuAq0NpIVTSQmnX9m5qHQQRVtJA5MSw2xZejlZ+Oe2Sm73hzTaPywtGQ&#10;HhIKcxgS24H3ZCEgy6/k1RhiS5Cd3+M5imGPWfik0TFtTfhAa1CsIHFsKk6fFqfVlJicLyXdvr25&#10;aZoyhGpmyEwBY7pX4Fj+6Lg1PnsgWnH8GBNVpdRLCgW5o7mH8pVOVuVk678oTbqo1txN2Si1s8iO&#10;gnah/77OeoirZGaINtYuoLqU/CfonJthqmzZ/wKX7FIRfFqAznjAv1VN06VVPedfVM9as+xH6E9l&#10;IsUOWpWi7LzWeRd/jQv86efb/gQAAP//AwBQSwMEFAAGAAgAAAAhAMXO91/cAAAACgEAAA8AAABk&#10;cnMvZG93bnJldi54bWxMj8FuwjAMhu+TeIfISLuNBDba0TVFgDTtPNiFW9qYtlrjlCZA9/bztMN2&#10;tP3p9/fn69F14opDaD1pmM8UCKTK25ZqDR+H14dnECEasqbzhBq+MMC6mNzlJrP+Ru943cdacAiF&#10;zGhoYuwzKUPVoDNh5nskvp384EzkcailHcyNw10nF0ol0pmW+ENjetw1WH3uL07D4c2psYztDumc&#10;qs1xu0zouNT6fjpuXkBEHOMfDD/6rA4FO5X+QjaITkM6XySManh6TEEw8LsomUzUCmSRy/8Vim8A&#10;AAD//wMAUEsBAi0AFAAGAAgAAAAhALaDOJL+AAAA4QEAABMAAAAAAAAAAAAAAAAAAAAAAFtDb250&#10;ZW50X1R5cGVzXS54bWxQSwECLQAUAAYACAAAACEAOP0h/9YAAACUAQAACwAAAAAAAAAAAAAAAAAv&#10;AQAAX3JlbHMvLnJlbHNQSwECLQAUAAYACAAAACEABrK3+8IBAADEAwAADgAAAAAAAAAAAAAAAAAu&#10;AgAAZHJzL2Uyb0RvYy54bWxQSwECLQAUAAYACAAAACEAxc73X9wAAAAKAQAADwAAAAAAAAAAAAAA&#10;AAAcBAAAZHJzL2Rvd25yZXYueG1sUEsFBgAAAAAEAAQA8wAAACUFAAAAAA==&#10;" strokecolor="black [3200]" strokeweight=".5pt">
                <v:stroke joinstyle="miter"/>
              </v:line>
            </w:pict>
          </mc:Fallback>
        </mc:AlternateContent>
      </w:r>
      <w:r w:rsidR="00814D10" w:rsidRPr="00452A1E">
        <w:rPr>
          <w:rFonts w:ascii="Times New Roman" w:hAnsi="Times New Roman" w:cs="Times New Roman"/>
          <w:b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0096" behindDoc="0" locked="0" layoutInCell="1" allowOverlap="1" wp14:anchorId="73DF5E62" wp14:editId="0EF7A5C0">
                <wp:simplePos x="0" y="0"/>
                <wp:positionH relativeFrom="column">
                  <wp:posOffset>927735</wp:posOffset>
                </wp:positionH>
                <wp:positionV relativeFrom="paragraph">
                  <wp:posOffset>261937</wp:posOffset>
                </wp:positionV>
                <wp:extent cx="0" cy="744220"/>
                <wp:effectExtent l="0" t="0" r="0" b="0"/>
                <wp:wrapNone/>
                <wp:docPr id="233" name="Straight Connector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H="1">
                          <a:off x="0" y="0"/>
                          <a:ext cx="0" cy="7442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404D506" id="Straight Connector 233" o:spid="_x0000_s1026" style="position:absolute;rotation:-90;flip:x;z-index:251780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3.05pt,20.6pt" to="73.05pt,7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EQoygEAANIDAAAOAAAAZHJzL2Uyb0RvYy54bWysU02P0zAQvSPxHyzfadJs+VDUdA9dAQcE&#10;FQs/wOvYjYXtscamSf89Y6cNCFhphcjB8tjz3sx7nmxvJ2fZSWE04Du+XtWcKS+hN/7Y8a9f3r54&#10;w1lMwvfCglcdP6vIb3fPn23H0KoGBrC9QkYkPrZj6PiQUmirKspBORFXEJSnSw3oRKIQj1WPYiR2&#10;Z6umrl9VI2AfEKSKkU7v5ku+K/xaK5k+aR1VYrbj1FsqK5b1Ia/VbivaI4owGHlpQ/xDF04YT0UX&#10;qjuRBPuO5g8qZyRCBJ1WElwFWhupigZSs65/U3M/iKCKFjInhsWm+P9o5cfTAZnpO97c3HDmhaNH&#10;uk8ozHFIbA/ek4WALN+SV2OILUH2/oCXKIYDZuGTRscQyOCXmzp/nGlrwnsaimIMSWVT8f28+K6m&#10;xOR8KOn09WbTNOVJqpkv8waM6Z0Cx/Km49b47IhoxelDTNQDpV5TKMj9zR2VXTpblZOt/6w0qaRa&#10;czdlvtTeIjsJmoz+2zqrI66SmSHaWLuA6lLyUdAlN8NUmbmnApfsUhF8WoDOeMC/VU3TtVU9519V&#10;z1qz7Afoz+V9ih00OEXZZcjzZP4aF/jPX3H3AwAA//8DAFBLAwQUAAYACAAAACEAY77RAN0AAAAI&#10;AQAADwAAAGRycy9kb3ducmV2LnhtbEyPzU7DMBCE70i8g7VI3KhDVZo2xKn4EXAoF9peuLnxNolq&#10;ryPbacPbs4gDHHdmNPtNuRqdFScMsfOk4HaSgUCqvemoUbDbvtwsQMSkyWjrCRV8YYRVdXlR6sL4&#10;M33gaZMawSUUC62gTakvpIx1i07Hie+R2Dv44HTiMzTSBH3mcmflNMvm0umO+EOre3xqsT5uBqcg&#10;vKXPR7+dWTfHfHh9Xh/t+2Gn1PXV+HAPIuGY/sLwg8/oUDHT3g9korAKFvkdJxUsl7yA/Wk2y0Hs&#10;fwVZlfL/gOobAAD//wMAUEsBAi0AFAAGAAgAAAAhALaDOJL+AAAA4QEAABMAAAAAAAAAAAAAAAAA&#10;AAAAAFtDb250ZW50X1R5cGVzXS54bWxQSwECLQAUAAYACAAAACEAOP0h/9YAAACUAQAACwAAAAAA&#10;AAAAAAAAAAAvAQAAX3JlbHMvLnJlbHNQSwECLQAUAAYACAAAACEAiAhEKMoBAADSAwAADgAAAAAA&#10;AAAAAAAAAAAuAgAAZHJzL2Uyb0RvYy54bWxQSwECLQAUAAYACAAAACEAY77RAN0AAAAIAQAADwAA&#10;AAAAAAAAAAAAAAAkBAAAZHJzL2Rvd25yZXYueG1sUEsFBgAAAAAEAAQA8wAAAC4FAAAAAA==&#10;" strokecolor="black [3200]" strokeweight=".5pt">
                <v:stroke joinstyle="miter"/>
              </v:line>
            </w:pict>
          </mc:Fallback>
        </mc:AlternateContent>
      </w:r>
      <w:r w:rsidR="00546356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2CE1832D" wp14:editId="1214C657">
                <wp:simplePos x="0" y="0"/>
                <wp:positionH relativeFrom="column">
                  <wp:posOffset>2847658</wp:posOffset>
                </wp:positionH>
                <wp:positionV relativeFrom="paragraph">
                  <wp:posOffset>93663</wp:posOffset>
                </wp:positionV>
                <wp:extent cx="938530" cy="766762"/>
                <wp:effectExtent l="0" t="76200" r="0" b="33655"/>
                <wp:wrapNone/>
                <wp:docPr id="227" name="Connector: Elbow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38530" cy="766762"/>
                        </a:xfrm>
                        <a:prstGeom prst="bent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09F31B3" id="Connector: Elbow 227" o:spid="_x0000_s1026" type="#_x0000_t34" style="position:absolute;margin-left:224.25pt;margin-top:7.4pt;width:73.9pt;height:60.35pt;flip:y;z-index:251768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5dV52gEAAPoDAAAOAAAAZHJzL2Uyb0RvYy54bWysU8uu0zAQ3SPxD5b3NGkq2kvU9C56L2wQ&#10;VFxg7zrjxsIv2aZJ/p6xkwbEQ0KIzciPOcdzzoz394NW5Ao+SGsaul6VlIDhtpXm0tBPH1+/uKMk&#10;RGZapqyBho4Q6P3h+bN972qobGdVC54giQl17xraxejqogi8A83CyjoweCms1yzi1l+K1rMe2bUq&#10;qrLcFr31rfOWQwh4+jBd0kPmFwJ4fC9EgEhUQ7G2mKPP8Zxicdiz+uKZ6ySfy2D/UIVm0uCjC9UD&#10;i4x89fIXKi25t8GKuOJWF1YIySFrQDXr8ic1Tx1zkLWgOcEtNoX/R8vfXU+eyLahVbWjxDCNTTpa&#10;Y9A562vyqM62J+kOnepdqBFwNCc/74I7+SR7EF4ToaT7jEOQjUBpZMg+j4vPMETC8fDV5u7lBrvB&#10;8Wq33e62VWIvJppE53yIb8BqkhYNPYOJS02bTM+ub0OcQLfkBFQmxcikejQtiaNDNdFLZi4K5jdS&#10;SpGUTLXnVRwVTPAPINANrHFSkecQjsqTK8MJar+sFxbMTBAhlVpAZa7tj6A5N8Egz+bfApfs/KI1&#10;cQFqaaz/3atxuJUqpvyb6klrkn227Zg7me3AAcs9mD9DmuAf9xn+/csevgEAAP//AwBQSwMEFAAG&#10;AAgAAAAhAOLUYY/gAAAACgEAAA8AAABkcnMvZG93bnJldi54bWxMj8FOwzAQRO9I/IO1SNyoA02q&#10;JMSpUCWEULm0IMTRsZckIl6H2G0DX89yguPOPM3OVOvZDeKIU+g9KbheJCCQjLc9tQpenu+vchAh&#10;arJ68IQKvjDAuj4/q3Rp/Yl2eNzHVnAIhVIr6GIcSymD6dDpsPAjEnvvfnI68jm10k76xOFukDdJ&#10;spJO98QfOj3ipkPzsT84BfG7fcxfPx+23hVFsx02xrzRk1KXF/PdLYiIc/yD4bc+V4eaOzX+QDaI&#10;QUGa5hmjbKQ8gYGsWC1BNCwsswxkXcn/E+ofAAAA//8DAFBLAQItABQABgAIAAAAIQC2gziS/gAA&#10;AOEBAAATAAAAAAAAAAAAAAAAAAAAAABbQ29udGVudF9UeXBlc10ueG1sUEsBAi0AFAAGAAgAAAAh&#10;ADj9If/WAAAAlAEAAAsAAAAAAAAAAAAAAAAALwEAAF9yZWxzLy5yZWxzUEsBAi0AFAAGAAgAAAAh&#10;ABXl1XnaAQAA+gMAAA4AAAAAAAAAAAAAAAAALgIAAGRycy9lMm9Eb2MueG1sUEsBAi0AFAAGAAgA&#10;AAAhAOLUYY/gAAAACgEAAA8AAAAAAAAAAAAAAAAANAQAAGRycy9kb3ducmV2LnhtbFBLBQYAAAAA&#10;BAAEAPMAAABBBQAAAAA=&#10;" strokecolor="black [3200]" strokeweight=".5pt">
                <v:stroke endarrow="block"/>
              </v:shape>
            </w:pict>
          </mc:Fallback>
        </mc:AlternateContent>
      </w:r>
    </w:p>
    <w:p w14:paraId="3F292A8A" w14:textId="624757D0" w:rsidR="009A0A8C" w:rsidRDefault="00F61032" w:rsidP="009A0A8C">
      <w:pPr>
        <w:rPr>
          <w:rFonts w:ascii="Times New Roman" w:hAnsi="Times New Roman" w:cs="Times New Roman"/>
          <w:b/>
          <w:sz w:val="24"/>
          <w:szCs w:val="24"/>
        </w:rPr>
      </w:pPr>
      <w:r w:rsidRPr="00165622">
        <w:rPr>
          <w:rFonts w:ascii="Times New Roman" w:hAnsi="Times New Roman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803648" behindDoc="0" locked="0" layoutInCell="1" allowOverlap="1" wp14:anchorId="244DD7E3" wp14:editId="225543AE">
                <wp:simplePos x="0" y="0"/>
                <wp:positionH relativeFrom="column">
                  <wp:posOffset>-52070</wp:posOffset>
                </wp:positionH>
                <wp:positionV relativeFrom="paragraph">
                  <wp:posOffset>174625</wp:posOffset>
                </wp:positionV>
                <wp:extent cx="366395" cy="335280"/>
                <wp:effectExtent l="0" t="0" r="0" b="7620"/>
                <wp:wrapSquare wrapText="bothSides"/>
                <wp:docPr id="2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6395" cy="335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411C06F" w14:textId="3555B2EE" w:rsidR="00F61032" w:rsidRPr="00165622" w:rsidRDefault="00F61032" w:rsidP="00F61032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S</w:t>
                            </w:r>
                            <w:r w:rsidR="00174DB6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4DD7E3" id="_x0000_s1052" type="#_x0000_t202" style="position:absolute;margin-left:-4.1pt;margin-top:13.75pt;width:28.85pt;height:26.4pt;z-index:251803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MmkLQwIAAM8EAAAOAAAAZHJzL2Uyb0RvYy54bWysVNtu2zAMfR+wfxD0vjj3tkacokvRYUB3&#10;wdp9gCxLsVFZ1Cg1dvb1peQky7anDnsRJIo8OuQhtbruW8N2Cn0DtuCT0ZgzZSVUjd0W/Pvj3btL&#10;znwQthIGrCr4Xnl+vX77ZtW5XE2hBlMpZARifd65gtchuDzLvKxVK/wInLJ0qQFbEeiI26xC0RF6&#10;a7LpeLzMOsDKIUjlPVlvh0u+TvhaKxm+aO1VYKbgxC2kFdNaxjVbr0S+ReHqRh5oiH9g0YrG0qMn&#10;qFsRBHvG5i+otpEIHnQYSWgz0LqRKuVA2UzGf2TzUAunUi5UHO9OZfL/D1Z+3n1F1lQFn84vOLOi&#10;JZEeVR/Ye+jZNNancz4ntwdHjqEnM+mccvXuHuSTZxY2tbBbdYMIXa1ERfwmMTI7Cx1wfAQpu09Q&#10;0TPiOUAC6jW2sXhUDkbopNP+pE2kIsk4Wy5nVwvOJF3NZovpZdIuE/kx2KEPHxS0LG4KjiR9Ahe7&#10;ex8iGZEfXeJbFu4aY5L8xv5mIMdoSeQj3wPzsDcq+hn7TWmqWCIaDV7ittwYZENbUd9TAsfmSmAU&#10;EB01PfjK2ENIjFapm18ZfwpK74MNp/i2sYCDjHHWVExgJ2hKqqdBO+I7+B9LMRQgShr6sh96Znls&#10;kBKqPUmLMEwY/Qi0qQF/ctbRdBXc/3gWqDgzHy21x9VkPo/jmA7zxcWUDnh+U57fCCsJquCBs2G7&#10;CanWMSkLN9RGukkSR3IDkwNpmpqk/GHC41ien5PXr39o/QIAAP//AwBQSwMEFAAGAAgAAAAhAFo0&#10;E6jcAAAABwEAAA8AAABkcnMvZG93bnJldi54bWxMjsFOwzAQRO9I/IO1SNxam9DSNGRTIRBXUAtF&#10;4uYm2yQiXkex24S/ZznBaTSa0czLN5Pr1JmG0HpGuJkbUMSlr1quEd7fnmcpqBAtV7bzTAjfFGBT&#10;XF7kNqv8yFs672KtZIRDZhGaGPtM61A25GyY+55YsqMfnI1ih1pXgx1l3HU6MeZOO9uyPDS2p8eG&#10;yq/dySHsX46fHwvzWj+5ZT/6yWh2a414fTU93IOKNMW/MvziCzoUwnTwJ66C6hBmaSJNhGS1BCX5&#10;Yi16QEjNLegi1//5ix8AAAD//wMAUEsBAi0AFAAGAAgAAAAhALaDOJL+AAAA4QEAABMAAAAAAAAA&#10;AAAAAAAAAAAAAFtDb250ZW50X1R5cGVzXS54bWxQSwECLQAUAAYACAAAACEAOP0h/9YAAACUAQAA&#10;CwAAAAAAAAAAAAAAAAAvAQAAX3JlbHMvLnJlbHNQSwECLQAUAAYACAAAACEAijJpC0MCAADPBAAA&#10;DgAAAAAAAAAAAAAAAAAuAgAAZHJzL2Uyb0RvYy54bWxQSwECLQAUAAYACAAAACEAWjQTqNwAAAAH&#10;AQAADwAAAAAAAAAAAAAAAACdBAAAZHJzL2Rvd25yZXYueG1sUEsFBgAAAAAEAAQA8wAAAKYFAAAA&#10;AA==&#10;" filled="f" stroked="f">
                <v:textbox>
                  <w:txbxContent>
                    <w:p w14:paraId="7411C06F" w14:textId="3555B2EE" w:rsidR="00F61032" w:rsidRPr="00165622" w:rsidRDefault="00F61032" w:rsidP="00F61032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S</w:t>
                      </w:r>
                      <w:r w:rsidR="00174DB6">
                        <w:rPr>
                          <w:b/>
                          <w:bCs/>
                          <w:sz w:val="28"/>
                          <w:szCs w:val="28"/>
                        </w:rPr>
                        <w:t>3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A0A8C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67111E3A" wp14:editId="51A3636E">
                <wp:simplePos x="0" y="0"/>
                <wp:positionH relativeFrom="column">
                  <wp:posOffset>1309370</wp:posOffset>
                </wp:positionH>
                <wp:positionV relativeFrom="paragraph">
                  <wp:posOffset>41910</wp:posOffset>
                </wp:positionV>
                <wp:extent cx="1537970" cy="1042670"/>
                <wp:effectExtent l="0" t="0" r="24130" b="24130"/>
                <wp:wrapNone/>
                <wp:docPr id="225" name="Rectangle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7970" cy="104267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5F6CAB5" id="Rectangle 225" o:spid="_x0000_s1026" style="position:absolute;margin-left:103.1pt;margin-top:3.3pt;width:121.1pt;height:82.1pt;z-index:251765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ycx5xgIAABAGAAAOAAAAZHJzL2Uyb0RvYy54bWysVE1PGzEQvVfqf7B8L/loAmXFBkVQqkoI&#10;EFBxnnjt7Kpe27UdkvTX99m7CZRyKFUvuzOeN2PPm4+T002r2aP0obGm5KODIWfSCFs1Zlnyb/cX&#10;Hz5xFiKZirQ1suRbGfjp7P27k7Ur5NjWVlfSMwQxoVi7ktcxumIwCKKWLYUD66SBUVnfUoTql4PK&#10;0xrRWz0YD4eHg7X1lfNWyBBwet4Z+SzHV0qKeK1UkJHpkuNtMX99/i7SdzA7oWLpydWN6J9B//CK&#10;lhqDS/ehzikSW/nmj1BtI7wNVsUDYduBVaoRMueAbEbDF9nc1eRkzgXkBLenKfy/sOLq8cazpir5&#10;eDzlzFCLIt2CNjJLLVk6BEVrFwog79yN77UAMeW7Ub5Nf2TCNpnW7Z5WuYlM4HA0/Xh0fAT2BWyj&#10;4WR8CAVxBk/uzof4RdqWJaHkHg/IdNLjZYgddAdJtxl70WiNcyq0YeuSH0/T6wWhg5SmCLF1yCmY&#10;JWekl2hNEX2OGKxuquSdnHObyTPt2SOhQarvo/5dv6HSzecU6g6UTQlGhbcrU2WpllR9NhWLWwf+&#10;DFqdp2e1suJMS1yfpIyM1Oi/QYIcbcBRor4jO0txq2WX9q1UqFvmvEvFLxcpk665MX0gfNfiORgc&#10;ElAh9zf69i7JW+aZeqP/3infb03c+7eNsX1d0sS/VgrV4XdUdAQkLha22qJ3ve2GOjhx0aBSlxTi&#10;DXlMMQjAZorX+ChtUQ7bS5zV1v987TzhMVywon7YCmihHyvyqKb+ajB2x6PJJK2RrEymR2Mo/rll&#10;8dxiVu2ZRV+NsAOdyGLCR70TlbftAxbYPN0KExmBu7tm7ZWz2BUUK1DI+TzDsDocxUtz50QKnlhN&#10;PXq/eSDv+hGKmL4ru9sgVLyYpA6bPI2dr6JVTR6zJ157vrF28qD2KzLtted6Rj0t8tkvAAAA//8D&#10;AFBLAwQUAAYACAAAACEAH19t+N4AAAAJAQAADwAAAGRycy9kb3ducmV2LnhtbEyPwU7DMBBE70j8&#10;g7VIXBC1iSI3DXEqQOIGB1Ikrm68TaLa6xC7Tfh7zIkeV/M087baLs6yM05h8KTgYSWAIbXeDNQp&#10;+Ny93hfAQtRktPWECn4wwLa+vqp0afxMH3huYsdSCYVSK+hjHEvOQ9uj02HlR6SUHfzkdEzn1HEz&#10;6TmVO8szISR3eqC00OsRX3psj83JKZifvxfdrO3Bmma3OX69be4kvSt1e7M8PQKLuMR/GP70kzrU&#10;yWnvT2QCswoyIbOEKpASWMrzvMiB7RO4FgXwuuKXH9S/AAAA//8DAFBLAQItABQABgAIAAAAIQC2&#10;gziS/gAAAOEBAAATAAAAAAAAAAAAAAAAAAAAAABbQ29udGVudF9UeXBlc10ueG1sUEsBAi0AFAAG&#10;AAgAAAAhADj9If/WAAAAlAEAAAsAAAAAAAAAAAAAAAAALwEAAF9yZWxzLy5yZWxzUEsBAi0AFAAG&#10;AAgAAAAhAITJzHnGAgAAEAYAAA4AAAAAAAAAAAAAAAAALgIAAGRycy9lMm9Eb2MueG1sUEsBAi0A&#10;FAAGAAgAAAAhAB9fbfjeAAAACQEAAA8AAAAAAAAAAAAAAAAAIAUAAGRycy9kb3ducmV2LnhtbFBL&#10;BQYAAAAABAAEAPMAAAArBgAAAAA=&#10;" filled="f" strokecolor="black [3200]">
                <v:stroke joinstyle="round"/>
              </v:rect>
            </w:pict>
          </mc:Fallback>
        </mc:AlternateContent>
      </w:r>
    </w:p>
    <w:p w14:paraId="406DD643" w14:textId="59058798" w:rsidR="009A0A8C" w:rsidRDefault="00F61032" w:rsidP="009A0A8C">
      <w:pPr>
        <w:rPr>
          <w:rFonts w:ascii="Times New Roman" w:hAnsi="Times New Roman" w:cs="Times New Roman"/>
          <w:b/>
          <w:sz w:val="24"/>
          <w:szCs w:val="24"/>
        </w:rPr>
      </w:pPr>
      <w:r w:rsidRPr="00165622">
        <w:rPr>
          <w:rFonts w:ascii="Times New Roman" w:hAnsi="Times New Roman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801600" behindDoc="0" locked="0" layoutInCell="1" allowOverlap="1" wp14:anchorId="7805E300" wp14:editId="0BE28C70">
                <wp:simplePos x="0" y="0"/>
                <wp:positionH relativeFrom="margin">
                  <wp:posOffset>-66675</wp:posOffset>
                </wp:positionH>
                <wp:positionV relativeFrom="paragraph">
                  <wp:posOffset>313055</wp:posOffset>
                </wp:positionV>
                <wp:extent cx="366395" cy="335280"/>
                <wp:effectExtent l="0" t="0" r="0" b="7620"/>
                <wp:wrapSquare wrapText="bothSides"/>
                <wp:docPr id="2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6395" cy="335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6BE915" w14:textId="4187B448" w:rsidR="00F61032" w:rsidRPr="00165622" w:rsidRDefault="00F61032" w:rsidP="00F61032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S</w:t>
                            </w:r>
                            <w:r w:rsidR="00A71C2C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05E300" id="_x0000_s1053" type="#_x0000_t202" style="position:absolute;margin-left:-5.25pt;margin-top:24.65pt;width:28.85pt;height:26.4pt;z-index:251801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eaAzQwIAAM8EAAAOAAAAZHJzL2Uyb0RvYy54bWysVNtu2zAMfR+wfxD0vjj3tkacokvRYUB3&#10;wdp9gCxLsVFZ1Cg1dvb1peQky7anDnsRJIo8OuQhtbruW8N2Cn0DtuCT0ZgzZSVUjd0W/Pvj3btL&#10;znwQthIGrCr4Xnl+vX77ZtW5XE2hBlMpZARifd65gtchuDzLvKxVK/wInLJ0qQFbEeiI26xC0RF6&#10;a7LpeLzMOsDKIUjlPVlvh0u+TvhaKxm+aO1VYKbgxC2kFdNaxjVbr0S+ReHqRh5oiH9g0YrG0qMn&#10;qFsRBHvG5i+otpEIHnQYSWgz0LqRKuVA2UzGf2TzUAunUi5UHO9OZfL/D1Z+3n1F1lQFn86XnFnR&#10;kkiPqg/sPfRsGuvTOZ+T24Mjx9CTmXROuXp3D/LJMwubWtitukGErlaiIn6TGJmdhQ44PoKU3Seo&#10;6BnxHCAB9RrbWDwqByN00ml/0iZSkWScLZezqwVnkq5ms8X0MmmXifwY7NCHDwpaFjcFR5I+gYvd&#10;vQ+RjMiPLvEtC3eNMUl+Y38zkGO0JPKR74F52BsV/Yz9pjRVLBGNBi9xW24MsqGtqO8pgWNzJTAK&#10;iI6aHnxl7CEkRqvUza+MPwWl98GGU3zbWMBBxjhrKiawEzQl1dOgHfEd/I+lGAoQJQ192Q89c3Fs&#10;kBKqPUmLMEwY/Qi0qQF/ctbRdBXc/3gWqDgzHy21x9VkPo/jmA7zxcWUDnh+U57fCCsJquCBs2G7&#10;CanWMSkLN9RGukkSR3IDkwNpmpqk/GHC41ien5PXr39o/QIAAP//AwBQSwMEFAAGAAgAAAAhABBE&#10;hWDeAAAACQEAAA8AAABkcnMvZG93bnJldi54bWxMj8tOwzAQRfdI/QdrKrFr7YQUaBqnQiC2oJaH&#10;1J0bT5OIeBzFbhP+nmEFy9E9uvdMsZ1cJy44hNaThmSpQCBV3rZUa3h/e17cgwjRkDWdJ9TwjQG2&#10;5eyqMLn1I+3wso+14BIKudHQxNjnUoaqQWfC0vdInJ384Ezkc6ilHczI5a6TqVK30pmWeKExPT42&#10;WH3tz07Dx8vp8Jmp1/rJrfrRT0qSW0utr+fTwwZExCn+wfCrz+pQstPRn8kG0WlYJGrFqIZsfQOC&#10;gewuBXFkUKUJyLKQ/z8ofwAAAP//AwBQSwECLQAUAAYACAAAACEAtoM4kv4AAADhAQAAEwAAAAAA&#10;AAAAAAAAAAAAAAAAW0NvbnRlbnRfVHlwZXNdLnhtbFBLAQItABQABgAIAAAAIQA4/SH/1gAAAJQB&#10;AAALAAAAAAAAAAAAAAAAAC8BAABfcmVscy8ucmVsc1BLAQItABQABgAIAAAAIQA9eaAzQwIAAM8E&#10;AAAOAAAAAAAAAAAAAAAAAC4CAABkcnMvZTJvRG9jLnhtbFBLAQItABQABgAIAAAAIQAQRIVg3gAA&#10;AAkBAAAPAAAAAAAAAAAAAAAAAJ0EAABkcnMvZG93bnJldi54bWxQSwUGAAAAAAQABADzAAAAqAUA&#10;AAAA&#10;" filled="f" stroked="f">
                <v:textbox>
                  <w:txbxContent>
                    <w:p w14:paraId="616BE915" w14:textId="4187B448" w:rsidR="00F61032" w:rsidRPr="00165622" w:rsidRDefault="00F61032" w:rsidP="00F61032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S</w:t>
                      </w:r>
                      <w:r w:rsidR="00A71C2C">
                        <w:rPr>
                          <w:b/>
                          <w:bCs/>
                          <w:sz w:val="28"/>
                          <w:szCs w:val="28"/>
                        </w:rPr>
                        <w:t>4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07037" w:rsidRPr="00D05043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84192" behindDoc="0" locked="0" layoutInCell="1" allowOverlap="1" wp14:anchorId="4B8ABB8D" wp14:editId="2C66A561">
                <wp:simplePos x="0" y="0"/>
                <wp:positionH relativeFrom="column">
                  <wp:posOffset>1724025</wp:posOffset>
                </wp:positionH>
                <wp:positionV relativeFrom="paragraph">
                  <wp:posOffset>140970</wp:posOffset>
                </wp:positionV>
                <wp:extent cx="795020" cy="295275"/>
                <wp:effectExtent l="0" t="0" r="24130" b="28575"/>
                <wp:wrapSquare wrapText="bothSides"/>
                <wp:docPr id="2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9502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3CBB62" w14:textId="77777777" w:rsidR="00007037" w:rsidRPr="00007037" w:rsidRDefault="00007037" w:rsidP="00007037">
                            <w:pPr>
                              <w:rPr>
                                <w:b/>
                                <w:bCs/>
                              </w:rPr>
                            </w:pPr>
                            <w:r w:rsidRPr="00007037">
                              <w:rPr>
                                <w:b/>
                                <w:bCs/>
                              </w:rPr>
                              <w:t>2 x 1 MU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8ABB8D" id="_x0000_s1054" type="#_x0000_t202" style="position:absolute;margin-left:135.75pt;margin-top:11.1pt;width:62.6pt;height:23.25pt;z-index:251784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vJpJQIAAE0EAAAOAAAAZHJzL2Uyb0RvYy54bWysVNuO2yAQfa/Uf0C8N3bcpJtYcVbbbFNV&#10;2l6k3X4AxjhGBYYCiZ1+/Q44m01vL1X9gIAZzpw5M+PV9aAVOQjnJZiKTic5JcJwaKTZVfTrw/bV&#10;ghIfmGmYAiMqehSeXq9fvlj1thQFdKAa4QiCGF/2tqJdCLbMMs87oZmfgBUGjS04zQIe3S5rHOsR&#10;XausyPM3WQ+usQ648B5vb0cjXSf8thU8fG5bLwJRFUVuIa0urXVcs/WKlTvHbCf5iQb7BxaaSYNB&#10;z1C3LDCyd/I3KC25Aw9tmHDQGbSt5CLlgNlM81+yue+YFSkXFMfbs0z+/8HyT4cvjsimosXrOSWG&#10;aSzSgxgCeQsDKaI+vfUlut1bdAwDXmOdU67e3gH/5omBTcfMTtw4B30nWIP8pvFldvF0xPERpO4/&#10;QoNh2D5AAhpap6N4KAdBdKzT8VybSIXj5dVynhdo4WgqlvPiap4isPLpsXU+vBegSdxU1GHpEzg7&#10;3PkQybDyySXG8qBks5VKpYPb1RvlyIFhm2zTd0L/yU0Z0lcUg8/H/P8KkafvTxBaBux3JXVFF2cn&#10;VkbV3pkmdWNgUo17pKzMScao3KhhGOphrNgiRoga19AcUVgHY3/jPOKmA/eDkh57u6L++545QYn6&#10;YLA4y+lsFochHWbzq6iru7TUlxZmOEJVNFAybjchDVAUzsANFrGVSeBnJifO2LNJ99N8xaG4PCev&#10;57/A+hEAAP//AwBQSwMEFAAGAAgAAAAhAKElzoHgAAAACQEAAA8AAABkcnMvZG93bnJldi54bWxM&#10;j8FOwzAMhu9IvENkJC6Ipeug7UrTCSGB4AYDwTVrvLaicUqSdeXtMSe42fKn399fbWY7iAl96B0p&#10;WC4SEEiNMz21Ct5e7y8LECFqMnpwhAq+McCmPj2pdGnckV5w2sZWcAiFUivoYhxLKUPTodVh4UYk&#10;vu2dtzry6ltpvD5yuB1kmiSZtLon/tDpEe86bD63B6uguHqcPsLT6vm9yfbDOl7k08OXV+r8bL69&#10;ARFxjn8w/OqzOtTstHMHMkEMCtJ8ec0oD2kKgoHVOstB7BRkRQ6yruT/BvUPAAAA//8DAFBLAQIt&#10;ABQABgAIAAAAIQC2gziS/gAAAOEBAAATAAAAAAAAAAAAAAAAAAAAAABbQ29udGVudF9UeXBlc10u&#10;eG1sUEsBAi0AFAAGAAgAAAAhADj9If/WAAAAlAEAAAsAAAAAAAAAAAAAAAAALwEAAF9yZWxzLy5y&#10;ZWxzUEsBAi0AFAAGAAgAAAAhADwu8mklAgAATQQAAA4AAAAAAAAAAAAAAAAALgIAAGRycy9lMm9E&#10;b2MueG1sUEsBAi0AFAAGAAgAAAAhAKElzoHgAAAACQEAAA8AAAAAAAAAAAAAAAAAfwQAAGRycy9k&#10;b3ducmV2LnhtbFBLBQYAAAAABAAEAPMAAACMBQAAAAA=&#10;">
                <v:textbox>
                  <w:txbxContent>
                    <w:p w14:paraId="393CBB62" w14:textId="77777777" w:rsidR="00007037" w:rsidRPr="00007037" w:rsidRDefault="00007037" w:rsidP="00007037">
                      <w:pPr>
                        <w:rPr>
                          <w:b/>
                          <w:bCs/>
                        </w:rPr>
                      </w:pPr>
                      <w:r w:rsidRPr="00007037">
                        <w:rPr>
                          <w:b/>
                          <w:bCs/>
                        </w:rPr>
                        <w:t>2 x 1 MUX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14D10" w:rsidRPr="00452A1E">
        <w:rPr>
          <w:rFonts w:ascii="Times New Roman" w:hAnsi="Times New Roman" w:cs="Times New Roman"/>
          <w:b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8048" behindDoc="0" locked="0" layoutInCell="1" allowOverlap="1" wp14:anchorId="2DA77429" wp14:editId="6DC55DDE">
                <wp:simplePos x="0" y="0"/>
                <wp:positionH relativeFrom="column">
                  <wp:posOffset>931545</wp:posOffset>
                </wp:positionH>
                <wp:positionV relativeFrom="paragraph">
                  <wp:posOffset>93027</wp:posOffset>
                </wp:positionV>
                <wp:extent cx="0" cy="744220"/>
                <wp:effectExtent l="0" t="0" r="0" b="0"/>
                <wp:wrapNone/>
                <wp:docPr id="232" name="Straight Connector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H="1">
                          <a:off x="0" y="0"/>
                          <a:ext cx="0" cy="7442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083DD85" id="Straight Connector 232" o:spid="_x0000_s1026" style="position:absolute;rotation:-90;flip:x;z-index:251778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3.35pt,7.3pt" to="73.35pt,6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Zj5hygEAANIDAAAOAAAAZHJzL2Uyb0RvYy54bWysU9uO0zAQfUfiHyy/06ShXBQ13YeugAcE&#10;Fbt8gNexGwvbY41Nk/49Y6cNiIu0WpEHy2PPOTPneLK9mZxlJ4XRgO/4elVzpryE3vhjx7/ev3vx&#10;lrOYhO+FBa86flaR3+yeP9uOoVUNDGB7hYxIfGzH0PEhpdBWVZSDciKuIChPlxrQiUQhHqsexUjs&#10;zlZNXb+uRsA+IEgVI53ezpd8V/i1VjJ91jqqxGzHqbdUVizrQ16r3Va0RxRhMPLShnhCF04YT0UX&#10;qluRBPuO5g8qZyRCBJ1WElwFWhupigZSs65/U3M3iKCKFjInhsWm+P9o5afTAZnpO968bDjzwtEj&#10;3SUU5jgktgfvyUJAlm/JqzHEliB7f8BLFMMBs/BJo2MIZPCrTZ0/zrQ14QMNRTGGpLKp+H5efFdT&#10;YnI+lHT6ZrNpmvIk1cyXeQPG9F6BY3nTcWt8dkS04vQxJuqBUq8pFOT+5o7KLp2tysnWf1GaVFKt&#10;uZsyX2pvkZ0ETUb/bZ3VEVfJzBBtrF1AdSn5T9AlN8NUmbnHApfsUhF8WoDOeMC/VU3TtVU9519V&#10;z1qz7Afoz+V9ih00OEXZZcjzZP4aF/jPX3H3AwAA//8DAFBLAwQUAAYACAAAACEAlJsaWt4AAAAI&#10;AQAADwAAAGRycy9kb3ducmV2LnhtbEyPwW7CMBBE75X4B2uReisOoYUoxEG0VdsDvRS49GbiJYmw&#10;15HtQPr3GPXQHmdnNPO2WA1GszM631oSMJ0kwJAqq1qqBex3bw8ZMB8kKaktoYAf9LAqR3eFzJW9&#10;0Beet6FmsYR8LgU0IXQ5575q0Eg/sR1S9I7WGRmidDVXTl5iudE8TZI5N7KluNDIDl8arE7b3ghw&#10;H+H72e4etZnjon9/3Zz053EvxP14WC+BBRzCXxhu+BEdysh0sD0pz7SALJvGpIDFLAUW/TR5mgE7&#10;/B54WfD/D5RXAAAA//8DAFBLAQItABQABgAIAAAAIQC2gziS/gAAAOEBAAATAAAAAAAAAAAAAAAA&#10;AAAAAABbQ29udGVudF9UeXBlc10ueG1sUEsBAi0AFAAGAAgAAAAhADj9If/WAAAAlAEAAAsAAAAA&#10;AAAAAAAAAAAALwEAAF9yZWxzLy5yZWxzUEsBAi0AFAAGAAgAAAAhAKZmPmHKAQAA0gMAAA4AAAAA&#10;AAAAAAAAAAAALgIAAGRycy9lMm9Eb2MueG1sUEsBAi0AFAAGAAgAAAAhAJSbGlreAAAACAEAAA8A&#10;AAAAAAAAAAAAAAAAJAQAAGRycy9kb3ducmV2LnhtbFBLBQYAAAAABAAEAPMAAAAvBQAAAAA=&#10;" strokecolor="black [3200]" strokeweight=".5pt">
                <v:stroke joinstyle="miter"/>
              </v:line>
            </w:pict>
          </mc:Fallback>
        </mc:AlternateContent>
      </w:r>
    </w:p>
    <w:p w14:paraId="2CEB0DBE" w14:textId="2A6B4D86" w:rsidR="009A0A8C" w:rsidRDefault="00F61032" w:rsidP="009A0A8C">
      <w:pPr>
        <w:rPr>
          <w:rFonts w:ascii="Times New Roman" w:hAnsi="Times New Roman" w:cs="Times New Roman"/>
          <w:b/>
          <w:sz w:val="24"/>
          <w:szCs w:val="24"/>
        </w:rPr>
      </w:pPr>
      <w:r w:rsidRPr="00165622">
        <w:rPr>
          <w:rFonts w:ascii="Times New Roman" w:hAnsi="Times New Roman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99552" behindDoc="0" locked="0" layoutInCell="1" allowOverlap="1" wp14:anchorId="75A5BDEC" wp14:editId="523D6562">
                <wp:simplePos x="0" y="0"/>
                <wp:positionH relativeFrom="column">
                  <wp:posOffset>4342765</wp:posOffset>
                </wp:positionH>
                <wp:positionV relativeFrom="paragraph">
                  <wp:posOffset>193040</wp:posOffset>
                </wp:positionV>
                <wp:extent cx="366395" cy="335280"/>
                <wp:effectExtent l="0" t="0" r="0" b="7620"/>
                <wp:wrapSquare wrapText="bothSides"/>
                <wp:docPr id="24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6395" cy="335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07BCADD" w14:textId="77777777" w:rsidR="00F61032" w:rsidRPr="00165622" w:rsidRDefault="00F61032" w:rsidP="00F61032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S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A5BDEC" id="_x0000_s1055" type="#_x0000_t202" style="position:absolute;margin-left:341.95pt;margin-top:15.2pt;width:28.85pt;height:26.4pt;z-index:251799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Znw9QwIAAM8EAAAOAAAAZHJzL2Uyb0RvYy54bWysVNtu2zAMfR+wfxD0vjjXrjHiFF2KDgO6&#10;C9buA2RZio3KokYpsbOvHyUnWbY9ddiLIFHk0SEPqdVN3xq2V+gbsAWfjMacKSuhauy24N+e7t9c&#10;c+aDsJUwYFXBD8rzm/XrV6vO5WoKNZhKISMQ6/POFbwOweVZ5mWtWuFH4JSlSw3YikBH3GYVio7Q&#10;W5NNx+OrrAOsHIJU3pP1brjk64SvtZLhs9ZeBWYKTtxCWjGtZVyz9UrkWxSubuSRhvgHFq1oLD16&#10;hroTQbAdNn9BtY1E8KDDSEKbgdaNVCkHymYy/iObx1o4lXKh4nh3LpP/f7Dy0/4LsqYq+HS+4MyK&#10;lkR6Un1g76Bn01ifzvmc3B4dOYaezKRzytW7B5DPnlnY1MJu1S0idLUSFfGbxMjsInTA8RGk7D5C&#10;Rc+IXYAE1GtsY/GoHIzQSafDWZtIRZJxdnU1WxJDSVez2WJ6nbTLRH4KdujDewUti5uCI0mfwMX+&#10;wYdIRuQnl/iWhfvGmCS/sb8ZyDFaEvnI98g8HIyKfsZ+VZoqlohGg5e4LTcG2dBW1PeUwKm5EhgF&#10;REdND74w9hgSo1Xq5hfGn4PS+2DDOb5tLOAgY5w1FRPYC5qS6nnQjvgO/qdSDAWIkoa+7IeeWZ4a&#10;pITqQNIiDBNGPwJtasAfnHU0XQX333cCFWfmg6X2WE7m8ziO6TBfvJ3SAS9vyssbYSVBFTxwNmw3&#10;IdU6JmXhltpIN0niSG5gciRNU5OUP054HMvLc/L69Q+tfwIAAP//AwBQSwMEFAAGAAgAAAAhAHQt&#10;XGfeAAAACQEAAA8AAABkcnMvZG93bnJldi54bWxMj8FOwzAQRO9I/IO1SNyo3SakacimQiCuIApF&#10;4ubG2yQiXkex24S/x5zguJqnmbfldra9ONPoO8cIy4UCQVw703GD8P72dJOD8EGz0b1jQvgmD9vq&#10;8qLUhXETv9J5FxoRS9gXGqENYSik9HVLVvuFG4hjdnSj1SGeYyPNqKdYbnu5UiqTVnccF1o90ENL&#10;9dfuZBH2z8fPj1S9NI/2dpjcrCTbjUS8vprv70AEmsMfDL/6UR2q6HRwJzZe9AhZnmwiipCoFEQE&#10;1ukyA3FAyJMVyKqU/z+ofgAAAP//AwBQSwECLQAUAAYACAAAACEAtoM4kv4AAADhAQAAEwAAAAAA&#10;AAAAAAAAAAAAAAAAW0NvbnRlbnRfVHlwZXNdLnhtbFBLAQItABQABgAIAAAAIQA4/SH/1gAAAJQB&#10;AAALAAAAAAAAAAAAAAAAAC8BAABfcmVscy8ucmVsc1BLAQItABQABgAIAAAAIQBoZnw9QwIAAM8E&#10;AAAOAAAAAAAAAAAAAAAAAC4CAABkcnMvZTJvRG9jLnhtbFBLAQItABQABgAIAAAAIQB0LVxn3gAA&#10;AAkBAAAPAAAAAAAAAAAAAAAAAJ0EAABkcnMvZG93bnJldi54bWxQSwUGAAAAAAQABADzAAAAqAUA&#10;AAAA&#10;" filled="f" stroked="f">
                <v:textbox>
                  <w:txbxContent>
                    <w:p w14:paraId="507BCADD" w14:textId="77777777" w:rsidR="00F61032" w:rsidRPr="00165622" w:rsidRDefault="00F61032" w:rsidP="00F61032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S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7E83879" w14:textId="4A893824" w:rsidR="009A0A8C" w:rsidRDefault="00332B3B" w:rsidP="009A0A8C">
      <w:pPr>
        <w:rPr>
          <w:rFonts w:ascii="Times New Roman" w:hAnsi="Times New Roman" w:cs="Times New Roman"/>
          <w:b/>
          <w:sz w:val="24"/>
          <w:szCs w:val="24"/>
        </w:rPr>
      </w:pPr>
      <w:r w:rsidRPr="00452A1E">
        <w:rPr>
          <w:rFonts w:ascii="Times New Roman" w:hAnsi="Times New Roman" w:cs="Times New Roman"/>
          <w:b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92384" behindDoc="0" locked="0" layoutInCell="1" allowOverlap="1" wp14:anchorId="790A8D1B" wp14:editId="29273FA5">
                <wp:simplePos x="0" y="0"/>
                <wp:positionH relativeFrom="column">
                  <wp:posOffset>2117725</wp:posOffset>
                </wp:positionH>
                <wp:positionV relativeFrom="paragraph">
                  <wp:posOffset>207963</wp:posOffset>
                </wp:positionV>
                <wp:extent cx="0" cy="744220"/>
                <wp:effectExtent l="0" t="0" r="38100" b="36830"/>
                <wp:wrapNone/>
                <wp:docPr id="239" name="Straight Connector 2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7442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EA4B618" id="Straight Connector 239" o:spid="_x0000_s1026" style="position:absolute;flip:x;z-index:251792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6.75pt,16.4pt" to="166.75pt,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iMdywgEAAMQDAAAOAAAAZHJzL2Uyb0RvYy54bWysU9uO0zAQfUfiHyy/06RhBWzUdB+6WnhA&#10;ULG7H+B1xo2FbxqbJv17xk4bVlwkhHixPPacM3OOx5ubyRp2BIzau46vVzVn4KTvtTt0/PHh7tU7&#10;zmISrhfGO+j4CSK/2b58sRlDC40fvOkBGZG42I6h40NKoa2qKAewIq58AEeXyqMViUI8VD2Kkdit&#10;qZq6flONHvuAXkKMdHo7X/Jt4VcKZPqsVITETMept1RWLOtTXqvtRrQHFGHQ8tyG+IcurNCOii5U&#10;tyIJ9g31L1RWS/TRq7SS3lZeKS2haCA16/onNfeDCFC0kDkxLDbF/0crPx33yHTf8eb1NWdOWHqk&#10;+4RCH4bEdt45stAjy7fk1RhiS5Cd2+M5imGPWfik0DJldPhAY1CsIHFsKk6fFqdhSkzOh5JO315d&#10;NU15hGpmyEwBY3oP3rK86bjRLnsgWnH8GBNVpdRLCgW5o7mHsksnAznZuC+gSBfVmrspEwU7g+wo&#10;aBb6r+ush7hKZoYobcwCqkvJP4LOuRkGZcr+Frhkl4repQVotfP4u6ppurSq5vyL6llrlv3k+1N5&#10;kWIHjUpRdh7rPIvP4wL/8fm23wEAAP//AwBQSwMEFAAGAAgAAAAhAE0nyOvaAAAACgEAAA8AAABk&#10;cnMvZG93bnJldi54bWxMj0FPwzAMhe9I/IfISNxYwqoOVJpOYxLizLbLbm5j2orGKU22lX+PEQe4&#10;2X6fnt8r17Mf1Jmm2Ae2cL8woIib4HpuLRz2L3ePoGJCdjgEJgtfFGFdXV+VWLhw4Tc671KrxIRj&#10;gRa6lMZC69h05DEuwkgs2nuYPCZZp1a7CS9i7ge9NGalPfYsHzocadtR87E7eQv7V2/mOvVb4s8H&#10;szk+5ys+5tbe3sybJ1CJ5vQHw098iQ6VZKrDiV1Ug4Usy3JBZVhKBQF+D7WQuTGgq1L/r1B9AwAA&#10;//8DAFBLAQItABQABgAIAAAAIQC2gziS/gAAAOEBAAATAAAAAAAAAAAAAAAAAAAAAABbQ29udGVu&#10;dF9UeXBlc10ueG1sUEsBAi0AFAAGAAgAAAAhADj9If/WAAAAlAEAAAsAAAAAAAAAAAAAAAAALwEA&#10;AF9yZWxzLy5yZWxzUEsBAi0AFAAGAAgAAAAhANCIx3LCAQAAxAMAAA4AAAAAAAAAAAAAAAAALgIA&#10;AGRycy9lMm9Eb2MueG1sUEsBAi0AFAAGAAgAAAAhAE0nyOvaAAAACgEAAA8AAAAAAAAAAAAAAAAA&#10;HAQAAGRycy9kb3ducmV2LnhtbFBLBQYAAAAABAAEAPMAAAAjBQAAAAA=&#10;" strokecolor="black [3200]" strokeweight=".5pt">
                <v:stroke joinstyle="miter"/>
              </v:line>
            </w:pict>
          </mc:Fallback>
        </mc:AlternateContent>
      </w:r>
    </w:p>
    <w:p w14:paraId="0A4F8DD5" w14:textId="2C7574C6" w:rsidR="009A0A8C" w:rsidRDefault="009A0A8C" w:rsidP="009A0A8C">
      <w:pPr>
        <w:rPr>
          <w:rFonts w:ascii="Times New Roman" w:hAnsi="Times New Roman" w:cs="Times New Roman"/>
          <w:b/>
          <w:sz w:val="24"/>
          <w:szCs w:val="24"/>
        </w:rPr>
      </w:pPr>
    </w:p>
    <w:p w14:paraId="20F857A3" w14:textId="25084FDD" w:rsidR="009A0A8C" w:rsidRDefault="009A0A8C" w:rsidP="009A0A8C">
      <w:pPr>
        <w:rPr>
          <w:rFonts w:ascii="Times New Roman" w:hAnsi="Times New Roman" w:cs="Times New Roman"/>
          <w:b/>
          <w:sz w:val="24"/>
          <w:szCs w:val="24"/>
        </w:rPr>
      </w:pPr>
    </w:p>
    <w:p w14:paraId="21898539" w14:textId="38631761" w:rsidR="009A0A8C" w:rsidRDefault="00F61032" w:rsidP="009A0A8C">
      <w:pPr>
        <w:rPr>
          <w:rFonts w:ascii="Times New Roman" w:hAnsi="Times New Roman" w:cs="Times New Roman"/>
          <w:b/>
          <w:sz w:val="24"/>
          <w:szCs w:val="24"/>
        </w:rPr>
      </w:pPr>
      <w:r w:rsidRPr="00165622">
        <w:rPr>
          <w:rFonts w:ascii="Times New Roman" w:hAnsi="Times New Roman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97504" behindDoc="0" locked="0" layoutInCell="1" allowOverlap="1" wp14:anchorId="606601A0" wp14:editId="43B93954">
                <wp:simplePos x="0" y="0"/>
                <wp:positionH relativeFrom="column">
                  <wp:posOffset>1938020</wp:posOffset>
                </wp:positionH>
                <wp:positionV relativeFrom="paragraph">
                  <wp:posOffset>93345</wp:posOffset>
                </wp:positionV>
                <wp:extent cx="366395" cy="335280"/>
                <wp:effectExtent l="0" t="0" r="0" b="7620"/>
                <wp:wrapSquare wrapText="bothSides"/>
                <wp:docPr id="2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6395" cy="335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1C25B7" w14:textId="505760E0" w:rsidR="00F61032" w:rsidRPr="00165622" w:rsidRDefault="00F61032" w:rsidP="00F61032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S</w:t>
                            </w:r>
                            <w:r w:rsidR="00180CF0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6601A0" id="_x0000_s1056" type="#_x0000_t202" style="position:absolute;margin-left:152.6pt;margin-top:7.35pt;width:28.85pt;height:26.4pt;z-index:251797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Vy+zQwIAAM8EAAAOAAAAZHJzL2Uyb0RvYy54bWysVNtu2zAMfR+wfxD0vjjXrjXiFF2KDgO6&#10;C9buA2RZio3KokYpsbOvLyUnabY9ddiLIFHk0SEPqeV13xq2U+gbsAWfjMacKSuhauym4D8e795d&#10;cuaDsJUwYFXB98rz69XbN8vO5WoKNZhKISMQ6/POFbwOweVZ5mWtWuFH4JSlSw3YikBH3GQVio7Q&#10;W5NNx+OLrAOsHIJU3pP1drjkq4SvtZLhq9ZeBWYKTtxCWjGtZVyz1VLkGxSubuSBhvgHFq1oLD16&#10;groVQbAtNn9BtY1E8KDDSEKbgdaNVCkHymYy/iObh1o4lXKh4nh3KpP/f7Dyy+4bsqYq+HQ+58yK&#10;lkR6VH1gH6Bn01ifzvmc3B4cOYaezKRzytW7e5BPnllY18Ju1A0idLUSFfGbxMjsLHTA8RGk7D5D&#10;Rc+IbYAE1GtsY/GoHIzQSaf9SZtIRZJxdnExu1pwJulqNltML5N2mciPwQ59+KigZXFTcCTpE7jY&#10;3fsQyYj86BLfsnDXGJPkN/Y3AzlGSyIf+R6Yh71R0c/Y70pTxRLRaPASN+XaIBvaivqeEjg2VwKj&#10;gOio6cFXxh5CYrRK3fzK+FNQeh9sOMW3jQUcZIyzpmICO0FTUj0N2hHfwf9YiqEAUdLQl33qmVkS&#10;IZpKqPYkLcIwYfQj0KYG/MVZR9NVcP9zK1BxZj5Zao+ryXwexzEd5ov3Uzrg+U15fiOsJKiCB86G&#10;7TqkWsekLNxQG+kmSfzC5ECapiYpf5jwOJbn5+T18g+tngEAAP//AwBQSwMEFAAGAAgAAAAhACa4&#10;CoveAAAACQEAAA8AAABkcnMvZG93bnJldi54bWxMj8tOwzAQRfdI/QdrKrGjNmmT0hCnqkBsQZSH&#10;xM6Np0nUeBzFbhP+nmEFy9E9uvdMsZ1cJy44hNaThtuFAoFUedtSreH97enmDkSIhqzpPKGGbwyw&#10;LWdXhcmtH+kVL/tYCy6hkBsNTYx9LmWoGnQmLHyPxNnRD85EPoda2sGMXO46mSiVSWda4oXG9PjQ&#10;YHXan52Gj+fj1+dKvdSPLu1HPylJbiO1vp5Pu3sQEaf4B8OvPqtDyU4HfyYbRKdhqdKEUQ5WaxAM&#10;LLNkA+KgIVunIMtC/v+g/AEAAP//AwBQSwECLQAUAAYACAAAACEAtoM4kv4AAADhAQAAEwAAAAAA&#10;AAAAAAAAAAAAAAAAW0NvbnRlbnRfVHlwZXNdLnhtbFBLAQItABQABgAIAAAAIQA4/SH/1gAAAJQB&#10;AAALAAAAAAAAAAAAAAAAAC8BAABfcmVscy8ucmVsc1BLAQItABQABgAIAAAAIQAEVy+zQwIAAM8E&#10;AAAOAAAAAAAAAAAAAAAAAC4CAABkcnMvZTJvRG9jLnhtbFBLAQItABQABgAIAAAAIQAmuAqL3gAA&#10;AAkBAAAPAAAAAAAAAAAAAAAAAJ0EAABkcnMvZG93bnJldi54bWxQSwUGAAAAAAQABADzAAAAqAUA&#10;AAAA&#10;" filled="f" stroked="f">
                <v:textbox>
                  <w:txbxContent>
                    <w:p w14:paraId="3F1C25B7" w14:textId="505760E0" w:rsidR="00F61032" w:rsidRPr="00165622" w:rsidRDefault="00F61032" w:rsidP="00F61032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S</w:t>
                      </w:r>
                      <w:r w:rsidR="00180CF0">
                        <w:rPr>
                          <w:b/>
                          <w:bCs/>
                          <w:sz w:val="28"/>
                          <w:szCs w:val="28"/>
                        </w:rPr>
                        <w:t>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FE4D2DA" w14:textId="7879BE66" w:rsidR="009A0A8C" w:rsidRDefault="009A0A8C" w:rsidP="009A0A8C">
      <w:pPr>
        <w:rPr>
          <w:rFonts w:ascii="Times New Roman" w:hAnsi="Times New Roman" w:cs="Times New Roman"/>
          <w:b/>
          <w:sz w:val="24"/>
          <w:szCs w:val="24"/>
        </w:rPr>
      </w:pPr>
    </w:p>
    <w:p w14:paraId="393639EE" w14:textId="77777777" w:rsidR="00AC7F9A" w:rsidRPr="007B446D" w:rsidRDefault="00AC7F9A" w:rsidP="00AC7F9A">
      <w:pP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705923A5" w14:textId="6838AC74" w:rsidR="00A31FF8" w:rsidRDefault="00AC7F9A" w:rsidP="00A31FF8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AC7F9A">
        <w:rPr>
          <w:rFonts w:ascii="Times New Roman" w:hAnsi="Times New Roman" w:cs="Times New Roman"/>
          <w:color w:val="000000"/>
          <w:sz w:val="24"/>
          <w:szCs w:val="24"/>
        </w:rPr>
        <w:t>Truth Ta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9"/>
        <w:gridCol w:w="929"/>
        <w:gridCol w:w="930"/>
      </w:tblGrid>
      <w:tr w:rsidR="005A71A7" w14:paraId="5491C124" w14:textId="77777777" w:rsidTr="001F171E">
        <w:trPr>
          <w:trHeight w:val="401"/>
        </w:trPr>
        <w:tc>
          <w:tcPr>
            <w:tcW w:w="929" w:type="dxa"/>
            <w:shd w:val="clear" w:color="auto" w:fill="BFBFBF" w:themeFill="background1" w:themeFillShade="BF"/>
          </w:tcPr>
          <w:p w14:paraId="11E4E7A7" w14:textId="49745A52" w:rsidR="005A71A7" w:rsidRPr="00D35BF6" w:rsidRDefault="005A71A7" w:rsidP="00D35BF6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35BF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1</w:t>
            </w:r>
          </w:p>
        </w:tc>
        <w:tc>
          <w:tcPr>
            <w:tcW w:w="929" w:type="dxa"/>
            <w:shd w:val="clear" w:color="auto" w:fill="BFBFBF" w:themeFill="background1" w:themeFillShade="BF"/>
          </w:tcPr>
          <w:p w14:paraId="1597AC6A" w14:textId="4DDF4DB3" w:rsidR="005A71A7" w:rsidRPr="00D35BF6" w:rsidRDefault="005A71A7" w:rsidP="00D35BF6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35BF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0</w:t>
            </w:r>
          </w:p>
        </w:tc>
        <w:tc>
          <w:tcPr>
            <w:tcW w:w="930" w:type="dxa"/>
            <w:shd w:val="clear" w:color="auto" w:fill="BFBFBF" w:themeFill="background1" w:themeFillShade="BF"/>
          </w:tcPr>
          <w:p w14:paraId="76BE2191" w14:textId="0AB49E4D" w:rsidR="005A71A7" w:rsidRPr="00D35BF6" w:rsidRDefault="005A71A7" w:rsidP="00D35BF6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35BF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</w:t>
            </w:r>
          </w:p>
        </w:tc>
      </w:tr>
      <w:tr w:rsidR="005A71A7" w14:paraId="09CB1C0D" w14:textId="77777777" w:rsidTr="0011641A">
        <w:trPr>
          <w:trHeight w:val="401"/>
        </w:trPr>
        <w:tc>
          <w:tcPr>
            <w:tcW w:w="929" w:type="dxa"/>
          </w:tcPr>
          <w:p w14:paraId="76AB5F83" w14:textId="65DE4774" w:rsidR="005A71A7" w:rsidRPr="00D35BF6" w:rsidRDefault="00917C14" w:rsidP="00D35BF6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35BF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29" w:type="dxa"/>
          </w:tcPr>
          <w:p w14:paraId="277C11D6" w14:textId="2CC7D146" w:rsidR="005A71A7" w:rsidRPr="00D35BF6" w:rsidRDefault="00C85814" w:rsidP="00D35BF6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35BF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30" w:type="dxa"/>
          </w:tcPr>
          <w:p w14:paraId="5DC51249" w14:textId="5F7C26D5" w:rsidR="005A71A7" w:rsidRPr="00D35BF6" w:rsidRDefault="008A2067" w:rsidP="00D35BF6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35BF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0</w:t>
            </w:r>
          </w:p>
        </w:tc>
      </w:tr>
      <w:tr w:rsidR="005A71A7" w14:paraId="6AAD4674" w14:textId="77777777" w:rsidTr="0011641A">
        <w:trPr>
          <w:trHeight w:val="401"/>
        </w:trPr>
        <w:tc>
          <w:tcPr>
            <w:tcW w:w="929" w:type="dxa"/>
          </w:tcPr>
          <w:p w14:paraId="4FFFCD8D" w14:textId="1B6829E6" w:rsidR="005A71A7" w:rsidRPr="00D35BF6" w:rsidRDefault="00917C14" w:rsidP="00D35BF6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35BF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29" w:type="dxa"/>
          </w:tcPr>
          <w:p w14:paraId="237D8838" w14:textId="08B42F4B" w:rsidR="005A71A7" w:rsidRPr="00D35BF6" w:rsidRDefault="00C85814" w:rsidP="00D35BF6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35BF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30" w:type="dxa"/>
          </w:tcPr>
          <w:p w14:paraId="21DF98B3" w14:textId="1DADD406" w:rsidR="005A71A7" w:rsidRPr="00D35BF6" w:rsidRDefault="008A2067" w:rsidP="00D35BF6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35BF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1</w:t>
            </w:r>
          </w:p>
        </w:tc>
      </w:tr>
      <w:tr w:rsidR="005A71A7" w14:paraId="7D0BBA2D" w14:textId="77777777" w:rsidTr="0011641A">
        <w:trPr>
          <w:trHeight w:val="411"/>
        </w:trPr>
        <w:tc>
          <w:tcPr>
            <w:tcW w:w="929" w:type="dxa"/>
          </w:tcPr>
          <w:p w14:paraId="1474CE06" w14:textId="061C2098" w:rsidR="005A71A7" w:rsidRPr="00D35BF6" w:rsidRDefault="00917C14" w:rsidP="00D35BF6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35BF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29" w:type="dxa"/>
          </w:tcPr>
          <w:p w14:paraId="601075A6" w14:textId="038700F4" w:rsidR="005A71A7" w:rsidRPr="00D35BF6" w:rsidRDefault="00C85814" w:rsidP="00D35BF6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35BF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30" w:type="dxa"/>
          </w:tcPr>
          <w:p w14:paraId="727E475B" w14:textId="426D2BF9" w:rsidR="005A71A7" w:rsidRPr="00D35BF6" w:rsidRDefault="008A2067" w:rsidP="00D35BF6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35BF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2</w:t>
            </w:r>
          </w:p>
        </w:tc>
      </w:tr>
      <w:tr w:rsidR="00917C14" w14:paraId="14F46501" w14:textId="77777777" w:rsidTr="0011641A">
        <w:trPr>
          <w:trHeight w:val="401"/>
        </w:trPr>
        <w:tc>
          <w:tcPr>
            <w:tcW w:w="929" w:type="dxa"/>
          </w:tcPr>
          <w:p w14:paraId="658A9829" w14:textId="7ED3819F" w:rsidR="00917C14" w:rsidRPr="00D35BF6" w:rsidRDefault="00917C14" w:rsidP="00D35BF6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35BF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29" w:type="dxa"/>
          </w:tcPr>
          <w:p w14:paraId="10FC55E8" w14:textId="6D3C46A9" w:rsidR="00917C14" w:rsidRPr="00D35BF6" w:rsidRDefault="00C85814" w:rsidP="00D35BF6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35BF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30" w:type="dxa"/>
          </w:tcPr>
          <w:p w14:paraId="3B78662B" w14:textId="41543931" w:rsidR="00917C14" w:rsidRPr="00D35BF6" w:rsidRDefault="008A2067" w:rsidP="00D35BF6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35BF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3</w:t>
            </w:r>
          </w:p>
        </w:tc>
      </w:tr>
    </w:tbl>
    <w:p w14:paraId="2F25D901" w14:textId="77777777" w:rsidR="00A31FF8" w:rsidRPr="001C00C0" w:rsidRDefault="00A31FF8" w:rsidP="001C00C0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5A02D760" w14:textId="77777777" w:rsidR="00AC7F9A" w:rsidRDefault="00A31FF8" w:rsidP="00AC7F9A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Logic Circuit</w:t>
      </w:r>
      <w:r w:rsidR="00951912">
        <w:rPr>
          <w:rFonts w:ascii="Times New Roman" w:hAnsi="Times New Roman" w:cs="Times New Roman"/>
          <w:color w:val="000000"/>
          <w:sz w:val="24"/>
          <w:szCs w:val="24"/>
        </w:rPr>
        <w:t xml:space="preserve"> (on the basis of 2 to 1 </w:t>
      </w:r>
      <w:proofErr w:type="spellStart"/>
      <w:r w:rsidR="00951912">
        <w:rPr>
          <w:rFonts w:ascii="Times New Roman" w:hAnsi="Times New Roman" w:cs="Times New Roman"/>
          <w:color w:val="000000"/>
          <w:sz w:val="24"/>
          <w:szCs w:val="24"/>
        </w:rPr>
        <w:t>Muxes</w:t>
      </w:r>
      <w:proofErr w:type="spellEnd"/>
      <w:r w:rsidR="00951912">
        <w:rPr>
          <w:rFonts w:ascii="Times New Roman" w:hAnsi="Times New Roman" w:cs="Times New Roman"/>
          <w:color w:val="000000"/>
          <w:sz w:val="24"/>
          <w:szCs w:val="24"/>
        </w:rPr>
        <w:t xml:space="preserve"> used/follow the block diagram to draw this circuit)</w:t>
      </w:r>
    </w:p>
    <w:p w14:paraId="3A0D59D0" w14:textId="77777777" w:rsidR="0005408E" w:rsidRPr="00C24F40" w:rsidRDefault="0005408E" w:rsidP="0005408E">
      <w:pPr>
        <w:pStyle w:val="ListParagraph"/>
        <w:rPr>
          <w:rFonts w:ascii="Times New Roman" w:hAnsi="Times New Roman" w:cs="Times New Roman"/>
          <w:i/>
          <w:color w:val="000000"/>
        </w:rPr>
      </w:pPr>
      <w:r w:rsidRPr="00C24F40">
        <w:rPr>
          <w:rFonts w:ascii="Times New Roman" w:hAnsi="Times New Roman" w:cs="Times New Roman"/>
          <w:i/>
          <w:color w:val="000000"/>
        </w:rPr>
        <w:t xml:space="preserve">You need to connect three </w:t>
      </w:r>
      <w:r w:rsidRPr="00C24F40">
        <w:rPr>
          <w:rFonts w:ascii="Times New Roman" w:hAnsi="Times New Roman" w:cs="Times New Roman"/>
          <w:b/>
          <w:i/>
          <w:color w:val="000000"/>
        </w:rPr>
        <w:t>2 x1 Multiplexers</w:t>
      </w:r>
      <w:r w:rsidRPr="00C24F40">
        <w:rPr>
          <w:rFonts w:ascii="Times New Roman" w:hAnsi="Times New Roman" w:cs="Times New Roman"/>
          <w:i/>
          <w:color w:val="000000"/>
        </w:rPr>
        <w:t xml:space="preserve"> in order to make one </w:t>
      </w:r>
      <w:r w:rsidRPr="00C24F40">
        <w:rPr>
          <w:rFonts w:ascii="Times New Roman" w:hAnsi="Times New Roman" w:cs="Times New Roman"/>
          <w:b/>
          <w:i/>
          <w:color w:val="000000"/>
        </w:rPr>
        <w:t>4x1 Multiplexer</w:t>
      </w:r>
      <w:r w:rsidRPr="00C24F40">
        <w:rPr>
          <w:rFonts w:ascii="Times New Roman" w:hAnsi="Times New Roman" w:cs="Times New Roman"/>
          <w:i/>
          <w:color w:val="000000"/>
        </w:rPr>
        <w:t xml:space="preserve">. </w:t>
      </w:r>
    </w:p>
    <w:p w14:paraId="2D3B5588" w14:textId="00E15B3B" w:rsidR="00EA1413" w:rsidRDefault="00EA1413" w:rsidP="00C0574B">
      <w:pPr>
        <w:rPr>
          <w:rFonts w:ascii="Times New Roman" w:hAnsi="Times New Roman" w:cs="Times New Roman"/>
          <w:color w:val="000000"/>
          <w:sz w:val="24"/>
          <w:szCs w:val="24"/>
          <w:u w:val="single"/>
        </w:rPr>
      </w:pPr>
    </w:p>
    <w:p w14:paraId="607592A4" w14:textId="19877DDD" w:rsidR="00FA5F0B" w:rsidRDefault="00FA5F0B" w:rsidP="00C0574B">
      <w:pPr>
        <w:rPr>
          <w:rFonts w:ascii="Times New Roman" w:hAnsi="Times New Roman" w:cs="Times New Roman"/>
          <w:color w:val="000000"/>
          <w:sz w:val="24"/>
          <w:szCs w:val="24"/>
          <w:u w:val="single"/>
        </w:rPr>
      </w:pPr>
    </w:p>
    <w:p w14:paraId="7DF455E2" w14:textId="49543D21" w:rsidR="00FA5F0B" w:rsidRDefault="00E21BC9" w:rsidP="00C0574B">
      <w:pPr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r>
        <w:rPr>
          <w:noProof/>
        </w:rPr>
        <w:drawing>
          <wp:inline distT="0" distB="0" distL="0" distR="0" wp14:anchorId="30AAF4C3" wp14:editId="3DB44F55">
            <wp:extent cx="5943600" cy="3641090"/>
            <wp:effectExtent l="0" t="0" r="0" b="0"/>
            <wp:docPr id="251" name="Picture 2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41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B9FF3E" w14:textId="5D81C8B6" w:rsidR="00E21BC9" w:rsidRDefault="00E21BC9" w:rsidP="00C0574B">
      <w:pPr>
        <w:rPr>
          <w:rFonts w:ascii="Times New Roman" w:hAnsi="Times New Roman" w:cs="Times New Roman"/>
          <w:color w:val="000000"/>
          <w:sz w:val="24"/>
          <w:szCs w:val="24"/>
          <w:u w:val="single"/>
        </w:rPr>
      </w:pPr>
    </w:p>
    <w:p w14:paraId="56FDCA21" w14:textId="291579F3" w:rsidR="00E21BC9" w:rsidRDefault="00E21BC9" w:rsidP="00C0574B">
      <w:pPr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r>
        <w:rPr>
          <w:noProof/>
        </w:rPr>
        <w:lastRenderedPageBreak/>
        <w:drawing>
          <wp:inline distT="0" distB="0" distL="0" distR="0" wp14:anchorId="7250867E" wp14:editId="4960FEA2">
            <wp:extent cx="5943600" cy="3562985"/>
            <wp:effectExtent l="0" t="0" r="0" b="0"/>
            <wp:docPr id="252" name="Picture 2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2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F424BD" w14:textId="098D2DD4" w:rsidR="00E21BC9" w:rsidRDefault="00E21BC9" w:rsidP="00C0574B">
      <w:pPr>
        <w:rPr>
          <w:rFonts w:ascii="Times New Roman" w:hAnsi="Times New Roman" w:cs="Times New Roman"/>
          <w:color w:val="000000"/>
          <w:sz w:val="24"/>
          <w:szCs w:val="24"/>
          <w:u w:val="single"/>
        </w:rPr>
      </w:pPr>
    </w:p>
    <w:p w14:paraId="0823C73B" w14:textId="65D221CF" w:rsidR="00E21BC9" w:rsidRDefault="00E21BC9" w:rsidP="00C0574B">
      <w:pPr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r>
        <w:rPr>
          <w:noProof/>
        </w:rPr>
        <w:drawing>
          <wp:inline distT="0" distB="0" distL="0" distR="0" wp14:anchorId="6188C716" wp14:editId="4742B979">
            <wp:extent cx="5943600" cy="3601085"/>
            <wp:effectExtent l="0" t="0" r="0" b="0"/>
            <wp:docPr id="253" name="Picture 2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01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67EDA5" w14:textId="638CAC93" w:rsidR="00E21BC9" w:rsidRDefault="00E21BC9" w:rsidP="00C0574B">
      <w:pPr>
        <w:rPr>
          <w:rFonts w:ascii="Times New Roman" w:hAnsi="Times New Roman" w:cs="Times New Roman"/>
          <w:color w:val="000000"/>
          <w:sz w:val="24"/>
          <w:szCs w:val="24"/>
          <w:u w:val="single"/>
        </w:rPr>
      </w:pPr>
    </w:p>
    <w:p w14:paraId="26C56D47" w14:textId="34EF416B" w:rsidR="00E21BC9" w:rsidRDefault="00E21BC9" w:rsidP="00C0574B">
      <w:pPr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r>
        <w:rPr>
          <w:noProof/>
        </w:rPr>
        <w:lastRenderedPageBreak/>
        <w:drawing>
          <wp:inline distT="0" distB="0" distL="0" distR="0" wp14:anchorId="5130493A" wp14:editId="181D3E64">
            <wp:extent cx="5943600" cy="3477260"/>
            <wp:effectExtent l="0" t="0" r="0" b="8890"/>
            <wp:docPr id="254" name="Picture 2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77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AD7D76" w14:textId="40456F16" w:rsidR="00E21BC9" w:rsidRDefault="00E21BC9" w:rsidP="00C0574B">
      <w:pPr>
        <w:rPr>
          <w:rFonts w:ascii="Times New Roman" w:hAnsi="Times New Roman" w:cs="Times New Roman"/>
          <w:color w:val="000000"/>
          <w:sz w:val="24"/>
          <w:szCs w:val="24"/>
          <w:u w:val="single"/>
        </w:rPr>
      </w:pPr>
    </w:p>
    <w:p w14:paraId="42C36B32" w14:textId="21EFF0E6" w:rsidR="00E21BC9" w:rsidRPr="007B446D" w:rsidRDefault="00E21BC9" w:rsidP="00C0574B">
      <w:pPr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r>
        <w:rPr>
          <w:noProof/>
        </w:rPr>
        <w:drawing>
          <wp:inline distT="0" distB="0" distL="0" distR="0" wp14:anchorId="0E4E8A97" wp14:editId="41E7F2BB">
            <wp:extent cx="5943600" cy="3646170"/>
            <wp:effectExtent l="0" t="0" r="0" b="0"/>
            <wp:docPr id="255" name="Picture 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46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21BC9" w:rsidRPr="007B44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9C9CFC" w14:textId="77777777" w:rsidR="000D25A5" w:rsidRDefault="000D25A5" w:rsidP="00CD739F">
      <w:pPr>
        <w:spacing w:after="0" w:line="240" w:lineRule="auto"/>
      </w:pPr>
      <w:r>
        <w:separator/>
      </w:r>
    </w:p>
  </w:endnote>
  <w:endnote w:type="continuationSeparator" w:id="0">
    <w:p w14:paraId="17009760" w14:textId="77777777" w:rsidR="000D25A5" w:rsidRDefault="000D25A5" w:rsidP="00CD73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AABE25" w14:textId="77777777" w:rsidR="000D25A5" w:rsidRDefault="000D25A5" w:rsidP="00CD739F">
      <w:pPr>
        <w:spacing w:after="0" w:line="240" w:lineRule="auto"/>
      </w:pPr>
      <w:r>
        <w:separator/>
      </w:r>
    </w:p>
  </w:footnote>
  <w:footnote w:type="continuationSeparator" w:id="0">
    <w:p w14:paraId="6441367C" w14:textId="77777777" w:rsidR="000D25A5" w:rsidRDefault="000D25A5" w:rsidP="00CD739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F2D08"/>
    <w:multiLevelType w:val="hybridMultilevel"/>
    <w:tmpl w:val="577A7B5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8E33CA"/>
    <w:multiLevelType w:val="hybridMultilevel"/>
    <w:tmpl w:val="41E08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D1FBF"/>
    <w:multiLevelType w:val="hybridMultilevel"/>
    <w:tmpl w:val="280A8C18"/>
    <w:lvl w:ilvl="0" w:tplc="EC0874A0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B77272"/>
    <w:multiLevelType w:val="hybridMultilevel"/>
    <w:tmpl w:val="6250FE64"/>
    <w:lvl w:ilvl="0" w:tplc="E214D972">
      <w:start w:val="1"/>
      <w:numFmt w:val="lowerLetter"/>
      <w:lvlText w:val="%1)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7087576"/>
    <w:multiLevelType w:val="hybridMultilevel"/>
    <w:tmpl w:val="8996EB64"/>
    <w:lvl w:ilvl="0" w:tplc="17C2F396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74461A0"/>
    <w:multiLevelType w:val="hybridMultilevel"/>
    <w:tmpl w:val="ABA09C4A"/>
    <w:lvl w:ilvl="0" w:tplc="2A3462A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BB394C"/>
    <w:multiLevelType w:val="hybridMultilevel"/>
    <w:tmpl w:val="94B8C51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88532A"/>
    <w:multiLevelType w:val="hybridMultilevel"/>
    <w:tmpl w:val="4E20B59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2465B8"/>
    <w:multiLevelType w:val="hybridMultilevel"/>
    <w:tmpl w:val="F6B8B9BA"/>
    <w:lvl w:ilvl="0" w:tplc="C382F2EC">
      <w:start w:val="1"/>
      <w:numFmt w:val="bullet"/>
      <w:lvlText w:val=""/>
      <w:lvlJc w:val="left"/>
      <w:pPr>
        <w:ind w:left="108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4C20E3A"/>
    <w:multiLevelType w:val="hybridMultilevel"/>
    <w:tmpl w:val="4EC41F20"/>
    <w:lvl w:ilvl="0" w:tplc="5622F1A8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861E8E"/>
    <w:multiLevelType w:val="hybridMultilevel"/>
    <w:tmpl w:val="E5769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DE7420"/>
    <w:multiLevelType w:val="hybridMultilevel"/>
    <w:tmpl w:val="57AA91DE"/>
    <w:lvl w:ilvl="0" w:tplc="F9780FB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720CB7"/>
    <w:multiLevelType w:val="hybridMultilevel"/>
    <w:tmpl w:val="EE0268F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DD6C90"/>
    <w:multiLevelType w:val="hybridMultilevel"/>
    <w:tmpl w:val="280A8C18"/>
    <w:lvl w:ilvl="0" w:tplc="EC0874A0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7035FE"/>
    <w:multiLevelType w:val="hybridMultilevel"/>
    <w:tmpl w:val="4F76E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435754"/>
    <w:multiLevelType w:val="hybridMultilevel"/>
    <w:tmpl w:val="64C07B8A"/>
    <w:lvl w:ilvl="0" w:tplc="EB0A9ABC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5DC418C"/>
    <w:multiLevelType w:val="hybridMultilevel"/>
    <w:tmpl w:val="1DBAC3B0"/>
    <w:lvl w:ilvl="0" w:tplc="DBFE469C">
      <w:start w:val="1"/>
      <w:numFmt w:val="lowerLetter"/>
      <w:lvlText w:val="%1)"/>
      <w:lvlJc w:val="left"/>
      <w:pPr>
        <w:ind w:left="84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num w:numId="1">
    <w:abstractNumId w:val="5"/>
  </w:num>
  <w:num w:numId="2">
    <w:abstractNumId w:val="0"/>
  </w:num>
  <w:num w:numId="3">
    <w:abstractNumId w:val="12"/>
  </w:num>
  <w:num w:numId="4">
    <w:abstractNumId w:val="11"/>
  </w:num>
  <w:num w:numId="5">
    <w:abstractNumId w:val="1"/>
  </w:num>
  <w:num w:numId="6">
    <w:abstractNumId w:val="10"/>
  </w:num>
  <w:num w:numId="7">
    <w:abstractNumId w:val="14"/>
  </w:num>
  <w:num w:numId="8">
    <w:abstractNumId w:val="3"/>
  </w:num>
  <w:num w:numId="9">
    <w:abstractNumId w:val="6"/>
  </w:num>
  <w:num w:numId="10">
    <w:abstractNumId w:val="13"/>
  </w:num>
  <w:num w:numId="11">
    <w:abstractNumId w:val="16"/>
  </w:num>
  <w:num w:numId="12">
    <w:abstractNumId w:val="15"/>
  </w:num>
  <w:num w:numId="13">
    <w:abstractNumId w:val="2"/>
  </w:num>
  <w:num w:numId="14">
    <w:abstractNumId w:val="8"/>
  </w:num>
  <w:num w:numId="15">
    <w:abstractNumId w:val="7"/>
  </w:num>
  <w:num w:numId="16">
    <w:abstractNumId w:val="4"/>
  </w:num>
  <w:num w:numId="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SwtDAxNDIzNDS1NDdR0lEKTi0uzszPAymwqAUAoLrUlywAAAA="/>
  </w:docVars>
  <w:rsids>
    <w:rsidRoot w:val="00B264C7"/>
    <w:rsid w:val="00007037"/>
    <w:rsid w:val="00007680"/>
    <w:rsid w:val="00011DA2"/>
    <w:rsid w:val="000362D4"/>
    <w:rsid w:val="00051ED3"/>
    <w:rsid w:val="00052861"/>
    <w:rsid w:val="0005408E"/>
    <w:rsid w:val="000716E5"/>
    <w:rsid w:val="00082411"/>
    <w:rsid w:val="00087EFA"/>
    <w:rsid w:val="000C0493"/>
    <w:rsid w:val="000C3B93"/>
    <w:rsid w:val="000D19B5"/>
    <w:rsid w:val="000D25A5"/>
    <w:rsid w:val="000F1B00"/>
    <w:rsid w:val="000F6E14"/>
    <w:rsid w:val="000F7425"/>
    <w:rsid w:val="0011641A"/>
    <w:rsid w:val="00156ABC"/>
    <w:rsid w:val="00165622"/>
    <w:rsid w:val="00174DB6"/>
    <w:rsid w:val="00180CF0"/>
    <w:rsid w:val="00186ADB"/>
    <w:rsid w:val="00194BB3"/>
    <w:rsid w:val="001A5AE8"/>
    <w:rsid w:val="001B2F92"/>
    <w:rsid w:val="001C00C0"/>
    <w:rsid w:val="001C31C4"/>
    <w:rsid w:val="001E220F"/>
    <w:rsid w:val="001F171E"/>
    <w:rsid w:val="0021702F"/>
    <w:rsid w:val="002A52EA"/>
    <w:rsid w:val="002B08BC"/>
    <w:rsid w:val="002B63D9"/>
    <w:rsid w:val="002E34CB"/>
    <w:rsid w:val="00303077"/>
    <w:rsid w:val="00332B3B"/>
    <w:rsid w:val="00345C05"/>
    <w:rsid w:val="00345F50"/>
    <w:rsid w:val="003569F9"/>
    <w:rsid w:val="00363166"/>
    <w:rsid w:val="00364643"/>
    <w:rsid w:val="0036597E"/>
    <w:rsid w:val="00373793"/>
    <w:rsid w:val="00375FF7"/>
    <w:rsid w:val="003A1866"/>
    <w:rsid w:val="003C1923"/>
    <w:rsid w:val="003D76C5"/>
    <w:rsid w:val="004077A4"/>
    <w:rsid w:val="0041631A"/>
    <w:rsid w:val="00426EB2"/>
    <w:rsid w:val="0044659F"/>
    <w:rsid w:val="00452A1E"/>
    <w:rsid w:val="00463A20"/>
    <w:rsid w:val="00491F73"/>
    <w:rsid w:val="004D1AFA"/>
    <w:rsid w:val="004D5B86"/>
    <w:rsid w:val="004E1B30"/>
    <w:rsid w:val="004E5BF0"/>
    <w:rsid w:val="00501855"/>
    <w:rsid w:val="00504113"/>
    <w:rsid w:val="00511E31"/>
    <w:rsid w:val="005347BA"/>
    <w:rsid w:val="00546356"/>
    <w:rsid w:val="00547328"/>
    <w:rsid w:val="00556F46"/>
    <w:rsid w:val="00572357"/>
    <w:rsid w:val="00583B40"/>
    <w:rsid w:val="00595E05"/>
    <w:rsid w:val="005A71A7"/>
    <w:rsid w:val="005B02EB"/>
    <w:rsid w:val="00601DD4"/>
    <w:rsid w:val="0063251A"/>
    <w:rsid w:val="0065423C"/>
    <w:rsid w:val="00656A4E"/>
    <w:rsid w:val="00660F36"/>
    <w:rsid w:val="00665C68"/>
    <w:rsid w:val="006670E1"/>
    <w:rsid w:val="00680228"/>
    <w:rsid w:val="006C202B"/>
    <w:rsid w:val="006D0829"/>
    <w:rsid w:val="006D5036"/>
    <w:rsid w:val="00716E1F"/>
    <w:rsid w:val="00755775"/>
    <w:rsid w:val="00796239"/>
    <w:rsid w:val="007B446D"/>
    <w:rsid w:val="007E3171"/>
    <w:rsid w:val="00802144"/>
    <w:rsid w:val="00814D10"/>
    <w:rsid w:val="00871F8F"/>
    <w:rsid w:val="008920CE"/>
    <w:rsid w:val="00893C79"/>
    <w:rsid w:val="008A2067"/>
    <w:rsid w:val="008B1602"/>
    <w:rsid w:val="008C29E8"/>
    <w:rsid w:val="008D3C82"/>
    <w:rsid w:val="008F59FD"/>
    <w:rsid w:val="00917C14"/>
    <w:rsid w:val="00944F70"/>
    <w:rsid w:val="00951912"/>
    <w:rsid w:val="00984C4C"/>
    <w:rsid w:val="009A0A8C"/>
    <w:rsid w:val="009B3005"/>
    <w:rsid w:val="009F7EF8"/>
    <w:rsid w:val="00A05CCD"/>
    <w:rsid w:val="00A27656"/>
    <w:rsid w:val="00A31FF8"/>
    <w:rsid w:val="00A46DA3"/>
    <w:rsid w:val="00A66C12"/>
    <w:rsid w:val="00A71C2C"/>
    <w:rsid w:val="00A74831"/>
    <w:rsid w:val="00A82E67"/>
    <w:rsid w:val="00A92710"/>
    <w:rsid w:val="00A97358"/>
    <w:rsid w:val="00AC474D"/>
    <w:rsid w:val="00AC7F9A"/>
    <w:rsid w:val="00B16D25"/>
    <w:rsid w:val="00B264C7"/>
    <w:rsid w:val="00B62A25"/>
    <w:rsid w:val="00B7027C"/>
    <w:rsid w:val="00BA39F2"/>
    <w:rsid w:val="00BA639A"/>
    <w:rsid w:val="00BA6D91"/>
    <w:rsid w:val="00BE1E09"/>
    <w:rsid w:val="00C0574B"/>
    <w:rsid w:val="00C12465"/>
    <w:rsid w:val="00C24F40"/>
    <w:rsid w:val="00C33BB9"/>
    <w:rsid w:val="00C4514A"/>
    <w:rsid w:val="00C57786"/>
    <w:rsid w:val="00C85814"/>
    <w:rsid w:val="00CD2ACC"/>
    <w:rsid w:val="00CD739F"/>
    <w:rsid w:val="00D05043"/>
    <w:rsid w:val="00D35BF6"/>
    <w:rsid w:val="00D554F6"/>
    <w:rsid w:val="00DA11C5"/>
    <w:rsid w:val="00DA54C1"/>
    <w:rsid w:val="00DB041C"/>
    <w:rsid w:val="00DC2227"/>
    <w:rsid w:val="00DE320C"/>
    <w:rsid w:val="00DF49C2"/>
    <w:rsid w:val="00E1729A"/>
    <w:rsid w:val="00E21BC9"/>
    <w:rsid w:val="00E52790"/>
    <w:rsid w:val="00E5493B"/>
    <w:rsid w:val="00E617B8"/>
    <w:rsid w:val="00E92458"/>
    <w:rsid w:val="00EA1413"/>
    <w:rsid w:val="00EE1FDC"/>
    <w:rsid w:val="00EE4378"/>
    <w:rsid w:val="00F61032"/>
    <w:rsid w:val="00FA5F0B"/>
    <w:rsid w:val="00FF4F3E"/>
    <w:rsid w:val="00FF7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7A339E"/>
  <w15:chartTrackingRefBased/>
  <w15:docId w15:val="{5FB2E650-E3A2-49D0-A108-1E9D1B76A5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C049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362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62D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62D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62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62D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62D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62D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D73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739F"/>
  </w:style>
  <w:style w:type="paragraph" w:styleId="Footer">
    <w:name w:val="footer"/>
    <w:basedOn w:val="Normal"/>
    <w:link w:val="FooterChar"/>
    <w:uiPriority w:val="99"/>
    <w:unhideWhenUsed/>
    <w:rsid w:val="00CD73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739F"/>
  </w:style>
  <w:style w:type="table" w:styleId="TableGrid">
    <w:name w:val="Table Grid"/>
    <w:basedOn w:val="TableNormal"/>
    <w:uiPriority w:val="39"/>
    <w:rsid w:val="002170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2E2E7C-AADF-45FA-A2F7-F0E6EA7EF6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6</TotalTime>
  <Pages>10</Pages>
  <Words>234</Words>
  <Characters>13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ad</dc:creator>
  <cp:keywords/>
  <dc:description/>
  <cp:lastModifiedBy>Saad Ahmad</cp:lastModifiedBy>
  <cp:revision>156</cp:revision>
  <cp:lastPrinted>2021-06-09T17:22:00Z</cp:lastPrinted>
  <dcterms:created xsi:type="dcterms:W3CDTF">2021-05-20T09:27:00Z</dcterms:created>
  <dcterms:modified xsi:type="dcterms:W3CDTF">2021-06-09T17:22:00Z</dcterms:modified>
</cp:coreProperties>
</file>